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1D20F" w14:textId="1D5C762A" w:rsidR="00206C4F" w:rsidRDefault="00297613" w:rsidP="00251B93">
      <w:pPr>
        <w:ind w:left="142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is </w:t>
      </w:r>
      <w:r w:rsidR="00440B1A">
        <w:rPr>
          <w:rFonts w:ascii="Arial" w:hAnsi="Arial" w:cs="Arial"/>
          <w:sz w:val="20"/>
        </w:rPr>
        <w:t>budget</w:t>
      </w:r>
      <w:r>
        <w:rPr>
          <w:rFonts w:ascii="Arial" w:hAnsi="Arial" w:cs="Arial"/>
          <w:sz w:val="20"/>
        </w:rPr>
        <w:t xml:space="preserve"> variation form is applicable only for NHIC </w:t>
      </w:r>
      <w:r w:rsidR="003C03D7">
        <w:rPr>
          <w:rFonts w:ascii="Arial" w:hAnsi="Arial" w:cs="Arial"/>
          <w:sz w:val="20"/>
        </w:rPr>
        <w:t>I2Adopt</w:t>
      </w:r>
      <w:r w:rsidR="00A875B6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Grant Scheme</w:t>
      </w:r>
      <w:r w:rsidR="00D33CCC"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 xml:space="preserve"> </w:t>
      </w:r>
      <w:r w:rsidR="0038464C">
        <w:rPr>
          <w:rFonts w:ascii="Arial" w:hAnsi="Arial" w:cs="Arial"/>
          <w:sz w:val="20"/>
        </w:rPr>
        <w:t>Please s</w:t>
      </w:r>
      <w:r w:rsidR="001C550D">
        <w:rPr>
          <w:rFonts w:ascii="Arial" w:hAnsi="Arial" w:cs="Arial"/>
          <w:sz w:val="20"/>
        </w:rPr>
        <w:t>ubmit completed form</w:t>
      </w:r>
      <w:r w:rsidR="007B5710">
        <w:rPr>
          <w:rFonts w:ascii="Arial" w:hAnsi="Arial" w:cs="Arial"/>
          <w:sz w:val="20"/>
        </w:rPr>
        <w:t xml:space="preserve"> electronically </w:t>
      </w:r>
      <w:r w:rsidR="00916D37">
        <w:rPr>
          <w:rFonts w:ascii="Arial" w:hAnsi="Arial" w:cs="Arial"/>
          <w:sz w:val="20"/>
        </w:rPr>
        <w:t>in</w:t>
      </w:r>
      <w:r w:rsidR="00747025">
        <w:rPr>
          <w:rFonts w:ascii="Arial" w:hAnsi="Arial" w:cs="Arial"/>
          <w:sz w:val="20"/>
        </w:rPr>
        <w:t xml:space="preserve"> </w:t>
      </w:r>
      <w:r w:rsidR="007B5710">
        <w:rPr>
          <w:rFonts w:ascii="Arial" w:hAnsi="Arial" w:cs="Arial"/>
          <w:sz w:val="20"/>
        </w:rPr>
        <w:t>PDF</w:t>
      </w:r>
      <w:r w:rsidR="00916D37">
        <w:rPr>
          <w:rFonts w:ascii="Arial" w:hAnsi="Arial" w:cs="Arial"/>
          <w:sz w:val="20"/>
        </w:rPr>
        <w:t xml:space="preserve"> format</w:t>
      </w:r>
      <w:r w:rsidR="001C550D">
        <w:rPr>
          <w:rFonts w:ascii="Arial" w:hAnsi="Arial" w:cs="Arial"/>
          <w:sz w:val="20"/>
        </w:rPr>
        <w:t xml:space="preserve"> </w:t>
      </w:r>
      <w:r w:rsidR="007B5710">
        <w:rPr>
          <w:rFonts w:ascii="Arial" w:hAnsi="Arial" w:cs="Arial"/>
          <w:sz w:val="20"/>
        </w:rPr>
        <w:t>to</w:t>
      </w:r>
      <w:r w:rsidR="001C550D">
        <w:rPr>
          <w:rFonts w:ascii="Arial" w:hAnsi="Arial" w:cs="Arial"/>
          <w:sz w:val="20"/>
        </w:rPr>
        <w:t xml:space="preserve">: </w:t>
      </w:r>
      <w:hyperlink r:id="rId11" w:history="1">
        <w:r w:rsidR="001C550D" w:rsidRPr="00BC7088">
          <w:rPr>
            <w:rStyle w:val="Hyperlink"/>
            <w:rFonts w:ascii="Arial" w:hAnsi="Arial" w:cs="Arial"/>
            <w:sz w:val="20"/>
          </w:rPr>
          <w:t>grant@nhic</w:t>
        </w:r>
        <w:r w:rsidR="001F18F3">
          <w:rPr>
            <w:rStyle w:val="Hyperlink"/>
            <w:rFonts w:ascii="Arial" w:hAnsi="Arial" w:cs="Arial"/>
            <w:sz w:val="20"/>
          </w:rPr>
          <w:t>.cris</w:t>
        </w:r>
        <w:r w:rsidR="001C550D" w:rsidRPr="00BC7088">
          <w:rPr>
            <w:rStyle w:val="Hyperlink"/>
            <w:rFonts w:ascii="Arial" w:hAnsi="Arial" w:cs="Arial"/>
            <w:sz w:val="20"/>
          </w:rPr>
          <w:t>.sg</w:t>
        </w:r>
      </w:hyperlink>
      <w:r w:rsidR="007D40FC">
        <w:rPr>
          <w:rStyle w:val="Hyperlink"/>
          <w:rFonts w:ascii="Arial" w:hAnsi="Arial" w:cs="Arial"/>
          <w:sz w:val="20"/>
        </w:rPr>
        <w:t>.</w:t>
      </w:r>
      <w:r w:rsidR="001C550D">
        <w:rPr>
          <w:rFonts w:ascii="Arial" w:hAnsi="Arial" w:cs="Arial"/>
          <w:sz w:val="20"/>
        </w:rPr>
        <w:t xml:space="preserve"> </w:t>
      </w:r>
    </w:p>
    <w:p w14:paraId="0AC24659" w14:textId="77777777" w:rsidR="001C550D" w:rsidRPr="00297613" w:rsidRDefault="001C550D" w:rsidP="002D43C6">
      <w:pPr>
        <w:jc w:val="both"/>
        <w:rPr>
          <w:rFonts w:ascii="Arial" w:hAnsi="Arial" w:cs="Arial"/>
          <w:sz w:val="16"/>
        </w:rPr>
      </w:pPr>
    </w:p>
    <w:p w14:paraId="5CDFA536" w14:textId="3B8E7E05" w:rsidR="00C87929" w:rsidRDefault="009F6763" w:rsidP="001C550D">
      <w:pPr>
        <w:pStyle w:val="Header"/>
        <w:pBdr>
          <w:top w:val="single" w:sz="4" w:space="1" w:color="auto"/>
          <w:bottom w:val="single" w:sz="4" w:space="1" w:color="auto"/>
        </w:pBdr>
        <w:tabs>
          <w:tab w:val="clear" w:pos="4320"/>
          <w:tab w:val="clear" w:pos="8640"/>
          <w:tab w:val="left" w:pos="5940"/>
        </w:tabs>
        <w:ind w:left="142" w:right="142"/>
        <w:jc w:val="both"/>
        <w:rPr>
          <w:rFonts w:ascii="Arial" w:hAnsi="Arial" w:cs="Arial"/>
          <w:sz w:val="20"/>
        </w:rPr>
      </w:pPr>
      <w:r w:rsidRPr="00B94CDB">
        <w:rPr>
          <w:rFonts w:ascii="Arial" w:hAnsi="Arial" w:cs="Arial"/>
          <w:sz w:val="16"/>
        </w:rPr>
        <w:t xml:space="preserve">All information is treated with confidence. The information is furnished to the </w:t>
      </w:r>
      <w:r w:rsidR="004B1420">
        <w:rPr>
          <w:rFonts w:ascii="Arial" w:hAnsi="Arial" w:cs="Arial"/>
          <w:sz w:val="16"/>
        </w:rPr>
        <w:t>National Health Innovation Centre</w:t>
      </w:r>
      <w:r w:rsidR="00250C56">
        <w:rPr>
          <w:rFonts w:ascii="Arial" w:hAnsi="Arial" w:cs="Arial"/>
          <w:sz w:val="16"/>
        </w:rPr>
        <w:t xml:space="preserve"> </w:t>
      </w:r>
      <w:r w:rsidR="00250C56" w:rsidRPr="00A97C0E">
        <w:rPr>
          <w:rFonts w:ascii="Arial" w:hAnsi="Arial" w:cs="Arial"/>
          <w:sz w:val="16"/>
        </w:rPr>
        <w:t>Singapore</w:t>
      </w:r>
      <w:r w:rsidRPr="00B94CDB">
        <w:rPr>
          <w:rFonts w:ascii="Arial" w:hAnsi="Arial" w:cs="Arial"/>
          <w:sz w:val="16"/>
        </w:rPr>
        <w:t xml:space="preserve"> with the understanding that it shall be used or disclosed for evaluation, reference and reporting purposes</w:t>
      </w:r>
      <w:r>
        <w:rPr>
          <w:i/>
          <w:sz w:val="20"/>
          <w:szCs w:val="20"/>
        </w:rPr>
        <w:t>.</w:t>
      </w:r>
      <w:r w:rsidR="00307E55">
        <w:rPr>
          <w:i/>
          <w:sz w:val="20"/>
          <w:szCs w:val="20"/>
        </w:rPr>
        <w:t xml:space="preserve"> </w:t>
      </w:r>
      <w:r w:rsidR="00307E55" w:rsidRPr="000011B4">
        <w:rPr>
          <w:rFonts w:ascii="Arial" w:hAnsi="Arial" w:cs="Arial"/>
          <w:sz w:val="16"/>
        </w:rPr>
        <w:t>Site PI</w:t>
      </w:r>
      <w:r w:rsidR="00765F00">
        <w:rPr>
          <w:rFonts w:ascii="Arial" w:hAnsi="Arial" w:cs="Arial"/>
          <w:sz w:val="16"/>
        </w:rPr>
        <w:t xml:space="preserve"> </w:t>
      </w:r>
      <w:r w:rsidR="00307E55" w:rsidRPr="000011B4">
        <w:rPr>
          <w:rFonts w:ascii="Arial" w:hAnsi="Arial" w:cs="Arial"/>
          <w:sz w:val="16"/>
        </w:rPr>
        <w:t>will be notified of any budget variation(s).</w:t>
      </w:r>
    </w:p>
    <w:p w14:paraId="118083BD" w14:textId="77777777" w:rsidR="00C906A2" w:rsidRPr="00297613" w:rsidRDefault="00C906A2" w:rsidP="00437C5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16"/>
        </w:rPr>
      </w:pP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57"/>
        <w:gridCol w:w="7491"/>
      </w:tblGrid>
      <w:tr w:rsidR="00924F88" w14:paraId="57898C80" w14:textId="77777777" w:rsidTr="00411A04">
        <w:trPr>
          <w:cantSplit/>
          <w:trHeight w:val="806"/>
        </w:trPr>
        <w:tc>
          <w:tcPr>
            <w:tcW w:w="10348" w:type="dxa"/>
            <w:gridSpan w:val="2"/>
            <w:shd w:val="clear" w:color="auto" w:fill="F2F2F2" w:themeFill="background1" w:themeFillShade="F2"/>
          </w:tcPr>
          <w:p w14:paraId="3150EF85" w14:textId="77777777" w:rsidR="00924F88" w:rsidRPr="006A0C3C" w:rsidRDefault="00924F88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bookmarkStart w:id="0" w:name="_Hlk145457108"/>
            <w:r w:rsidRPr="006A0C3C">
              <w:rPr>
                <w:rFonts w:ascii="Arial" w:hAnsi="Arial" w:cs="Arial"/>
                <w:b/>
                <w:sz w:val="22"/>
              </w:rPr>
              <w:t>PROJECT INFORMATION</w:t>
            </w:r>
          </w:p>
          <w:p w14:paraId="1E5C5730" w14:textId="21EED221" w:rsidR="00924F88" w:rsidRPr="00227882" w:rsidRDefault="00924F88" w:rsidP="00227882">
            <w:pPr>
              <w:pStyle w:val="BodyText2"/>
              <w:spacing w:before="120"/>
              <w:jc w:val="both"/>
              <w:rPr>
                <w:i/>
              </w:rPr>
            </w:pPr>
            <w:r w:rsidRPr="00AF1C1F">
              <w:rPr>
                <w:i/>
              </w:rPr>
              <w:t xml:space="preserve">Kindly ensure that </w:t>
            </w:r>
            <w:r w:rsidRPr="00AF1C1F">
              <w:rPr>
                <w:b/>
                <w:bCs/>
                <w:i/>
              </w:rPr>
              <w:t>ALL</w:t>
            </w:r>
            <w:r w:rsidRPr="00AF1C1F">
              <w:rPr>
                <w:i/>
              </w:rPr>
              <w:t xml:space="preserve"> sections of this Form are completed.  Please use attachment sheets if space provided is insufficient.</w:t>
            </w:r>
          </w:p>
        </w:tc>
      </w:tr>
      <w:tr w:rsidR="007855EB" w14:paraId="25DA38BB" w14:textId="77777777" w:rsidTr="00411A04">
        <w:trPr>
          <w:cantSplit/>
          <w:trHeight w:val="528"/>
        </w:trPr>
        <w:tc>
          <w:tcPr>
            <w:tcW w:w="2857" w:type="dxa"/>
            <w:vAlign w:val="center"/>
          </w:tcPr>
          <w:p w14:paraId="52DFEFF4" w14:textId="77777777" w:rsidR="007855EB" w:rsidRDefault="007855EB" w:rsidP="0086175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bookmarkStart w:id="1" w:name="_Hlk145457087"/>
            <w:r>
              <w:rPr>
                <w:rFonts w:ascii="Arial" w:hAnsi="Arial" w:cs="Arial"/>
                <w:b/>
                <w:bCs/>
                <w:sz w:val="20"/>
              </w:rPr>
              <w:t>Project Title:</w:t>
            </w:r>
          </w:p>
        </w:tc>
        <w:tc>
          <w:tcPr>
            <w:tcW w:w="7491" w:type="dxa"/>
            <w:vAlign w:val="center"/>
          </w:tcPr>
          <w:p w14:paraId="07BE2D3D" w14:textId="4BD13296" w:rsidR="007855EB" w:rsidRDefault="00A920D9" w:rsidP="0086175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61753" w14:paraId="2100E9CE" w14:textId="77777777" w:rsidTr="00411A04">
        <w:trPr>
          <w:trHeight w:val="386"/>
        </w:trPr>
        <w:tc>
          <w:tcPr>
            <w:tcW w:w="2857" w:type="dxa"/>
            <w:vAlign w:val="center"/>
          </w:tcPr>
          <w:p w14:paraId="3FBF20EB" w14:textId="0F62F0A4" w:rsidR="00861753" w:rsidRDefault="009A3C6D" w:rsidP="0086175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HIC Reference</w:t>
            </w:r>
            <w:r w:rsidR="00861753">
              <w:rPr>
                <w:rFonts w:ascii="Arial" w:hAnsi="Arial" w:cs="Arial"/>
                <w:b/>
                <w:bCs/>
                <w:sz w:val="20"/>
              </w:rPr>
              <w:t>:</w:t>
            </w:r>
          </w:p>
        </w:tc>
        <w:tc>
          <w:tcPr>
            <w:tcW w:w="7491" w:type="dxa"/>
            <w:vAlign w:val="center"/>
          </w:tcPr>
          <w:p w14:paraId="4AC274A0" w14:textId="043724D9" w:rsidR="00861753" w:rsidRDefault="009A3C6D" w:rsidP="00CA315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HIC-I2A-</w:t>
            </w:r>
            <w:r w:rsidR="00A920D9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920D9">
              <w:rPr>
                <w:rFonts w:ascii="Arial" w:hAnsi="Arial" w:cs="Arial"/>
                <w:sz w:val="20"/>
              </w:rPr>
              <w:instrText xml:space="preserve"> FORMTEXT </w:instrText>
            </w:r>
            <w:r w:rsidR="00A920D9">
              <w:rPr>
                <w:rFonts w:ascii="Arial" w:hAnsi="Arial" w:cs="Arial"/>
                <w:sz w:val="20"/>
              </w:rPr>
            </w:r>
            <w:r w:rsidR="00A920D9">
              <w:rPr>
                <w:rFonts w:ascii="Arial" w:hAnsi="Arial" w:cs="Arial"/>
                <w:sz w:val="20"/>
              </w:rPr>
              <w:fldChar w:fldCharType="separate"/>
            </w:r>
            <w:r w:rsidR="00A920D9">
              <w:rPr>
                <w:rFonts w:ascii="Arial" w:hAnsi="Arial" w:cs="Arial"/>
                <w:noProof/>
                <w:sz w:val="20"/>
              </w:rPr>
              <w:t> </w:t>
            </w:r>
            <w:r w:rsidR="00A920D9">
              <w:rPr>
                <w:rFonts w:ascii="Arial" w:hAnsi="Arial" w:cs="Arial"/>
                <w:noProof/>
                <w:sz w:val="20"/>
              </w:rPr>
              <w:t> </w:t>
            </w:r>
            <w:r w:rsidR="00A920D9">
              <w:rPr>
                <w:rFonts w:ascii="Arial" w:hAnsi="Arial" w:cs="Arial"/>
                <w:noProof/>
                <w:sz w:val="20"/>
              </w:rPr>
              <w:t> </w:t>
            </w:r>
            <w:r w:rsidR="00A920D9">
              <w:rPr>
                <w:rFonts w:ascii="Arial" w:hAnsi="Arial" w:cs="Arial"/>
                <w:noProof/>
                <w:sz w:val="20"/>
              </w:rPr>
              <w:t> </w:t>
            </w:r>
            <w:r w:rsidR="00A920D9">
              <w:rPr>
                <w:rFonts w:ascii="Arial" w:hAnsi="Arial" w:cs="Arial"/>
                <w:noProof/>
                <w:sz w:val="20"/>
              </w:rPr>
              <w:t> </w:t>
            </w:r>
            <w:r w:rsidR="00A920D9">
              <w:rPr>
                <w:rFonts w:ascii="Arial" w:hAnsi="Arial" w:cs="Arial"/>
                <w:sz w:val="20"/>
              </w:rPr>
              <w:fldChar w:fldCharType="end"/>
            </w:r>
            <w:r w:rsidR="00C74C9B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4A22E3" w14:paraId="2A8BADF9" w14:textId="77777777" w:rsidTr="004A22E3">
        <w:trPr>
          <w:trHeight w:val="343"/>
        </w:trPr>
        <w:tc>
          <w:tcPr>
            <w:tcW w:w="2857" w:type="dxa"/>
          </w:tcPr>
          <w:p w14:paraId="3A9BCC30" w14:textId="1A209EA1" w:rsidR="004A22E3" w:rsidRDefault="004A22E3" w:rsidP="00EC77E9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questing Site(s):</w:t>
            </w:r>
          </w:p>
        </w:tc>
        <w:tc>
          <w:tcPr>
            <w:tcW w:w="7491" w:type="dxa"/>
          </w:tcPr>
          <w:p w14:paraId="05F531FF" w14:textId="6A39B4E8" w:rsidR="004A22E3" w:rsidRDefault="002A1138" w:rsidP="00A875B6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DE3DC4" w14:paraId="3D2D2889" w14:textId="77777777" w:rsidTr="00411A04">
        <w:trPr>
          <w:trHeight w:val="788"/>
        </w:trPr>
        <w:tc>
          <w:tcPr>
            <w:tcW w:w="2857" w:type="dxa"/>
          </w:tcPr>
          <w:p w14:paraId="7FEADCBB" w14:textId="77777777" w:rsidR="004A22E3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A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</w:t>
            </w:r>
          </w:p>
          <w:p w14:paraId="4FEE8C89" w14:textId="683C52DB" w:rsidR="00DE3DC4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>Name:</w:t>
            </w:r>
          </w:p>
        </w:tc>
        <w:tc>
          <w:tcPr>
            <w:tcW w:w="7491" w:type="dxa"/>
          </w:tcPr>
          <w:p w14:paraId="451C8F2F" w14:textId="77777777" w:rsidR="00DE3DC4" w:rsidRDefault="00A920D9" w:rsidP="00A875B6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0D9235F8" w14:textId="73ADC7BA" w:rsidR="004A22E3" w:rsidRDefault="004A22E3" w:rsidP="00A875B6">
            <w:pPr>
              <w:spacing w:before="60"/>
              <w:rPr>
                <w:rStyle w:val="CommentReference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06C4F" w14:paraId="397AB95A" w14:textId="77777777" w:rsidTr="00411A04">
        <w:trPr>
          <w:trHeight w:val="225"/>
        </w:trPr>
        <w:tc>
          <w:tcPr>
            <w:tcW w:w="2857" w:type="dxa"/>
          </w:tcPr>
          <w:p w14:paraId="297F4725" w14:textId="7314DD78" w:rsidR="004A22E3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B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</w:t>
            </w:r>
          </w:p>
          <w:p w14:paraId="4D2CA47A" w14:textId="12D91BAE" w:rsidR="00206C4F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>Name:</w:t>
            </w:r>
          </w:p>
        </w:tc>
        <w:tc>
          <w:tcPr>
            <w:tcW w:w="7491" w:type="dxa"/>
          </w:tcPr>
          <w:p w14:paraId="26A755B2" w14:textId="77777777" w:rsidR="00206C4F" w:rsidRDefault="00A920D9" w:rsidP="00A875B6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319EF070" w14:textId="7C8F61F4" w:rsidR="004A22E3" w:rsidRDefault="004A22E3" w:rsidP="00A875B6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bookmarkEnd w:id="0"/>
      <w:bookmarkEnd w:id="1"/>
      <w:tr w:rsidR="007706BB" w14:paraId="6BFB1F60" w14:textId="77777777" w:rsidTr="00411A04">
        <w:trPr>
          <w:trHeight w:val="225"/>
        </w:trPr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02C5B" w14:textId="6F2A6476" w:rsidR="004A22E3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</w:t>
            </w:r>
            <w:r w:rsidR="00736B80">
              <w:rPr>
                <w:rFonts w:ascii="Arial" w:hAnsi="Arial" w:cs="Arial"/>
                <w:b/>
                <w:bCs/>
                <w:sz w:val="20"/>
              </w:rPr>
              <w:t>C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</w:t>
            </w:r>
          </w:p>
          <w:p w14:paraId="3BAB3F0E" w14:textId="57F2686A" w:rsidR="007706BB" w:rsidRDefault="004A22E3" w:rsidP="004A22E3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>Name:</w:t>
            </w:r>
            <w:r w:rsidR="009A3C6D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9A3C6D" w:rsidRPr="00CE49B3">
              <w:rPr>
                <w:rFonts w:ascii="Arial" w:hAnsi="Arial" w:cs="Arial"/>
                <w:b/>
                <w:bCs/>
                <w:i/>
                <w:iCs/>
                <w:sz w:val="20"/>
              </w:rPr>
              <w:t>(</w:t>
            </w:r>
            <w:r w:rsidR="005248AA">
              <w:rPr>
                <w:rFonts w:ascii="Arial" w:hAnsi="Arial" w:cs="Arial"/>
                <w:b/>
                <w:bCs/>
                <w:i/>
                <w:iCs/>
                <w:sz w:val="20"/>
              </w:rPr>
              <w:t>if applicable)</w:t>
            </w:r>
          </w:p>
        </w:tc>
        <w:tc>
          <w:tcPr>
            <w:tcW w:w="7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774A" w14:textId="77777777" w:rsidR="007706BB" w:rsidRDefault="006A1EB3" w:rsidP="00D4589D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339EBE66" w14:textId="34114A85" w:rsidR="004A22E3" w:rsidRDefault="004A22E3" w:rsidP="00D4589D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0CEAB" w14:textId="62B76EC9" w:rsidR="00327819" w:rsidRDefault="00327819" w:rsidP="0078026E">
      <w:pPr>
        <w:pStyle w:val="NoSpacing"/>
      </w:pP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48"/>
      </w:tblGrid>
      <w:tr w:rsidR="00B151BB" w14:paraId="4E8F0992" w14:textId="77777777" w:rsidTr="00411A04">
        <w:trPr>
          <w:trHeight w:val="702"/>
        </w:trPr>
        <w:tc>
          <w:tcPr>
            <w:tcW w:w="10348" w:type="dxa"/>
            <w:shd w:val="clear" w:color="auto" w:fill="F2F2F2" w:themeFill="background1" w:themeFillShade="F2"/>
          </w:tcPr>
          <w:p w14:paraId="257EB5C9" w14:textId="729CC684" w:rsidR="00B151BB" w:rsidRPr="006A0C3C" w:rsidRDefault="00FD055E" w:rsidP="006A0C3C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BUDGET</w:t>
            </w:r>
            <w:r w:rsidR="00B14994" w:rsidRPr="006A0C3C">
              <w:rPr>
                <w:rFonts w:ascii="Arial" w:hAnsi="Arial" w:cs="Arial"/>
                <w:b/>
                <w:sz w:val="22"/>
              </w:rPr>
              <w:t xml:space="preserve"> VARIATION</w:t>
            </w:r>
            <w:r w:rsidR="00A86FB6" w:rsidRPr="006A0C3C">
              <w:rPr>
                <w:rFonts w:ascii="Arial" w:hAnsi="Arial" w:cs="Arial"/>
                <w:b/>
                <w:sz w:val="22"/>
              </w:rPr>
              <w:t xml:space="preserve"> REQUESTED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3"/>
              <w:gridCol w:w="9604"/>
            </w:tblGrid>
            <w:tr w:rsidR="00DA1EA2" w14:paraId="311D67B8" w14:textId="77777777" w:rsidTr="00DA1EA2">
              <w:tc>
                <w:tcPr>
                  <w:tcW w:w="405" w:type="dxa"/>
                </w:tcPr>
                <w:p w14:paraId="4181B010" w14:textId="27D4E17D" w:rsidR="00DA1EA2" w:rsidRDefault="00DA1EA2" w:rsidP="00DA1EA2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NB:</w:t>
                  </w:r>
                </w:p>
              </w:tc>
              <w:tc>
                <w:tcPr>
                  <w:tcW w:w="9604" w:type="dxa"/>
                </w:tcPr>
                <w:p w14:paraId="274C31C0" w14:textId="0FE20EA8" w:rsidR="00DA1EA2" w:rsidRPr="00B345DC" w:rsidRDefault="00440B1A" w:rsidP="00B345DC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B345DC">
                    <w:rPr>
                      <w:rFonts w:ascii="Arial" w:hAnsi="Arial" w:cs="Arial"/>
                      <w:i/>
                      <w:sz w:val="16"/>
                      <w:szCs w:val="16"/>
                    </w:rPr>
                    <w:t>Budget</w:t>
                  </w:r>
                  <w:r w:rsidR="00DA1EA2" w:rsidRPr="00B345DC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Variation request and its justification should be submitted to NHIC </w:t>
                  </w:r>
                  <w:r w:rsidR="00DA1EA2" w:rsidRPr="00B345DC">
                    <w:rPr>
                      <w:rFonts w:ascii="Arial" w:hAnsi="Arial" w:cs="Arial"/>
                      <w:i/>
                      <w:sz w:val="16"/>
                      <w:szCs w:val="16"/>
                      <w:u w:val="single"/>
                    </w:rPr>
                    <w:t>at least 3 months</w:t>
                  </w:r>
                  <w:r w:rsidR="00DA1EA2" w:rsidRPr="00B345DC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before the grant completion date.</w:t>
                  </w:r>
                  <w:r w:rsidR="00A47139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DA1EA2" w14:paraId="06AAF560" w14:textId="77777777" w:rsidTr="00157FDD">
              <w:trPr>
                <w:trHeight w:val="80"/>
              </w:trPr>
              <w:tc>
                <w:tcPr>
                  <w:tcW w:w="405" w:type="dxa"/>
                </w:tcPr>
                <w:p w14:paraId="5020D6EF" w14:textId="77777777" w:rsidR="00DA1EA2" w:rsidRDefault="00DA1EA2" w:rsidP="00DA1EA2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604" w:type="dxa"/>
                </w:tcPr>
                <w:p w14:paraId="16E2678B" w14:textId="2A497CE8" w:rsidR="00DA1EA2" w:rsidRPr="00157FDD" w:rsidRDefault="00DA1EA2" w:rsidP="00157FD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5F5B59C0" w14:textId="247FEDC3" w:rsidR="00E42358" w:rsidRPr="00DA1EA2" w:rsidRDefault="00E42358" w:rsidP="00DA1EA2">
            <w:pPr>
              <w:spacing w:before="6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327819" w14:paraId="656A8F13" w14:textId="77777777" w:rsidTr="00EE7FF4">
        <w:trPr>
          <w:trHeight w:val="653"/>
        </w:trPr>
        <w:tc>
          <w:tcPr>
            <w:tcW w:w="10348" w:type="dxa"/>
            <w:shd w:val="clear" w:color="auto" w:fill="auto"/>
          </w:tcPr>
          <w:p w14:paraId="5839EA8D" w14:textId="77777777" w:rsidR="00327819" w:rsidRDefault="00327819" w:rsidP="00327819">
            <w:pPr>
              <w:spacing w:before="6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lease tick </w:t>
            </w:r>
            <w:r w:rsidRPr="00963C13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one</w:t>
            </w:r>
            <w:r w:rsidRPr="00963C13">
              <w:rPr>
                <w:rFonts w:ascii="Arial" w:hAnsi="Arial" w:cs="Arial"/>
                <w:sz w:val="16"/>
                <w:szCs w:val="16"/>
              </w:rPr>
              <w:t xml:space="preserve"> appropriate box</w:t>
            </w:r>
          </w:p>
          <w:p w14:paraId="120859D2" w14:textId="1ED993DA" w:rsidR="00327819" w:rsidRDefault="00327819" w:rsidP="00327819">
            <w:pPr>
              <w:spacing w:before="6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16"/>
                <w:szCs w:val="16"/>
              </w:rPr>
            </w:r>
            <w:r w:rsidR="00107289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Within Institution                          </w:t>
            </w:r>
            <w:r w:rsidR="002B288A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20"/>
              </w:rPr>
            </w:r>
            <w:r w:rsidR="00107289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Across Institution</w:t>
            </w:r>
          </w:p>
        </w:tc>
      </w:tr>
      <w:tr w:rsidR="00BC1C5E" w14:paraId="0DBE4E4C" w14:textId="77777777" w:rsidTr="002B288A">
        <w:trPr>
          <w:trHeight w:val="848"/>
        </w:trPr>
        <w:tc>
          <w:tcPr>
            <w:tcW w:w="10348" w:type="dxa"/>
            <w:shd w:val="clear" w:color="auto" w:fill="auto"/>
            <w:vAlign w:val="bottom"/>
          </w:tcPr>
          <w:p w14:paraId="783018BC" w14:textId="0ED02EEE" w:rsidR="00327819" w:rsidRDefault="00327819" w:rsidP="002B288A">
            <w:pPr>
              <w:spacing w:before="60"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16"/>
                <w:szCs w:val="16"/>
              </w:rPr>
            </w:r>
            <w:r w:rsidR="00107289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1</w:t>
            </w:r>
            <w:r w:rsidRPr="00B14994">
              <w:rPr>
                <w:rFonts w:ascii="Arial" w:hAnsi="Arial" w:cs="Arial"/>
                <w:sz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</w:rPr>
              <w:t xml:space="preserve"> 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6"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20"/>
              </w:rPr>
            </w:r>
            <w:r w:rsidR="00107289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2</w:t>
            </w:r>
            <w:r w:rsidRPr="00B14994">
              <w:rPr>
                <w:rFonts w:ascii="Arial" w:hAnsi="Arial" w:cs="Arial"/>
                <w:sz w:val="20"/>
                <w:vertAlign w:val="superscript"/>
              </w:rPr>
              <w:t>nd</w:t>
            </w:r>
            <w:r>
              <w:rPr>
                <w:rFonts w:ascii="Arial" w:hAnsi="Arial" w:cs="Arial"/>
                <w:sz w:val="20"/>
              </w:rPr>
              <w:t xml:space="preserve"> 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20"/>
              </w:rPr>
            </w:r>
            <w:r w:rsidR="00107289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3</w:t>
            </w:r>
            <w:r w:rsidRPr="00B14994">
              <w:rPr>
                <w:rFonts w:ascii="Arial" w:hAnsi="Arial" w:cs="Arial"/>
                <w:sz w:val="20"/>
                <w:vertAlign w:val="superscript"/>
              </w:rPr>
              <w:t>rd</w:t>
            </w:r>
            <w:r>
              <w:rPr>
                <w:rFonts w:ascii="Arial" w:hAnsi="Arial" w:cs="Arial"/>
                <w:sz w:val="20"/>
              </w:rPr>
              <w:t xml:space="preserve"> Variation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107289">
              <w:rPr>
                <w:rFonts w:ascii="Arial" w:hAnsi="Arial" w:cs="Arial"/>
                <w:sz w:val="20"/>
              </w:rPr>
            </w:r>
            <w:r w:rsidR="00107289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2A1138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1138">
              <w:rPr>
                <w:rFonts w:ascii="Arial" w:hAnsi="Arial" w:cs="Arial"/>
                <w:sz w:val="20"/>
              </w:rPr>
              <w:instrText xml:space="preserve"> FORMTEXT </w:instrText>
            </w:r>
            <w:r w:rsidRPr="002A1138">
              <w:rPr>
                <w:rFonts w:ascii="Arial" w:hAnsi="Arial" w:cs="Arial"/>
                <w:sz w:val="20"/>
              </w:rPr>
            </w:r>
            <w:r w:rsidRPr="002A1138">
              <w:rPr>
                <w:rFonts w:ascii="Arial" w:hAnsi="Arial" w:cs="Arial"/>
                <w:sz w:val="20"/>
              </w:rPr>
              <w:fldChar w:fldCharType="separate"/>
            </w:r>
            <w:r w:rsidR="001477DB" w:rsidRPr="002A1138">
              <w:rPr>
                <w:rFonts w:ascii="Arial" w:hAnsi="Arial" w:cs="Arial"/>
                <w:noProof/>
                <w:sz w:val="20"/>
              </w:rPr>
              <w:t> </w:t>
            </w:r>
            <w:r w:rsidR="001477DB" w:rsidRPr="002A1138">
              <w:rPr>
                <w:rFonts w:ascii="Arial" w:hAnsi="Arial" w:cs="Arial"/>
                <w:noProof/>
                <w:sz w:val="20"/>
              </w:rPr>
              <w:t> </w:t>
            </w:r>
            <w:r w:rsidR="001477DB" w:rsidRPr="002A1138">
              <w:rPr>
                <w:rFonts w:ascii="Arial" w:hAnsi="Arial" w:cs="Arial"/>
                <w:noProof/>
                <w:sz w:val="20"/>
              </w:rPr>
              <w:t> </w:t>
            </w:r>
            <w:r w:rsidR="001477DB" w:rsidRPr="002A1138">
              <w:rPr>
                <w:rFonts w:ascii="Arial" w:hAnsi="Arial" w:cs="Arial"/>
                <w:noProof/>
                <w:sz w:val="20"/>
              </w:rPr>
              <w:t> </w:t>
            </w:r>
            <w:r w:rsidR="001477DB" w:rsidRPr="002A1138">
              <w:rPr>
                <w:rFonts w:ascii="Arial" w:hAnsi="Arial" w:cs="Arial"/>
                <w:noProof/>
                <w:sz w:val="20"/>
              </w:rPr>
              <w:t> </w:t>
            </w:r>
            <w:r w:rsidRPr="002A1138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Variation</w:t>
            </w:r>
          </w:p>
          <w:p w14:paraId="55FAB353" w14:textId="08CDBB86" w:rsidR="00B14994" w:rsidRDefault="00B14994" w:rsidP="002B288A">
            <w:pPr>
              <w:spacing w:before="60"/>
              <w:rPr>
                <w:rFonts w:ascii="Arial" w:hAnsi="Arial" w:cs="Arial"/>
                <w:sz w:val="20"/>
              </w:rPr>
            </w:pPr>
          </w:p>
        </w:tc>
      </w:tr>
    </w:tbl>
    <w:p w14:paraId="43D1CD22" w14:textId="58FBEA6A" w:rsidR="00C906A2" w:rsidRDefault="00C906A2" w:rsidP="0078026E">
      <w:pPr>
        <w:pStyle w:val="NoSpacing"/>
        <w:rPr>
          <w:rFonts w:eastAsia="Calibri"/>
          <w:lang w:val="en-SG" w:eastAsia="en-SG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40"/>
        <w:gridCol w:w="1446"/>
        <w:gridCol w:w="1559"/>
        <w:gridCol w:w="5105"/>
      </w:tblGrid>
      <w:tr w:rsidR="00386474" w14:paraId="3B78DD3A" w14:textId="77777777" w:rsidTr="00552388">
        <w:trPr>
          <w:trHeight w:val="369"/>
        </w:trPr>
        <w:tc>
          <w:tcPr>
            <w:tcW w:w="10350" w:type="dxa"/>
            <w:gridSpan w:val="4"/>
            <w:shd w:val="clear" w:color="auto" w:fill="F2F2F2" w:themeFill="background1" w:themeFillShade="F2"/>
          </w:tcPr>
          <w:p w14:paraId="46BC008A" w14:textId="356D8619" w:rsidR="00386474" w:rsidRPr="00A903D8" w:rsidRDefault="00386474" w:rsidP="00A903D8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A903D8">
              <w:rPr>
                <w:rFonts w:ascii="Arial" w:hAnsi="Arial" w:cs="Arial"/>
                <w:b/>
                <w:sz w:val="22"/>
              </w:rPr>
              <w:t>BUDGET INFORMATION</w:t>
            </w:r>
            <w:r w:rsidR="00380EE0" w:rsidRPr="00A903D8">
              <w:rPr>
                <w:rFonts w:ascii="Arial" w:hAnsi="Arial" w:cs="Arial"/>
                <w:b/>
                <w:sz w:val="22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3"/>
              <w:gridCol w:w="9604"/>
            </w:tblGrid>
            <w:tr w:rsidR="00A903D8" w:rsidRPr="00B345DC" w14:paraId="1B9C21DC" w14:textId="77777777" w:rsidTr="005867A4">
              <w:tc>
                <w:tcPr>
                  <w:tcW w:w="405" w:type="dxa"/>
                </w:tcPr>
                <w:p w14:paraId="027F521D" w14:textId="77777777" w:rsidR="00A903D8" w:rsidRDefault="00A903D8" w:rsidP="00A903D8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NB:</w:t>
                  </w:r>
                </w:p>
              </w:tc>
              <w:tc>
                <w:tcPr>
                  <w:tcW w:w="9604" w:type="dxa"/>
                </w:tcPr>
                <w:p w14:paraId="57D66B60" w14:textId="3698F51F" w:rsidR="00A903D8" w:rsidRDefault="001138E5" w:rsidP="00A903D8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B</w:t>
                  </w:r>
                  <w:r w:rsidR="00A81DFE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udget information </w:t>
                  </w: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only </w:t>
                  </w:r>
                  <w:r w:rsidR="00BA43D2">
                    <w:rPr>
                      <w:rFonts w:ascii="Arial" w:hAnsi="Arial" w:cs="Arial"/>
                      <w:i/>
                      <w:sz w:val="16"/>
                      <w:szCs w:val="16"/>
                    </w:rPr>
                    <w:t>for relevant site(s)</w:t>
                  </w:r>
                  <w:r w:rsidR="00A81DFE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</w:t>
                  </w:r>
                  <w:r w:rsidR="00BA43D2">
                    <w:rPr>
                      <w:rFonts w:ascii="Arial" w:hAnsi="Arial" w:cs="Arial"/>
                      <w:i/>
                      <w:sz w:val="16"/>
                      <w:szCs w:val="16"/>
                    </w:rPr>
                    <w:t>is required</w:t>
                  </w:r>
                </w:p>
                <w:p w14:paraId="697DD688" w14:textId="4FCBC877" w:rsidR="00A903D8" w:rsidRPr="00B345DC" w:rsidRDefault="00A903D8" w:rsidP="00A903D8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</w:tr>
          </w:tbl>
          <w:p w14:paraId="3D492E0F" w14:textId="4CE1DCD7" w:rsidR="00A903D8" w:rsidRPr="00A903D8" w:rsidRDefault="00A903D8" w:rsidP="00A903D8">
            <w:pPr>
              <w:pStyle w:val="ListParagraph"/>
              <w:spacing w:before="40" w:after="40"/>
              <w:ind w:left="36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8C4FE1" w:rsidRPr="006C00FC" w14:paraId="7A7BA818" w14:textId="77777777" w:rsidTr="007C387C">
        <w:tc>
          <w:tcPr>
            <w:tcW w:w="2240" w:type="dxa"/>
          </w:tcPr>
          <w:p w14:paraId="185D89C1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ite A Budget </w:t>
            </w:r>
          </w:p>
        </w:tc>
        <w:tc>
          <w:tcPr>
            <w:tcW w:w="1446" w:type="dxa"/>
            <w:vAlign w:val="center"/>
          </w:tcPr>
          <w:p w14:paraId="577A5DC5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APEX</w:t>
            </w:r>
          </w:p>
        </w:tc>
        <w:tc>
          <w:tcPr>
            <w:tcW w:w="1559" w:type="dxa"/>
            <w:vAlign w:val="center"/>
          </w:tcPr>
          <w:p w14:paraId="0C6C324D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OPEX</w:t>
            </w:r>
          </w:p>
        </w:tc>
        <w:tc>
          <w:tcPr>
            <w:tcW w:w="5105" w:type="dxa"/>
            <w:vAlign w:val="center"/>
          </w:tcPr>
          <w:p w14:paraId="2DD25E62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</w:tr>
      <w:tr w:rsidR="008C4FE1" w:rsidRPr="006C00FC" w14:paraId="3DA329D4" w14:textId="77777777" w:rsidTr="007C387C">
        <w:tc>
          <w:tcPr>
            <w:tcW w:w="2240" w:type="dxa"/>
          </w:tcPr>
          <w:p w14:paraId="74ECA065" w14:textId="77777777" w:rsidR="008C4FE1" w:rsidRPr="006C00FC" w:rsidRDefault="008C4FE1" w:rsidP="00741E66">
            <w:pPr>
              <w:keepNext/>
              <w:spacing w:before="60" w:after="60"/>
              <w:outlineLvl w:val="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Grant approved</w:t>
            </w:r>
          </w:p>
        </w:tc>
        <w:tc>
          <w:tcPr>
            <w:tcW w:w="1446" w:type="dxa"/>
          </w:tcPr>
          <w:p w14:paraId="34D23050" w14:textId="62BA7AC2" w:rsidR="008C4FE1" w:rsidRPr="006C00FC" w:rsidRDefault="006A1EB3" w:rsidP="00736B80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1A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2" w:name="EQPT1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559" w:type="dxa"/>
          </w:tcPr>
          <w:p w14:paraId="7E943D02" w14:textId="36197ED4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1A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3" w:name="OOE1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>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5105" w:type="dxa"/>
          </w:tcPr>
          <w:p w14:paraId="17F56EAA" w14:textId="1A0C92CC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4D32A365" w14:textId="77777777" w:rsidTr="007C387C">
        <w:tc>
          <w:tcPr>
            <w:tcW w:w="2240" w:type="dxa"/>
          </w:tcPr>
          <w:p w14:paraId="37887B17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Expenditure to date</w:t>
            </w:r>
          </w:p>
        </w:tc>
        <w:tc>
          <w:tcPr>
            <w:tcW w:w="1446" w:type="dxa"/>
          </w:tcPr>
          <w:p w14:paraId="09E6E95D" w14:textId="645F496C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2A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4" w:name="EQPT2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559" w:type="dxa"/>
          </w:tcPr>
          <w:p w14:paraId="7A935D9D" w14:textId="4DF6BFDA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2A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5" w:name="OOE2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</w:tc>
        <w:tc>
          <w:tcPr>
            <w:tcW w:w="5105" w:type="dxa"/>
          </w:tcPr>
          <w:p w14:paraId="027B3F28" w14:textId="4ECB68A2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052FBC25" w14:textId="77777777" w:rsidTr="007C387C">
        <w:tc>
          <w:tcPr>
            <w:tcW w:w="2240" w:type="dxa"/>
          </w:tcPr>
          <w:p w14:paraId="2AB32692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Balance</w:t>
            </w:r>
          </w:p>
        </w:tc>
        <w:tc>
          <w:tcPr>
            <w:tcW w:w="1446" w:type="dxa"/>
          </w:tcPr>
          <w:p w14:paraId="35DB8775" w14:textId="3655B570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1A"/>
                  <w:enabled w:val="0"/>
                  <w:calcOnExit/>
                  <w:textInput>
                    <w:type w:val="calculated"/>
                    <w:default w:val="=EQPT1A-EQPT2A"/>
                    <w:format w:val="$#,##0.00;($#,##0.00)"/>
                  </w:textInput>
                </w:ffData>
              </w:fldChar>
            </w:r>
            <w:bookmarkStart w:id="6" w:name="Balance1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EQPT1A-EQPT2A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1559" w:type="dxa"/>
          </w:tcPr>
          <w:p w14:paraId="41E853DE" w14:textId="6471204B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2A"/>
                  <w:enabled w:val="0"/>
                  <w:calcOnExit/>
                  <w:textInput>
                    <w:type w:val="calculated"/>
                    <w:default w:val="=OOE1A-OOE2A"/>
                    <w:format w:val="$#,##0.00;($#,##0.00)"/>
                  </w:textInput>
                </w:ffData>
              </w:fldChar>
            </w:r>
            <w:bookmarkStart w:id="7" w:name="Balance2A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OE1A-OOE2A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5105" w:type="dxa"/>
          </w:tcPr>
          <w:p w14:paraId="08E6469D" w14:textId="43890C45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255A46AD" w14:textId="26C22906" w:rsidR="006C00FC" w:rsidRDefault="006C00FC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0"/>
        <w:gridCol w:w="1446"/>
        <w:gridCol w:w="1559"/>
        <w:gridCol w:w="5105"/>
      </w:tblGrid>
      <w:tr w:rsidR="008C4FE1" w:rsidRPr="006C00FC" w14:paraId="3E10C698" w14:textId="77777777" w:rsidTr="00741E66">
        <w:tc>
          <w:tcPr>
            <w:tcW w:w="2240" w:type="dxa"/>
          </w:tcPr>
          <w:p w14:paraId="4BBCD673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ite B Budget </w:t>
            </w:r>
          </w:p>
        </w:tc>
        <w:tc>
          <w:tcPr>
            <w:tcW w:w="1446" w:type="dxa"/>
            <w:vAlign w:val="center"/>
          </w:tcPr>
          <w:p w14:paraId="267BE2AE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APEX</w:t>
            </w:r>
          </w:p>
        </w:tc>
        <w:tc>
          <w:tcPr>
            <w:tcW w:w="1559" w:type="dxa"/>
            <w:vAlign w:val="center"/>
          </w:tcPr>
          <w:p w14:paraId="79B3EC13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OPEX</w:t>
            </w:r>
          </w:p>
        </w:tc>
        <w:tc>
          <w:tcPr>
            <w:tcW w:w="5105" w:type="dxa"/>
            <w:vAlign w:val="center"/>
          </w:tcPr>
          <w:p w14:paraId="06747DF5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</w:tr>
      <w:tr w:rsidR="008C4FE1" w:rsidRPr="006C00FC" w14:paraId="02231DF9" w14:textId="77777777" w:rsidTr="00741E66">
        <w:tc>
          <w:tcPr>
            <w:tcW w:w="2240" w:type="dxa"/>
          </w:tcPr>
          <w:p w14:paraId="249F7D9A" w14:textId="77777777" w:rsidR="008C4FE1" w:rsidRPr="006C00FC" w:rsidRDefault="008C4FE1" w:rsidP="00741E66">
            <w:pPr>
              <w:keepNext/>
              <w:spacing w:before="60" w:after="60"/>
              <w:outlineLvl w:val="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Grant approved</w:t>
            </w:r>
          </w:p>
        </w:tc>
        <w:tc>
          <w:tcPr>
            <w:tcW w:w="1446" w:type="dxa"/>
          </w:tcPr>
          <w:p w14:paraId="15A24242" w14:textId="4694BD04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1B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8" w:name="EQPT1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1559" w:type="dxa"/>
          </w:tcPr>
          <w:p w14:paraId="0CD49221" w14:textId="502670DC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1B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9" w:name="OOE1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5105" w:type="dxa"/>
          </w:tcPr>
          <w:p w14:paraId="51F6BFA6" w14:textId="39D6C919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3040F8AA" w14:textId="77777777" w:rsidTr="00741E66">
        <w:tc>
          <w:tcPr>
            <w:tcW w:w="2240" w:type="dxa"/>
          </w:tcPr>
          <w:p w14:paraId="184184B2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Expenditure to date</w:t>
            </w:r>
          </w:p>
        </w:tc>
        <w:tc>
          <w:tcPr>
            <w:tcW w:w="1446" w:type="dxa"/>
          </w:tcPr>
          <w:p w14:paraId="248C4CBA" w14:textId="2F80E04C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2B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0" w:name="EQPT2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1559" w:type="dxa"/>
          </w:tcPr>
          <w:p w14:paraId="35683E8F" w14:textId="46F2C9BF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2B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1" w:name="OOE2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1"/>
          </w:p>
        </w:tc>
        <w:tc>
          <w:tcPr>
            <w:tcW w:w="5105" w:type="dxa"/>
          </w:tcPr>
          <w:p w14:paraId="7B34B642" w14:textId="39679081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05AD907A" w14:textId="77777777" w:rsidTr="00741E66">
        <w:tc>
          <w:tcPr>
            <w:tcW w:w="2240" w:type="dxa"/>
          </w:tcPr>
          <w:p w14:paraId="479060CF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Balance</w:t>
            </w:r>
          </w:p>
        </w:tc>
        <w:tc>
          <w:tcPr>
            <w:tcW w:w="1446" w:type="dxa"/>
          </w:tcPr>
          <w:p w14:paraId="08DEB0E1" w14:textId="6EC96543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3B"/>
                  <w:enabled w:val="0"/>
                  <w:calcOnExit/>
                  <w:textInput>
                    <w:type w:val="calculated"/>
                    <w:default w:val="=EQPT1B-EQPT2B"/>
                    <w:format w:val="$#,##0.00;($#,##0.00)"/>
                  </w:textInput>
                </w:ffData>
              </w:fldChar>
            </w:r>
            <w:bookmarkStart w:id="12" w:name="Balance3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EQPT1B-EQPT2B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2"/>
          </w:p>
        </w:tc>
        <w:tc>
          <w:tcPr>
            <w:tcW w:w="1559" w:type="dxa"/>
          </w:tcPr>
          <w:p w14:paraId="62346CBF" w14:textId="77721E35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4B"/>
                  <w:enabled w:val="0"/>
                  <w:calcOnExit/>
                  <w:textInput>
                    <w:type w:val="calculated"/>
                    <w:default w:val="=OOE1B-OOE2B"/>
                    <w:format w:val="$#,##0.00;($#,##0.00)"/>
                  </w:textInput>
                </w:ffData>
              </w:fldChar>
            </w:r>
            <w:bookmarkStart w:id="13" w:name="Balance4B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OE1B-OOE2B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3"/>
          </w:p>
        </w:tc>
        <w:tc>
          <w:tcPr>
            <w:tcW w:w="5105" w:type="dxa"/>
          </w:tcPr>
          <w:p w14:paraId="103CC065" w14:textId="1E7EF1B0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5677FF8C" w14:textId="23776790" w:rsidR="00327819" w:rsidRDefault="00327819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36CCBF9A" w14:textId="67DF4AF0" w:rsidR="00C906A2" w:rsidRDefault="00C906A2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7C4ACAC7" w14:textId="5C521C38" w:rsidR="00C906A2" w:rsidRDefault="00C906A2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0"/>
        <w:gridCol w:w="1446"/>
        <w:gridCol w:w="1559"/>
        <w:gridCol w:w="5105"/>
      </w:tblGrid>
      <w:tr w:rsidR="008C4FE1" w:rsidRPr="006C00FC" w14:paraId="3B0D3C48" w14:textId="77777777" w:rsidTr="00EE7FF4">
        <w:tc>
          <w:tcPr>
            <w:tcW w:w="2240" w:type="dxa"/>
          </w:tcPr>
          <w:p w14:paraId="6669B8AE" w14:textId="793D8EE3" w:rsidR="008C4FE1" w:rsidRPr="006C00FC" w:rsidRDefault="008C4FE1" w:rsidP="00530F83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ite C Budget </w:t>
            </w:r>
            <w:r w:rsidR="00530F83" w:rsidRPr="00530F83">
              <w:rPr>
                <w:rFonts w:ascii="Arial" w:hAnsi="Arial" w:cs="Arial"/>
                <w:i/>
                <w:iCs/>
                <w:sz w:val="20"/>
              </w:rPr>
              <w:t>(if</w:t>
            </w:r>
            <w:r w:rsidR="00530F83">
              <w:rPr>
                <w:rFonts w:ascii="Arial" w:hAnsi="Arial" w:cs="Arial"/>
                <w:i/>
                <w:iCs/>
                <w:sz w:val="20"/>
              </w:rPr>
              <w:t xml:space="preserve"> </w:t>
            </w:r>
            <w:r w:rsidR="00530F83" w:rsidRPr="00530F83">
              <w:rPr>
                <w:rFonts w:ascii="Arial" w:hAnsi="Arial" w:cs="Arial"/>
                <w:i/>
                <w:iCs/>
                <w:sz w:val="20"/>
              </w:rPr>
              <w:t>applicable)</w:t>
            </w:r>
          </w:p>
        </w:tc>
        <w:tc>
          <w:tcPr>
            <w:tcW w:w="1446" w:type="dxa"/>
            <w:vAlign w:val="center"/>
          </w:tcPr>
          <w:p w14:paraId="00DEDE28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APEX</w:t>
            </w:r>
          </w:p>
        </w:tc>
        <w:tc>
          <w:tcPr>
            <w:tcW w:w="1559" w:type="dxa"/>
            <w:vAlign w:val="center"/>
          </w:tcPr>
          <w:p w14:paraId="00FD4A13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OPEX</w:t>
            </w:r>
          </w:p>
        </w:tc>
        <w:tc>
          <w:tcPr>
            <w:tcW w:w="5105" w:type="dxa"/>
            <w:vAlign w:val="center"/>
          </w:tcPr>
          <w:p w14:paraId="100F6E75" w14:textId="7777777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</w:tr>
      <w:tr w:rsidR="008C4FE1" w:rsidRPr="006C00FC" w14:paraId="1E925FD5" w14:textId="77777777" w:rsidTr="00EE7FF4">
        <w:tc>
          <w:tcPr>
            <w:tcW w:w="2240" w:type="dxa"/>
          </w:tcPr>
          <w:p w14:paraId="05CE6313" w14:textId="77777777" w:rsidR="008C4FE1" w:rsidRPr="006C00FC" w:rsidRDefault="008C4FE1" w:rsidP="00741E66">
            <w:pPr>
              <w:keepNext/>
              <w:spacing w:before="60" w:after="60"/>
              <w:outlineLvl w:val="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Grant approved</w:t>
            </w:r>
          </w:p>
        </w:tc>
        <w:tc>
          <w:tcPr>
            <w:tcW w:w="1446" w:type="dxa"/>
          </w:tcPr>
          <w:p w14:paraId="59BB81A7" w14:textId="10C018A1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1C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4" w:name="EQPT1C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4"/>
          </w:p>
        </w:tc>
        <w:tc>
          <w:tcPr>
            <w:tcW w:w="1559" w:type="dxa"/>
          </w:tcPr>
          <w:p w14:paraId="0969D4E3" w14:textId="58A4C734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1C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5" w:name="OOE1C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5"/>
          </w:p>
        </w:tc>
        <w:tc>
          <w:tcPr>
            <w:tcW w:w="5105" w:type="dxa"/>
          </w:tcPr>
          <w:p w14:paraId="3C18CD8D" w14:textId="3A05E347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3D7900F8" w14:textId="77777777" w:rsidTr="00EE7FF4">
        <w:tc>
          <w:tcPr>
            <w:tcW w:w="2240" w:type="dxa"/>
          </w:tcPr>
          <w:p w14:paraId="70733E66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Expenditure to date</w:t>
            </w:r>
          </w:p>
        </w:tc>
        <w:tc>
          <w:tcPr>
            <w:tcW w:w="1446" w:type="dxa"/>
          </w:tcPr>
          <w:p w14:paraId="102DCEF6" w14:textId="0B814370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2C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6" w:name="EQPT2C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6"/>
          </w:p>
        </w:tc>
        <w:tc>
          <w:tcPr>
            <w:tcW w:w="1559" w:type="dxa"/>
          </w:tcPr>
          <w:p w14:paraId="4869693E" w14:textId="5CC0E1FC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2C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7" w:name="OOE2C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7"/>
          </w:p>
        </w:tc>
        <w:tc>
          <w:tcPr>
            <w:tcW w:w="5105" w:type="dxa"/>
          </w:tcPr>
          <w:p w14:paraId="0EF73A01" w14:textId="7AF86314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C4FE1" w:rsidRPr="006C00FC" w14:paraId="3747F9AB" w14:textId="77777777" w:rsidTr="00EE7FF4">
        <w:tc>
          <w:tcPr>
            <w:tcW w:w="2240" w:type="dxa"/>
          </w:tcPr>
          <w:p w14:paraId="6627044E" w14:textId="77777777" w:rsidR="008C4FE1" w:rsidRPr="006C00FC" w:rsidRDefault="008C4FE1" w:rsidP="00741E6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6C00FC">
              <w:rPr>
                <w:rFonts w:ascii="Arial" w:hAnsi="Arial" w:cs="Arial"/>
                <w:b/>
                <w:bCs/>
                <w:sz w:val="20"/>
              </w:rPr>
              <w:t>Balance</w:t>
            </w:r>
          </w:p>
        </w:tc>
        <w:tc>
          <w:tcPr>
            <w:tcW w:w="1446" w:type="dxa"/>
          </w:tcPr>
          <w:p w14:paraId="01DD18DB" w14:textId="35629F17" w:rsidR="008C4FE1" w:rsidRPr="006C00FC" w:rsidRDefault="00666388" w:rsidP="00666388">
            <w:pPr>
              <w:tabs>
                <w:tab w:val="left" w:pos="190"/>
                <w:tab w:val="center" w:pos="615"/>
              </w:tabs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="006A1EB3">
              <w:rPr>
                <w:rFonts w:ascii="Arial" w:hAnsi="Arial" w:cs="Arial"/>
                <w:sz w:val="20"/>
              </w:rPr>
              <w:fldChar w:fldCharType="begin">
                <w:ffData>
                  <w:name w:val="Balance5C"/>
                  <w:enabled w:val="0"/>
                  <w:calcOnExit/>
                  <w:textInput>
                    <w:type w:val="calculated"/>
                    <w:default w:val="=EQPT1C-EQPT2C"/>
                    <w:format w:val="$#,##0.00;($#,##0.00)"/>
                  </w:textInput>
                </w:ffData>
              </w:fldChar>
            </w:r>
            <w:bookmarkStart w:id="18" w:name="Balance5C"/>
            <w:r w:rsidR="006A1EB3">
              <w:rPr>
                <w:rFonts w:ascii="Arial" w:hAnsi="Arial" w:cs="Arial"/>
                <w:sz w:val="20"/>
              </w:rPr>
              <w:instrText xml:space="preserve"> FORMTEXT </w:instrText>
            </w:r>
            <w:r w:rsidR="006A1EB3">
              <w:rPr>
                <w:rFonts w:ascii="Arial" w:hAnsi="Arial" w:cs="Arial"/>
                <w:sz w:val="20"/>
              </w:rPr>
              <w:fldChar w:fldCharType="begin"/>
            </w:r>
            <w:r w:rsidR="006A1EB3">
              <w:rPr>
                <w:rFonts w:ascii="Arial" w:hAnsi="Arial" w:cs="Arial"/>
                <w:sz w:val="20"/>
              </w:rPr>
              <w:instrText xml:space="preserve"> =EQPT1C-EQPT2C </w:instrText>
            </w:r>
            <w:r w:rsidR="006A1EB3"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 w:rsidR="006A1EB3">
              <w:rPr>
                <w:rFonts w:ascii="Arial" w:hAnsi="Arial" w:cs="Arial"/>
                <w:sz w:val="20"/>
              </w:rPr>
              <w:fldChar w:fldCharType="end"/>
            </w:r>
            <w:r w:rsidR="006A1EB3">
              <w:rPr>
                <w:rFonts w:ascii="Arial" w:hAnsi="Arial" w:cs="Arial"/>
                <w:sz w:val="20"/>
              </w:rPr>
            </w:r>
            <w:r w:rsidR="006A1EB3"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 w:rsidR="006A1EB3">
              <w:rPr>
                <w:rFonts w:ascii="Arial" w:hAnsi="Arial" w:cs="Arial"/>
                <w:sz w:val="20"/>
              </w:rPr>
              <w:fldChar w:fldCharType="end"/>
            </w:r>
            <w:bookmarkEnd w:id="18"/>
          </w:p>
        </w:tc>
        <w:tc>
          <w:tcPr>
            <w:tcW w:w="1559" w:type="dxa"/>
          </w:tcPr>
          <w:p w14:paraId="1A0F27FB" w14:textId="1B60CC2B" w:rsidR="008C4FE1" w:rsidRPr="006C00FC" w:rsidRDefault="006A1EB3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6C"/>
                  <w:enabled w:val="0"/>
                  <w:calcOnExit/>
                  <w:textInput>
                    <w:type w:val="calculated"/>
                    <w:default w:val="=OOE1C-OOE2C"/>
                    <w:format w:val="$#,##0.00;($#,##0.00)"/>
                  </w:textInput>
                </w:ffData>
              </w:fldChar>
            </w:r>
            <w:bookmarkStart w:id="19" w:name="Balance6C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OE1C-OOE2C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736B80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9"/>
          </w:p>
        </w:tc>
        <w:tc>
          <w:tcPr>
            <w:tcW w:w="5105" w:type="dxa"/>
          </w:tcPr>
          <w:p w14:paraId="527D9849" w14:textId="71E2AF01" w:rsidR="008C4FE1" w:rsidRPr="006C00FC" w:rsidRDefault="008C4FE1" w:rsidP="00741E66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 w:rsidRPr="006C00FC">
              <w:rPr>
                <w:rFonts w:ascii="Arial" w:hAnsi="Arial" w:cs="Arial"/>
                <w:sz w:val="20"/>
              </w:rPr>
              <w:fldChar w:fldCharType="begin"/>
            </w:r>
            <w:r w:rsidRPr="006C00FC"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 w:rsidRPr="006C00FC">
              <w:rPr>
                <w:rFonts w:ascii="Arial" w:hAnsi="Arial" w:cs="Arial"/>
                <w:sz w:val="20"/>
              </w:rPr>
              <w:fldChar w:fldCharType="separate"/>
            </w:r>
            <w:r w:rsidR="00736B80" w:rsidRPr="006C00FC">
              <w:rPr>
                <w:rFonts w:ascii="Arial" w:hAnsi="Arial" w:cs="Arial"/>
                <w:noProof/>
                <w:sz w:val="20"/>
              </w:rPr>
              <w:t>$</w:t>
            </w:r>
            <w:r w:rsidR="00736B80">
              <w:rPr>
                <w:rFonts w:ascii="Arial" w:hAnsi="Arial" w:cs="Arial"/>
                <w:noProof/>
                <w:sz w:val="20"/>
              </w:rPr>
              <w:t xml:space="preserve">   0.00</w:t>
            </w:r>
            <w:r w:rsidRPr="006C00F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5E0603F1" w14:textId="77777777" w:rsidR="004319F1" w:rsidRDefault="004319F1">
      <w:pPr>
        <w:sectPr w:rsidR="004319F1" w:rsidSect="009F7253">
          <w:headerReference w:type="default" r:id="rId12"/>
          <w:footerReference w:type="default" r:id="rId13"/>
          <w:type w:val="continuous"/>
          <w:pgSz w:w="11909" w:h="16834" w:code="9"/>
          <w:pgMar w:top="1440" w:right="852" w:bottom="1440" w:left="851" w:header="720" w:footer="720" w:gutter="0"/>
          <w:paperSrc w:first="259" w:other="259"/>
          <w:cols w:space="720"/>
          <w:docGrid w:linePitch="360"/>
        </w:sect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1134"/>
        <w:gridCol w:w="1134"/>
        <w:gridCol w:w="1134"/>
        <w:gridCol w:w="1134"/>
        <w:gridCol w:w="1276"/>
        <w:gridCol w:w="3829"/>
      </w:tblGrid>
      <w:tr w:rsidR="003D7BDB" w:rsidRPr="004E0366" w14:paraId="70D36A12" w14:textId="77777777" w:rsidTr="00327819">
        <w:trPr>
          <w:trHeight w:val="355"/>
        </w:trPr>
        <w:tc>
          <w:tcPr>
            <w:tcW w:w="10350" w:type="dxa"/>
            <w:gridSpan w:val="7"/>
            <w:shd w:val="clear" w:color="auto" w:fill="F2F2F2" w:themeFill="background1" w:themeFillShade="F2"/>
            <w:vAlign w:val="center"/>
          </w:tcPr>
          <w:p w14:paraId="3A8DE693" w14:textId="3E0FB64B" w:rsidR="003D7BDB" w:rsidRPr="00710F8F" w:rsidRDefault="00327819" w:rsidP="00CC648E">
            <w:pPr>
              <w:spacing w:before="60" w:after="240"/>
              <w:ind w:firstLine="28"/>
              <w:rPr>
                <w:rFonts w:ascii="Arial" w:hAnsi="Arial" w:cs="Arial"/>
                <w:b/>
                <w:sz w:val="16"/>
                <w:szCs w:val="16"/>
              </w:rPr>
            </w:pPr>
            <w:r>
              <w:br w:type="page"/>
            </w:r>
            <w:r w:rsidR="00CC648E">
              <w:rPr>
                <w:rFonts w:ascii="Arial" w:hAnsi="Arial" w:cs="Arial"/>
                <w:b/>
                <w:sz w:val="22"/>
              </w:rPr>
              <w:t>4</w:t>
            </w:r>
            <w:r w:rsidR="00710F8F">
              <w:rPr>
                <w:rFonts w:ascii="Arial" w:hAnsi="Arial" w:cs="Arial"/>
                <w:b/>
                <w:sz w:val="22"/>
              </w:rPr>
              <w:t xml:space="preserve">. </w:t>
            </w:r>
            <w:r w:rsidR="00CC648E">
              <w:rPr>
                <w:rFonts w:ascii="Arial" w:hAnsi="Arial" w:cs="Arial"/>
                <w:b/>
                <w:sz w:val="22"/>
              </w:rPr>
              <w:t xml:space="preserve"> S</w:t>
            </w:r>
            <w:r w:rsidR="003D7BDB" w:rsidRPr="00710F8F">
              <w:rPr>
                <w:rFonts w:ascii="Arial" w:hAnsi="Arial" w:cs="Arial"/>
                <w:b/>
                <w:sz w:val="22"/>
              </w:rPr>
              <w:t>UMMARY OF BUDGET VARIATION REQUEST</w:t>
            </w:r>
          </w:p>
        </w:tc>
      </w:tr>
      <w:tr w:rsidR="00B93B97" w14:paraId="0A8B1529" w14:textId="77777777" w:rsidTr="00327819">
        <w:trPr>
          <w:trHeight w:val="2879"/>
        </w:trPr>
        <w:tc>
          <w:tcPr>
            <w:tcW w:w="709" w:type="dxa"/>
          </w:tcPr>
          <w:p w14:paraId="182D068D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260FC08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1134" w:type="dxa"/>
          </w:tcPr>
          <w:p w14:paraId="0B3F42DF" w14:textId="77777777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A535EB5" w14:textId="042E9CBA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From Site [X]</w:t>
            </w:r>
          </w:p>
          <w:p w14:paraId="4B6531A6" w14:textId="77777777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Institution</w:t>
            </w:r>
          </w:p>
          <w:p w14:paraId="0D416254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</w:tcPr>
          <w:p w14:paraId="2DB18A36" w14:textId="123EC612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F100227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rom </w:t>
            </w:r>
          </w:p>
          <w:p w14:paraId="145458B8" w14:textId="3E9B9345" w:rsidR="00937601" w:rsidRPr="00FB24AC" w:rsidRDefault="00937601" w:rsidP="00736B8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Category</w:t>
            </w:r>
          </w:p>
          <w:p w14:paraId="02DC3B67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8BBAC9B" w14:textId="1D576308" w:rsidR="00B93B97" w:rsidRPr="00736B80" w:rsidRDefault="00B93B97" w:rsidP="00B93B97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E</w:t>
            </w:r>
            <w:r w:rsidR="00736B80"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.</w:t>
            </w: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g</w:t>
            </w:r>
            <w:r w:rsidR="00736B80"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.</w:t>
            </w: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: </w:t>
            </w:r>
          </w:p>
          <w:p w14:paraId="5F5EE5F9" w14:textId="643823A0" w:rsidR="00B93B97" w:rsidRPr="00736B80" w:rsidRDefault="00B93B97" w:rsidP="00B93B97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CAPEX</w:t>
            </w:r>
          </w:p>
          <w:p w14:paraId="7B37E385" w14:textId="32D99D56" w:rsidR="00937601" w:rsidRPr="00FB24AC" w:rsidRDefault="00B93B97" w:rsidP="00B93B9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(line item</w:t>
            </w:r>
            <w:r w:rsidRPr="00736B80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134" w:type="dxa"/>
          </w:tcPr>
          <w:p w14:paraId="1EB69A16" w14:textId="77777777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C225D28" w14:textId="77777777" w:rsidR="00616C90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 Site </w:t>
            </w:r>
          </w:p>
          <w:p w14:paraId="600E890D" w14:textId="0D08228E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[X]</w:t>
            </w:r>
          </w:p>
          <w:p w14:paraId="28ACA139" w14:textId="77777777" w:rsidR="00937601" w:rsidRPr="00FB24AC" w:rsidRDefault="00937601" w:rsidP="009376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Institution</w:t>
            </w:r>
          </w:p>
          <w:p w14:paraId="521F6462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</w:tcPr>
          <w:p w14:paraId="2A20624C" w14:textId="7EAD1C30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767D68D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To</w:t>
            </w:r>
          </w:p>
          <w:p w14:paraId="259EAA01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Category</w:t>
            </w:r>
          </w:p>
          <w:p w14:paraId="52ECA67A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CA71E60" w14:textId="77777777" w:rsidR="00736B80" w:rsidRPr="00736B80" w:rsidRDefault="00736B80" w:rsidP="00736B80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E.g.: </w:t>
            </w:r>
          </w:p>
          <w:p w14:paraId="12452DEB" w14:textId="49AEEC6F" w:rsidR="00736B80" w:rsidRPr="00736B80" w:rsidRDefault="00736B80" w:rsidP="00736B80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O</w:t>
            </w: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PEX</w:t>
            </w:r>
          </w:p>
          <w:p w14:paraId="13C2862D" w14:textId="02FF54DC" w:rsidR="00937601" w:rsidRPr="00FB24AC" w:rsidRDefault="00736B80" w:rsidP="00736B8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36B80">
              <w:rPr>
                <w:rFonts w:ascii="Arial" w:hAnsi="Arial" w:cs="Arial"/>
                <w:i/>
                <w:iCs/>
                <w:sz w:val="16"/>
                <w:szCs w:val="16"/>
              </w:rPr>
              <w:t>(line item</w:t>
            </w:r>
            <w:r w:rsidRPr="00736B80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276" w:type="dxa"/>
          </w:tcPr>
          <w:p w14:paraId="28A23A20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29CA5EE" w14:textId="77777777" w:rsidR="00937601" w:rsidRPr="00FB24AC" w:rsidRDefault="00937601" w:rsidP="009B1A8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Amount Transferred ($)</w:t>
            </w:r>
          </w:p>
        </w:tc>
        <w:tc>
          <w:tcPr>
            <w:tcW w:w="3829" w:type="dxa"/>
          </w:tcPr>
          <w:p w14:paraId="7E968029" w14:textId="77777777" w:rsidR="00937601" w:rsidRPr="00B93B97" w:rsidRDefault="00937601" w:rsidP="009B1A8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EBFA9E4" w14:textId="355CB6B4" w:rsidR="00937601" w:rsidRPr="00FB24AC" w:rsidRDefault="00937601" w:rsidP="009B1A8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B24AC">
              <w:rPr>
                <w:rFonts w:ascii="Arial" w:hAnsi="Arial" w:cs="Arial"/>
                <w:b/>
                <w:bCs/>
                <w:sz w:val="18"/>
                <w:szCs w:val="18"/>
              </w:rPr>
              <w:t>Remarks</w:t>
            </w:r>
            <w:r w:rsidR="00742AB3">
              <w:rPr>
                <w:rFonts w:ascii="Arial" w:hAnsi="Arial" w:cs="Arial"/>
                <w:b/>
                <w:bCs/>
                <w:sz w:val="18"/>
                <w:szCs w:val="18"/>
              </w:rPr>
              <w:t>/ Justification</w:t>
            </w:r>
            <w:r w:rsidR="00DE2D56">
              <w:rPr>
                <w:rFonts w:ascii="Arial" w:hAnsi="Arial" w:cs="Arial"/>
                <w:b/>
                <w:bCs/>
                <w:sz w:val="18"/>
                <w:szCs w:val="18"/>
              </w:rPr>
              <w:t>**</w:t>
            </w:r>
          </w:p>
          <w:p w14:paraId="17B630EF" w14:textId="64236C18" w:rsidR="00937601" w:rsidRPr="00AE4E6F" w:rsidRDefault="00937601" w:rsidP="00AE4E6F">
            <w:pPr>
              <w:pStyle w:val="ListParagraph"/>
              <w:numPr>
                <w:ilvl w:val="0"/>
                <w:numId w:val="35"/>
              </w:numPr>
              <w:ind w:left="174" w:hanging="17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AE4E6F">
              <w:rPr>
                <w:rFonts w:ascii="Arial" w:hAnsi="Arial" w:cs="Arial"/>
                <w:sz w:val="16"/>
                <w:szCs w:val="16"/>
              </w:rPr>
              <w:t>State how proposed changes will affect the project, including targets, deliverables, date of completion research scopes, etc.</w:t>
            </w:r>
          </w:p>
          <w:p w14:paraId="7915F221" w14:textId="77777777" w:rsidR="00B93B97" w:rsidRPr="00B93B97" w:rsidRDefault="00B93B97" w:rsidP="00B93B97">
            <w:pPr>
              <w:ind w:left="177" w:hanging="177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8C62925" w14:textId="2D2D170A" w:rsidR="00B93B97" w:rsidRDefault="00B93B97" w:rsidP="00B93B97">
            <w:pPr>
              <w:pStyle w:val="NoSpacing"/>
              <w:ind w:left="177" w:hanging="177"/>
              <w:rPr>
                <w:rFonts w:ascii="Arial" w:hAnsi="Arial" w:cs="Arial"/>
                <w:sz w:val="16"/>
                <w:szCs w:val="16"/>
              </w:rPr>
            </w:pPr>
            <w:r w:rsidRPr="00B93B97">
              <w:rPr>
                <w:rFonts w:ascii="Arial" w:hAnsi="Arial" w:cs="Arial"/>
                <w:sz w:val="16"/>
                <w:szCs w:val="16"/>
              </w:rPr>
              <w:t xml:space="preserve">b) </w:t>
            </w:r>
            <w:r w:rsidR="00937601" w:rsidRPr="00B93B97">
              <w:rPr>
                <w:rFonts w:ascii="Arial" w:hAnsi="Arial" w:cs="Arial"/>
                <w:sz w:val="16"/>
                <w:szCs w:val="16"/>
              </w:rPr>
              <w:t>If variation involves the change in purchase of equipment or consumable items, state which original equipment/consumable items are to be omitted and the items to be purchased in replacement, if any.</w:t>
            </w:r>
          </w:p>
          <w:p w14:paraId="35D9B140" w14:textId="77777777" w:rsidR="00B93B97" w:rsidRPr="00B93B97" w:rsidRDefault="00B93B97" w:rsidP="00B93B97">
            <w:pPr>
              <w:pStyle w:val="NoSpacing"/>
              <w:ind w:left="177" w:hanging="177"/>
              <w:rPr>
                <w:rFonts w:ascii="Arial" w:hAnsi="Arial" w:cs="Arial"/>
                <w:sz w:val="16"/>
                <w:szCs w:val="16"/>
              </w:rPr>
            </w:pPr>
          </w:p>
          <w:p w14:paraId="2951BC22" w14:textId="77777777" w:rsidR="00937601" w:rsidRDefault="00937601" w:rsidP="00B93B97">
            <w:pPr>
              <w:ind w:left="177" w:hanging="177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93B97">
              <w:rPr>
                <w:rFonts w:ascii="Arial" w:hAnsi="Arial" w:cs="Arial"/>
                <w:sz w:val="16"/>
                <w:szCs w:val="16"/>
              </w:rPr>
              <w:t>c) If variation involves the change in manpower, state which budgeted position is to be omitted and the new position to be hired in</w:t>
            </w:r>
            <w:r w:rsidR="00B93B97" w:rsidRPr="00B93B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B93B97">
              <w:rPr>
                <w:rFonts w:ascii="Arial" w:hAnsi="Arial" w:cs="Arial"/>
                <w:sz w:val="16"/>
                <w:szCs w:val="16"/>
              </w:rPr>
              <w:t>replacement, if any (use attachments if necessary).</w:t>
            </w:r>
          </w:p>
          <w:p w14:paraId="7E688389" w14:textId="5FADCB01" w:rsidR="001D1A3A" w:rsidRPr="00B93B97" w:rsidRDefault="001D1A3A" w:rsidP="00B93B97">
            <w:pPr>
              <w:ind w:left="177" w:hanging="177"/>
              <w:jc w:val="both"/>
              <w:rPr>
                <w:sz w:val="16"/>
                <w:szCs w:val="16"/>
              </w:rPr>
            </w:pPr>
          </w:p>
        </w:tc>
      </w:tr>
      <w:tr w:rsidR="00E9626C" w14:paraId="57BBDAD7" w14:textId="77777777" w:rsidTr="00327819">
        <w:trPr>
          <w:cantSplit/>
          <w:trHeight w:val="846"/>
        </w:trPr>
        <w:tc>
          <w:tcPr>
            <w:tcW w:w="709" w:type="dxa"/>
          </w:tcPr>
          <w:p w14:paraId="60B3DBC6" w14:textId="6E664706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3996FD9" w14:textId="48408620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F0335CF" w14:textId="7DD750B7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0837F4B" w14:textId="1F811808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69344234" w14:textId="070FF7E1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4DCB669" w14:textId="72E645C8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9" w:type="dxa"/>
          </w:tcPr>
          <w:p w14:paraId="44D26D67" w14:textId="77777777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A1EB3" w14:paraId="679050CE" w14:textId="77777777" w:rsidTr="00327819">
        <w:trPr>
          <w:cantSplit/>
          <w:trHeight w:val="846"/>
        </w:trPr>
        <w:tc>
          <w:tcPr>
            <w:tcW w:w="709" w:type="dxa"/>
          </w:tcPr>
          <w:p w14:paraId="6F783F76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32776B8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C025D90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1CC4CBC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65A87F98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C33C602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9" w:type="dxa"/>
          </w:tcPr>
          <w:p w14:paraId="394001C2" w14:textId="77777777" w:rsidR="006A1EB3" w:rsidRPr="00C570EF" w:rsidRDefault="006A1EB3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26C" w14:paraId="518BCBB5" w14:textId="77777777" w:rsidTr="00327819">
        <w:trPr>
          <w:cantSplit/>
          <w:trHeight w:val="846"/>
        </w:trPr>
        <w:tc>
          <w:tcPr>
            <w:tcW w:w="709" w:type="dxa"/>
          </w:tcPr>
          <w:p w14:paraId="6266F984" w14:textId="79004539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E92FF8B" w14:textId="36F53BB4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37F32D1" w14:textId="7387AC98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5CE3E5" w14:textId="2AFAD344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14:paraId="61CD4B0C" w14:textId="26EB4676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BC5045F" w14:textId="64BFA35E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9" w:type="dxa"/>
          </w:tcPr>
          <w:p w14:paraId="5D20E205" w14:textId="77777777" w:rsidR="00E9626C" w:rsidRPr="00C570EF" w:rsidRDefault="00E9626C" w:rsidP="00E9626C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A44CE42" w14:textId="5A2D3F42" w:rsidR="00937601" w:rsidRDefault="003D7BDB" w:rsidP="003D7BDB">
      <w:pPr>
        <w:rPr>
          <w:rFonts w:ascii="Arial" w:eastAsia="Calibri" w:hAnsi="Arial" w:cs="Arial"/>
          <w:sz w:val="16"/>
          <w:szCs w:val="20"/>
          <w:lang w:val="en-SG" w:eastAsia="en-SG"/>
        </w:rPr>
      </w:pPr>
      <w:r w:rsidRPr="00A251E7">
        <w:rPr>
          <w:rFonts w:ascii="Arial" w:hAnsi="Arial" w:cs="Arial"/>
          <w:b/>
          <w:bCs/>
          <w:i/>
          <w:sz w:val="16"/>
          <w:szCs w:val="16"/>
        </w:rPr>
        <w:t>** IMPORTANT: Please complete this section, othe</w:t>
      </w:r>
      <w:r>
        <w:rPr>
          <w:rFonts w:ascii="Arial" w:hAnsi="Arial" w:cs="Arial"/>
          <w:b/>
          <w:bCs/>
          <w:i/>
          <w:sz w:val="16"/>
          <w:szCs w:val="16"/>
        </w:rPr>
        <w:t>rwise request will be rejected</w:t>
      </w:r>
    </w:p>
    <w:p w14:paraId="41D2A810" w14:textId="78BFCBFD" w:rsidR="00937601" w:rsidRDefault="00937601" w:rsidP="00411A04">
      <w:pPr>
        <w:spacing w:before="60"/>
        <w:ind w:left="142" w:hanging="142"/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W w:w="10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2119"/>
        <w:gridCol w:w="5121"/>
      </w:tblGrid>
      <w:tr w:rsidR="00805523" w:rsidRPr="00D222A9" w14:paraId="6B74C0EE" w14:textId="77777777" w:rsidTr="00805523">
        <w:trPr>
          <w:trHeight w:val="357"/>
        </w:trPr>
        <w:tc>
          <w:tcPr>
            <w:tcW w:w="10356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A4D885A" w14:textId="3BCFF0D2" w:rsidR="00805523" w:rsidRPr="00805523" w:rsidRDefault="00CC648E" w:rsidP="00805523">
            <w:pPr>
              <w:tabs>
                <w:tab w:val="left" w:pos="360"/>
              </w:tabs>
              <w:spacing w:line="48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</w:rPr>
              <w:t>5</w:t>
            </w:r>
            <w:r w:rsidR="00805523">
              <w:rPr>
                <w:rFonts w:ascii="Arial" w:hAnsi="Arial" w:cs="Arial"/>
                <w:b/>
                <w:sz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</w:rPr>
              <w:t xml:space="preserve"> </w:t>
            </w:r>
            <w:r w:rsidR="00805523">
              <w:rPr>
                <w:rFonts w:ascii="Arial" w:hAnsi="Arial" w:cs="Arial"/>
                <w:b/>
                <w:sz w:val="22"/>
              </w:rPr>
              <w:t>HISTORY OF PROJECT VARIATIONS (IF ANY)</w:t>
            </w:r>
          </w:p>
        </w:tc>
      </w:tr>
      <w:tr w:rsidR="00805523" w:rsidRPr="00D222A9" w14:paraId="53068E06" w14:textId="77777777" w:rsidTr="00D62326">
        <w:trPr>
          <w:trHeight w:val="569"/>
        </w:trPr>
        <w:tc>
          <w:tcPr>
            <w:tcW w:w="1035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5787EE" w14:textId="77777777" w:rsidR="00805523" w:rsidRPr="00D62326" w:rsidRDefault="00805523" w:rsidP="00805523">
            <w:pPr>
              <w:tabs>
                <w:tab w:val="left" w:pos="36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6232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lease provide information on </w:t>
            </w:r>
            <w:r w:rsidRPr="00D62326">
              <w:rPr>
                <w:rFonts w:ascii="Arial" w:hAnsi="Arial" w:cs="Arial"/>
                <w:b/>
                <w:i/>
                <w:iCs/>
                <w:sz w:val="20"/>
                <w:szCs w:val="20"/>
                <w:u w:val="single"/>
              </w:rPr>
              <w:t>all</w:t>
            </w:r>
            <w:r w:rsidRPr="00D6232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variations approved/rejected for the project. A ‘Nil’ response is necessary.</w:t>
            </w:r>
          </w:p>
        </w:tc>
      </w:tr>
      <w:tr w:rsidR="00805523" w:rsidRPr="00D222A9" w14:paraId="303999C1" w14:textId="77777777" w:rsidTr="00D62326">
        <w:trPr>
          <w:trHeight w:val="923"/>
        </w:trPr>
        <w:tc>
          <w:tcPr>
            <w:tcW w:w="3116" w:type="dxa"/>
            <w:shd w:val="clear" w:color="auto" w:fill="F2F2F2" w:themeFill="background1" w:themeFillShade="F2"/>
            <w:vAlign w:val="center"/>
          </w:tcPr>
          <w:p w14:paraId="3D8370D8" w14:textId="77777777" w:rsidR="00805523" w:rsidRPr="000847AF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847AF">
              <w:rPr>
                <w:rFonts w:ascii="Arial" w:hAnsi="Arial" w:cs="Arial"/>
                <w:b/>
                <w:sz w:val="22"/>
                <w:szCs w:val="22"/>
              </w:rPr>
              <w:t>Variation</w:t>
            </w:r>
          </w:p>
          <w:p w14:paraId="768CE130" w14:textId="218889C0" w:rsidR="00805523" w:rsidRPr="001F3ADB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F3ADB">
              <w:rPr>
                <w:rFonts w:ascii="Arial" w:hAnsi="Arial"/>
                <w:bCs/>
                <w:i/>
                <w:iCs/>
                <w:sz w:val="16"/>
                <w:szCs w:val="16"/>
              </w:rPr>
              <w:t>(For virements, to indicate the votes that were affected.</w:t>
            </w:r>
            <w:r>
              <w:rPr>
                <w:rFonts w:ascii="Arial" w:hAnsi="Arial"/>
                <w:bCs/>
                <w:i/>
                <w:iCs/>
                <w:sz w:val="16"/>
                <w:szCs w:val="16"/>
              </w:rPr>
              <w:t xml:space="preserve"> E</w:t>
            </w:r>
            <w:r w:rsidR="00736B80">
              <w:rPr>
                <w:rFonts w:ascii="Arial" w:hAnsi="Arial"/>
                <w:bCs/>
                <w:i/>
                <w:iCs/>
                <w:sz w:val="16"/>
                <w:szCs w:val="16"/>
              </w:rPr>
              <w:t>.</w:t>
            </w:r>
            <w:r>
              <w:rPr>
                <w:rFonts w:ascii="Arial" w:hAnsi="Arial"/>
                <w:bCs/>
                <w:i/>
                <w:iCs/>
                <w:sz w:val="16"/>
                <w:szCs w:val="16"/>
              </w:rPr>
              <w:t xml:space="preserve">g. </w:t>
            </w:r>
            <w:r w:rsidRPr="001F3ADB">
              <w:rPr>
                <w:rFonts w:ascii="Arial" w:hAnsi="Arial"/>
                <w:bCs/>
                <w:i/>
                <w:iCs/>
                <w:sz w:val="16"/>
                <w:szCs w:val="16"/>
              </w:rPr>
              <w:t xml:space="preserve"> $200K from </w:t>
            </w:r>
            <w:r>
              <w:rPr>
                <w:rFonts w:ascii="Arial" w:hAnsi="Arial"/>
                <w:bCs/>
                <w:i/>
                <w:iCs/>
                <w:sz w:val="16"/>
                <w:szCs w:val="16"/>
              </w:rPr>
              <w:t>OPEX to CAPEX</w:t>
            </w:r>
            <w:r w:rsidRPr="001F3ADB">
              <w:rPr>
                <w:rFonts w:ascii="Arial" w:hAnsi="Arial"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15A7DCA9" w14:textId="77777777" w:rsidR="00805523" w:rsidRPr="000847AF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847AF">
              <w:rPr>
                <w:rFonts w:ascii="Arial" w:hAnsi="Arial" w:cs="Arial"/>
                <w:b/>
                <w:sz w:val="22"/>
                <w:szCs w:val="22"/>
              </w:rPr>
              <w:t>Status &amp; Date (Approved / Rejected)</w:t>
            </w:r>
          </w:p>
        </w:tc>
        <w:tc>
          <w:tcPr>
            <w:tcW w:w="5121" w:type="dxa"/>
            <w:shd w:val="clear" w:color="auto" w:fill="F2F2F2" w:themeFill="background1" w:themeFillShade="F2"/>
            <w:vAlign w:val="center"/>
          </w:tcPr>
          <w:p w14:paraId="63C8FA5C" w14:textId="77777777" w:rsidR="00805523" w:rsidRPr="000847AF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847AF">
              <w:rPr>
                <w:rFonts w:ascii="Arial" w:hAnsi="Arial" w:cs="Arial"/>
                <w:b/>
                <w:sz w:val="22"/>
                <w:szCs w:val="22"/>
              </w:rPr>
              <w:t>Justification</w:t>
            </w:r>
          </w:p>
        </w:tc>
      </w:tr>
      <w:tr w:rsidR="00805523" w:rsidRPr="00D222A9" w14:paraId="2FD4DF06" w14:textId="77777777" w:rsidTr="00525289">
        <w:trPr>
          <w:trHeight w:val="624"/>
        </w:trPr>
        <w:tc>
          <w:tcPr>
            <w:tcW w:w="3116" w:type="dxa"/>
            <w:shd w:val="clear" w:color="auto" w:fill="auto"/>
            <w:vAlign w:val="center"/>
          </w:tcPr>
          <w:p w14:paraId="2899367E" w14:textId="2C0C5B1E" w:rsidR="00805523" w:rsidRPr="00A319D1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19" w:type="dxa"/>
            <w:shd w:val="clear" w:color="auto" w:fill="auto"/>
            <w:vAlign w:val="center"/>
          </w:tcPr>
          <w:p w14:paraId="18CC41B7" w14:textId="3929DC4D" w:rsidR="00805523" w:rsidRPr="00A319D1" w:rsidRDefault="00805523" w:rsidP="00A319D1">
            <w:pPr>
              <w:tabs>
                <w:tab w:val="left" w:pos="360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121" w:type="dxa"/>
            <w:shd w:val="clear" w:color="auto" w:fill="auto"/>
            <w:vAlign w:val="center"/>
          </w:tcPr>
          <w:p w14:paraId="6F01B6F6" w14:textId="7CD0B1AC" w:rsidR="00805523" w:rsidRPr="00A319D1" w:rsidRDefault="00805523" w:rsidP="00A319D1">
            <w:pPr>
              <w:tabs>
                <w:tab w:val="left" w:pos="360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8026E" w:rsidRPr="00D222A9" w14:paraId="1B087145" w14:textId="77777777" w:rsidTr="00525289">
        <w:trPr>
          <w:trHeight w:val="624"/>
        </w:trPr>
        <w:tc>
          <w:tcPr>
            <w:tcW w:w="3116" w:type="dxa"/>
            <w:shd w:val="clear" w:color="auto" w:fill="auto"/>
            <w:vAlign w:val="center"/>
          </w:tcPr>
          <w:p w14:paraId="67B08DBF" w14:textId="77777777" w:rsidR="0078026E" w:rsidRPr="00A319D1" w:rsidRDefault="0078026E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19" w:type="dxa"/>
            <w:shd w:val="clear" w:color="auto" w:fill="auto"/>
            <w:vAlign w:val="center"/>
          </w:tcPr>
          <w:p w14:paraId="7B3AC375" w14:textId="77777777" w:rsidR="0078026E" w:rsidRPr="00A319D1" w:rsidRDefault="0078026E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121" w:type="dxa"/>
            <w:shd w:val="clear" w:color="auto" w:fill="auto"/>
            <w:vAlign w:val="center"/>
          </w:tcPr>
          <w:p w14:paraId="18694F00" w14:textId="77777777" w:rsidR="0078026E" w:rsidRPr="00A319D1" w:rsidRDefault="0078026E" w:rsidP="00A319D1">
            <w:pPr>
              <w:tabs>
                <w:tab w:val="left" w:pos="360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05523" w:rsidRPr="00D222A9" w14:paraId="185E16F4" w14:textId="77777777" w:rsidTr="00525289">
        <w:trPr>
          <w:trHeight w:val="624"/>
        </w:trPr>
        <w:tc>
          <w:tcPr>
            <w:tcW w:w="3116" w:type="dxa"/>
            <w:shd w:val="clear" w:color="auto" w:fill="auto"/>
            <w:vAlign w:val="center"/>
          </w:tcPr>
          <w:p w14:paraId="693945D4" w14:textId="77777777" w:rsidR="00805523" w:rsidRPr="00A319D1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19" w:type="dxa"/>
            <w:shd w:val="clear" w:color="auto" w:fill="auto"/>
            <w:vAlign w:val="center"/>
          </w:tcPr>
          <w:p w14:paraId="5538B540" w14:textId="77777777" w:rsidR="00805523" w:rsidRPr="00A319D1" w:rsidRDefault="00805523" w:rsidP="00805523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121" w:type="dxa"/>
            <w:shd w:val="clear" w:color="auto" w:fill="auto"/>
            <w:vAlign w:val="center"/>
          </w:tcPr>
          <w:p w14:paraId="7B8E2CEA" w14:textId="77777777" w:rsidR="00805523" w:rsidRPr="00A319D1" w:rsidRDefault="00805523" w:rsidP="00A319D1">
            <w:pPr>
              <w:tabs>
                <w:tab w:val="left" w:pos="360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W w:w="103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7"/>
        <w:gridCol w:w="5090"/>
        <w:gridCol w:w="144"/>
      </w:tblGrid>
      <w:tr w:rsidR="000B749C" w:rsidRPr="009A3748" w14:paraId="4B4A0932" w14:textId="77777777" w:rsidTr="00BB744C">
        <w:trPr>
          <w:trHeight w:val="1542"/>
        </w:trPr>
        <w:tc>
          <w:tcPr>
            <w:tcW w:w="10321" w:type="dxa"/>
            <w:gridSpan w:val="3"/>
          </w:tcPr>
          <w:p w14:paraId="3822CB49" w14:textId="4E731ADA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  <w:bookmarkStart w:id="20" w:name="_Hlk145457168"/>
            <w:r w:rsidRPr="009A3748">
              <w:rPr>
                <w:rFonts w:ascii="Arial" w:hAnsi="Arial" w:cs="Arial"/>
                <w:b/>
                <w:bCs/>
                <w:sz w:val="22"/>
                <w:u w:val="single"/>
              </w:rPr>
              <w:lastRenderedPageBreak/>
              <w:t>Declaration:</w:t>
            </w:r>
          </w:p>
          <w:p w14:paraId="29DD93C7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47B051F" w14:textId="77777777" w:rsidR="000B749C" w:rsidRDefault="000B749C" w:rsidP="000A6963">
            <w:pPr>
              <w:jc w:val="both"/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 xml:space="preserve">I hereby declare that all the information provided by me in this form is accurate and true to the best of my knowledge and that I would be responsible for the consequences of providing false and/or misleading information. </w:t>
            </w:r>
          </w:p>
          <w:p w14:paraId="16B1B52F" w14:textId="77777777" w:rsidR="000B749C" w:rsidRDefault="000B749C" w:rsidP="001E2538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</w:p>
          <w:p w14:paraId="77CE957E" w14:textId="280303B3" w:rsidR="00CC6D21" w:rsidRPr="009A3748" w:rsidRDefault="00CC6D21" w:rsidP="001E2538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</w:p>
        </w:tc>
      </w:tr>
      <w:tr w:rsidR="000B749C" w14:paraId="728389D4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82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724F97E8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ite A</w:t>
            </w:r>
          </w:p>
        </w:tc>
      </w:tr>
      <w:bookmarkEnd w:id="20"/>
      <w:tr w:rsidR="000B749C" w14:paraId="030ADEE5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554"/>
        </w:trPr>
        <w:tc>
          <w:tcPr>
            <w:tcW w:w="5087" w:type="dxa"/>
          </w:tcPr>
          <w:p w14:paraId="3B4B6F3F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7F786A6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4DF56213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9C04F96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1BA21C8" w14:textId="226B2782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3D76445" w14:textId="77777777" w:rsidR="00321FF5" w:rsidRDefault="00321FF5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CAECBE7" w14:textId="77777777" w:rsidR="000B749C" w:rsidRDefault="000B749C" w:rsidP="00BB744C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60478115" w14:textId="77777777" w:rsidR="00321FF5" w:rsidRDefault="00321FF5" w:rsidP="00BB744C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78D11303" w14:textId="7AD1DE3B" w:rsidR="000B749C" w:rsidRPr="00612FCF" w:rsidRDefault="000B749C" w:rsidP="00BB744C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07D35FD7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310776C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5090" w:type="dxa"/>
          </w:tcPr>
          <w:p w14:paraId="39C24C8A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6DFF2FF5" w14:textId="01E08281" w:rsidR="000B749C" w:rsidRPr="009A3748" w:rsidRDefault="009A5CF1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Approved/ 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>Endorsed</w:t>
            </w:r>
            <w:r w:rsidR="00BF34A3">
              <w:rPr>
                <w:rFonts w:ascii="Arial" w:hAnsi="Arial" w:cs="Arial"/>
                <w:b/>
                <w:bCs/>
                <w:sz w:val="22"/>
              </w:rPr>
              <w:t>*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 xml:space="preserve"> by: (To be completed by Institution)</w:t>
            </w:r>
          </w:p>
          <w:p w14:paraId="71DFC46F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07FCF09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23657B9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69D02AAC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201F9D9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0DAF337" w14:textId="7739A3FA" w:rsidR="000B749C" w:rsidRPr="00612FCF" w:rsidRDefault="000B749C" w:rsidP="00BB744C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 w:rsidR="001E2538"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 w:rsidR="001E2538"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7AB168B5" w14:textId="79864761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</w:tc>
      </w:tr>
      <w:tr w:rsidR="000B749C" w14:paraId="002D4037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95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5315A379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ite B</w:t>
            </w:r>
          </w:p>
        </w:tc>
      </w:tr>
      <w:tr w:rsidR="000B749C" w14:paraId="795EE48A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566"/>
        </w:trPr>
        <w:tc>
          <w:tcPr>
            <w:tcW w:w="5087" w:type="dxa"/>
          </w:tcPr>
          <w:p w14:paraId="63052DA2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8B48DC6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21AFB8B4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6D4D87B6" w14:textId="750721DF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2DAB5F13" w14:textId="77777777" w:rsidR="00321FF5" w:rsidRDefault="00321FF5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25C4568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8DF7D06" w14:textId="77777777" w:rsidR="000B749C" w:rsidRDefault="000B749C" w:rsidP="00BB744C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559F4B92" w14:textId="77777777" w:rsidR="00321FF5" w:rsidRDefault="00321FF5" w:rsidP="00321FF5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5B22F3CF" w14:textId="77777777" w:rsidR="00321FF5" w:rsidRPr="00612FCF" w:rsidRDefault="00321FF5" w:rsidP="00321FF5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63B311F6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</w:tc>
        <w:tc>
          <w:tcPr>
            <w:tcW w:w="5090" w:type="dxa"/>
          </w:tcPr>
          <w:p w14:paraId="67C4ED0C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8C6C7AB" w14:textId="31F6E3D4" w:rsidR="000B749C" w:rsidRPr="009A3748" w:rsidRDefault="009A5CF1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Approved/ 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>Endorsed</w:t>
            </w:r>
            <w:r w:rsidR="003118C2">
              <w:rPr>
                <w:rFonts w:ascii="Arial" w:hAnsi="Arial" w:cs="Arial"/>
                <w:b/>
                <w:bCs/>
                <w:sz w:val="22"/>
              </w:rPr>
              <w:t>*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 xml:space="preserve"> by: (To be completed by Institution)</w:t>
            </w:r>
          </w:p>
          <w:p w14:paraId="4CE6AA96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82B1090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7273682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662FD07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E91F3A6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36FB314" w14:textId="77777777" w:rsidR="001E2538" w:rsidRPr="00612FCF" w:rsidRDefault="001E2538" w:rsidP="001E2538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7C468847" w14:textId="77777777" w:rsidR="000B749C" w:rsidRDefault="001E2538" w:rsidP="001E2538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4DACCDC5" w14:textId="0E195109" w:rsidR="00736B80" w:rsidRDefault="00736B80" w:rsidP="001E2538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</w:tr>
      <w:tr w:rsidR="000B749C" w14:paraId="6D3840D1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93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48728A81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Site C </w:t>
            </w:r>
            <w:r w:rsidRPr="00CE49B3">
              <w:rPr>
                <w:rFonts w:ascii="Arial" w:hAnsi="Arial" w:cs="Arial"/>
                <w:b/>
                <w:bCs/>
                <w:i/>
                <w:iCs/>
                <w:sz w:val="20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</w:rPr>
              <w:t>if applicable</w:t>
            </w:r>
            <w:r w:rsidRPr="00CE49B3">
              <w:rPr>
                <w:rFonts w:ascii="Arial" w:hAnsi="Arial" w:cs="Arial"/>
                <w:b/>
                <w:bCs/>
                <w:sz w:val="20"/>
              </w:rPr>
              <w:t>)</w:t>
            </w:r>
          </w:p>
        </w:tc>
      </w:tr>
      <w:tr w:rsidR="000B749C" w14:paraId="716A0546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554"/>
        </w:trPr>
        <w:tc>
          <w:tcPr>
            <w:tcW w:w="5087" w:type="dxa"/>
          </w:tcPr>
          <w:p w14:paraId="221B767B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29D1D89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3082C3DF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23A11735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60413E2" w14:textId="2719A93E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E7E797B" w14:textId="77777777" w:rsidR="00321FF5" w:rsidRDefault="00321FF5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57BB7D2" w14:textId="77777777" w:rsidR="000B749C" w:rsidRDefault="000B749C" w:rsidP="00BB744C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66618492" w14:textId="77777777" w:rsidR="00321FF5" w:rsidRDefault="00321FF5" w:rsidP="00321FF5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4627B180" w14:textId="77777777" w:rsidR="00321FF5" w:rsidRPr="00612FCF" w:rsidRDefault="00321FF5" w:rsidP="00321FF5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465F78AB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</w:tc>
        <w:tc>
          <w:tcPr>
            <w:tcW w:w="5090" w:type="dxa"/>
          </w:tcPr>
          <w:p w14:paraId="57A50B84" w14:textId="77777777" w:rsidR="000B749C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1B7A729" w14:textId="503DED66" w:rsidR="000B749C" w:rsidRPr="009A3748" w:rsidRDefault="009A5CF1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Approved/ 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>Endorsed</w:t>
            </w:r>
            <w:r w:rsidR="0098115E">
              <w:rPr>
                <w:rFonts w:ascii="Arial" w:hAnsi="Arial" w:cs="Arial"/>
                <w:b/>
                <w:bCs/>
                <w:sz w:val="22"/>
              </w:rPr>
              <w:t>*</w:t>
            </w:r>
            <w:r w:rsidR="000B749C" w:rsidRPr="009A3748">
              <w:rPr>
                <w:rFonts w:ascii="Arial" w:hAnsi="Arial" w:cs="Arial"/>
                <w:b/>
                <w:bCs/>
                <w:sz w:val="22"/>
              </w:rPr>
              <w:t xml:space="preserve"> by: (To be completed by Institution)</w:t>
            </w:r>
          </w:p>
          <w:p w14:paraId="2D94B26D" w14:textId="77777777" w:rsidR="000B749C" w:rsidRPr="009F6EFB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C8DD40B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280C78AC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17E2DB0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60AB6C30" w14:textId="77777777" w:rsidR="000B749C" w:rsidRPr="009A3748" w:rsidRDefault="000B749C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463E3E21" w14:textId="77777777" w:rsidR="001E2538" w:rsidRPr="00612FCF" w:rsidRDefault="001E2538" w:rsidP="001E2538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12E965A1" w14:textId="77777777" w:rsidR="000B749C" w:rsidRDefault="001E2538" w:rsidP="001E2538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75B9BBE4" w14:textId="38E70CF8" w:rsidR="00736B80" w:rsidRDefault="00736B80" w:rsidP="001E2538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</w:tr>
    </w:tbl>
    <w:p w14:paraId="7D82653C" w14:textId="77777777" w:rsidR="00BD7493" w:rsidRDefault="00BD7493" w:rsidP="00BD7493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0"/>
          <w:szCs w:val="20"/>
        </w:rPr>
        <w:t xml:space="preserve">  *Pl</w:t>
      </w:r>
      <w:r w:rsidRPr="00472E34">
        <w:rPr>
          <w:rFonts w:ascii="Arial" w:hAnsi="Arial" w:cs="Arial"/>
          <w:sz w:val="20"/>
          <w:szCs w:val="20"/>
        </w:rPr>
        <w:t>ease delete where appropriate</w:t>
      </w:r>
      <w:r>
        <w:rPr>
          <w:rFonts w:ascii="Arial" w:hAnsi="Arial" w:cs="Arial"/>
          <w:b/>
          <w:bCs/>
          <w:sz w:val="22"/>
        </w:rPr>
        <w:t xml:space="preserve"> </w:t>
      </w:r>
    </w:p>
    <w:p w14:paraId="4AE2CF70" w14:textId="41DA9494" w:rsidR="006A31D7" w:rsidRDefault="006A31D7" w:rsidP="00E9626C">
      <w:pPr>
        <w:rPr>
          <w:rFonts w:ascii="Arial" w:hAnsi="Arial" w:cs="Arial"/>
          <w:b/>
          <w:bCs/>
          <w:sz w:val="22"/>
        </w:rPr>
      </w:pPr>
    </w:p>
    <w:p w14:paraId="7982C5D5" w14:textId="7B9C0DE2" w:rsidR="006A31D7" w:rsidRDefault="006A31D7" w:rsidP="00E9626C">
      <w:pPr>
        <w:rPr>
          <w:rFonts w:ascii="Arial" w:hAnsi="Arial" w:cs="Arial"/>
          <w:b/>
          <w:bCs/>
          <w:sz w:val="22"/>
        </w:rPr>
      </w:pPr>
    </w:p>
    <w:p w14:paraId="2CCD87B8" w14:textId="71F55FD6" w:rsidR="006A31D7" w:rsidRDefault="006A31D7" w:rsidP="00E9626C">
      <w:pPr>
        <w:rPr>
          <w:rFonts w:ascii="Arial" w:hAnsi="Arial" w:cs="Arial"/>
          <w:b/>
          <w:bCs/>
          <w:sz w:val="22"/>
        </w:rPr>
      </w:pPr>
    </w:p>
    <w:p w14:paraId="6D6A8AD4" w14:textId="1BD9C8D4" w:rsidR="006A31D7" w:rsidRDefault="006A31D7" w:rsidP="00E9626C">
      <w:pPr>
        <w:rPr>
          <w:rFonts w:ascii="Arial" w:hAnsi="Arial" w:cs="Arial"/>
          <w:b/>
          <w:bCs/>
          <w:sz w:val="22"/>
        </w:rPr>
      </w:pPr>
    </w:p>
    <w:p w14:paraId="0CFA1D59" w14:textId="2522D00A" w:rsidR="006A31D7" w:rsidRDefault="00171501" w:rsidP="00171501">
      <w:pPr>
        <w:tabs>
          <w:tab w:val="left" w:pos="3230"/>
        </w:tabs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lastRenderedPageBreak/>
        <w:tab/>
      </w:r>
    </w:p>
    <w:p w14:paraId="4E8FF377" w14:textId="77777777" w:rsidR="009A5CF1" w:rsidRPr="009A5CF1" w:rsidRDefault="009A5CF1" w:rsidP="00E9626C">
      <w:pPr>
        <w:rPr>
          <w:rFonts w:ascii="Arial" w:hAnsi="Arial" w:cs="Arial"/>
          <w:sz w:val="22"/>
        </w:rPr>
      </w:pPr>
    </w:p>
    <w:p w14:paraId="5A560E41" w14:textId="326DB3AC" w:rsidR="008B4869" w:rsidRDefault="00E9626C" w:rsidP="008B4869">
      <w:pPr>
        <w:jc w:val="center"/>
        <w:rPr>
          <w:rFonts w:ascii="Arial" w:hAnsi="Arial" w:cs="Arial"/>
          <w:b/>
          <w:u w:val="single"/>
        </w:rPr>
      </w:pPr>
      <w:bookmarkStart w:id="21" w:name="_Hlk147869328"/>
      <w:r w:rsidRPr="00BB197C">
        <w:rPr>
          <w:rFonts w:ascii="Arial" w:hAnsi="Arial" w:cs="Arial"/>
          <w:b/>
          <w:u w:val="single"/>
        </w:rPr>
        <w:t>For NHIC use only</w:t>
      </w:r>
    </w:p>
    <w:p w14:paraId="115E0A74" w14:textId="11ED5EAF" w:rsidR="008B4869" w:rsidRPr="00107289" w:rsidRDefault="008B4869" w:rsidP="008B4869">
      <w:pPr>
        <w:jc w:val="center"/>
        <w:rPr>
          <w:rFonts w:ascii="Arial" w:hAnsi="Arial" w:cs="Arial"/>
          <w:sz w:val="20"/>
          <w:szCs w:val="20"/>
        </w:rPr>
      </w:pPr>
      <w:r w:rsidRPr="00107289">
        <w:rPr>
          <w:rFonts w:ascii="Arial" w:hAnsi="Arial" w:cs="Arial"/>
          <w:bCs/>
          <w:sz w:val="20"/>
          <w:szCs w:val="20"/>
        </w:rPr>
        <w:t>(</w:t>
      </w:r>
      <w:r w:rsidRPr="00107289">
        <w:rPr>
          <w:rFonts w:ascii="Arial" w:hAnsi="Arial" w:cs="Arial"/>
          <w:sz w:val="20"/>
          <w:szCs w:val="20"/>
        </w:rPr>
        <w:t>For Budget Variation Across Category)</w:t>
      </w:r>
    </w:p>
    <w:bookmarkEnd w:id="21"/>
    <w:p w14:paraId="288A7CED" w14:textId="1263AA17" w:rsidR="00E9626C" w:rsidRPr="008B4869" w:rsidRDefault="00E9626C" w:rsidP="00E9626C">
      <w:pPr>
        <w:rPr>
          <w:rFonts w:ascii="Arial" w:hAnsi="Arial" w:cs="Arial"/>
          <w:b/>
          <w:bCs/>
          <w:szCs w:val="28"/>
        </w:r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E9626C" w14:paraId="3F59738D" w14:textId="77777777" w:rsidTr="008571DE">
        <w:tc>
          <w:tcPr>
            <w:tcW w:w="10343" w:type="dxa"/>
            <w:gridSpan w:val="3"/>
          </w:tcPr>
          <w:p w14:paraId="63E766A3" w14:textId="719018AF" w:rsidR="00E9626C" w:rsidRPr="001374ED" w:rsidRDefault="005860E8" w:rsidP="008571DE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Reviewed</w:t>
            </w:r>
            <w:r w:rsidR="00E9626C" w:rsidRPr="004B049A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by</w:t>
            </w:r>
            <w:r w:rsidR="00E9626C" w:rsidRPr="004B049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E9626C" w14:paraId="1428045E" w14:textId="77777777" w:rsidTr="008571DE">
        <w:tc>
          <w:tcPr>
            <w:tcW w:w="10343" w:type="dxa"/>
            <w:gridSpan w:val="3"/>
          </w:tcPr>
          <w:p w14:paraId="1D357B28" w14:textId="77777777" w:rsidR="00E9626C" w:rsidRDefault="00E9626C" w:rsidP="008571DE">
            <w:pPr>
              <w:rPr>
                <w:rFonts w:ascii="Arial" w:hAnsi="Arial" w:cs="Arial"/>
                <w:sz w:val="20"/>
                <w:szCs w:val="20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D526A7">
              <w:rPr>
                <w:rFonts w:ascii="Arial" w:hAnsi="Arial" w:cs="Arial"/>
                <w:sz w:val="20"/>
                <w:szCs w:val="20"/>
              </w:rPr>
              <w:t xml:space="preserve">The information provided is adequate support for the </w:t>
            </w:r>
            <w:r>
              <w:rPr>
                <w:rFonts w:ascii="Arial" w:hAnsi="Arial" w:cs="Arial"/>
                <w:sz w:val="20"/>
                <w:szCs w:val="20"/>
              </w:rPr>
              <w:t>budget</w:t>
            </w:r>
            <w:r w:rsidRPr="00D526A7">
              <w:rPr>
                <w:rFonts w:ascii="Arial" w:hAnsi="Arial" w:cs="Arial"/>
                <w:sz w:val="20"/>
                <w:szCs w:val="20"/>
              </w:rPr>
              <w:t xml:space="preserve"> variation request.</w:t>
            </w:r>
          </w:p>
          <w:p w14:paraId="3896D2BE" w14:textId="7224FB55" w:rsidR="008B4869" w:rsidRDefault="008B4869" w:rsidP="008B4869">
            <w:pPr>
              <w:rPr>
                <w:rFonts w:ascii="Arial" w:hAnsi="Arial" w:cs="Arial"/>
                <w:sz w:val="20"/>
                <w:szCs w:val="20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="00736B80">
              <w:rPr>
                <w:rFonts w:ascii="Arial" w:hAnsi="Arial" w:cs="Arial"/>
                <w:sz w:val="20"/>
                <w:szCs w:val="20"/>
              </w:rPr>
              <w:t>Future Systems &amp; Innovation Division (FSID)</w:t>
            </w:r>
            <w:r>
              <w:rPr>
                <w:rFonts w:ascii="Arial" w:hAnsi="Arial" w:cs="Arial"/>
                <w:sz w:val="20"/>
                <w:szCs w:val="20"/>
              </w:rPr>
              <w:t xml:space="preserve"> approval has been sought and received</w:t>
            </w:r>
            <w:r w:rsidRPr="00D526A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5B2B71F" w14:textId="1BB8D7A4" w:rsidR="008B4869" w:rsidRPr="00D526A7" w:rsidRDefault="008B4869" w:rsidP="008571DE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E9626C" w14:paraId="29FB06B6" w14:textId="77777777" w:rsidTr="008571DE">
        <w:tc>
          <w:tcPr>
            <w:tcW w:w="5659" w:type="dxa"/>
            <w:tcBorders>
              <w:bottom w:val="single" w:sz="4" w:space="0" w:color="auto"/>
            </w:tcBorders>
          </w:tcPr>
          <w:p w14:paraId="5E3C5766" w14:textId="77777777" w:rsidR="00E9626C" w:rsidRPr="001172AD" w:rsidRDefault="00E9626C" w:rsidP="008571DE">
            <w:pPr>
              <w:ind w:left="288" w:hanging="288"/>
              <w:rPr>
                <w:rFonts w:ascii="Arial" w:hAnsi="Arial" w:cs="Arial"/>
                <w:sz w:val="20"/>
              </w:rPr>
            </w:pPr>
          </w:p>
          <w:p w14:paraId="4BF1C84F" w14:textId="77777777" w:rsidR="00E9626C" w:rsidRPr="001172AD" w:rsidRDefault="00E9626C" w:rsidP="008571DE">
            <w:pPr>
              <w:rPr>
                <w:rFonts w:ascii="Arial" w:hAnsi="Arial" w:cs="Arial"/>
                <w:sz w:val="20"/>
                <w:u w:val="single"/>
              </w:rPr>
            </w:pPr>
          </w:p>
          <w:p w14:paraId="159E59E4" w14:textId="77777777" w:rsidR="00E9626C" w:rsidRDefault="00E9626C" w:rsidP="008571DE">
            <w:pPr>
              <w:rPr>
                <w:rFonts w:ascii="Arial" w:hAnsi="Arial" w:cs="Arial"/>
                <w:sz w:val="20"/>
                <w:u w:val="single"/>
              </w:rPr>
            </w:pPr>
          </w:p>
          <w:p w14:paraId="76EB3579" w14:textId="77777777" w:rsidR="00E9626C" w:rsidRDefault="00E9626C" w:rsidP="008571DE">
            <w:pPr>
              <w:rPr>
                <w:rFonts w:ascii="Arial" w:hAnsi="Arial" w:cs="Arial"/>
                <w:sz w:val="20"/>
                <w:u w:val="single"/>
              </w:rPr>
            </w:pPr>
          </w:p>
          <w:p w14:paraId="386F6542" w14:textId="69E9FEF9" w:rsidR="00E9626C" w:rsidRPr="001172AD" w:rsidRDefault="00E9626C" w:rsidP="008571DE">
            <w:pPr>
              <w:rPr>
                <w:rFonts w:ascii="Arial" w:hAnsi="Arial" w:cs="Arial"/>
                <w:sz w:val="20"/>
                <w:u w:val="single"/>
              </w:rPr>
            </w:pPr>
          </w:p>
          <w:p w14:paraId="39CC21E0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673C62F8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12ADA0B5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E9626C" w14:paraId="264C5ACE" w14:textId="77777777" w:rsidTr="008571DE">
        <w:tc>
          <w:tcPr>
            <w:tcW w:w="5659" w:type="dxa"/>
            <w:tcBorders>
              <w:top w:val="single" w:sz="4" w:space="0" w:color="auto"/>
            </w:tcBorders>
          </w:tcPr>
          <w:p w14:paraId="1E3D4E7C" w14:textId="77777777" w:rsidR="00E9626C" w:rsidRPr="001374ED" w:rsidRDefault="00E9626C" w:rsidP="008571DE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 xml:space="preserve">NAME &amp; SIGNATURE OF </w:t>
            </w:r>
            <w:r w:rsidRPr="004B049A">
              <w:rPr>
                <w:bCs w:val="0"/>
                <w:caps/>
                <w:sz w:val="22"/>
                <w:szCs w:val="22"/>
              </w:rPr>
              <w:t xml:space="preserve">NHIC </w:t>
            </w:r>
            <w:r>
              <w:rPr>
                <w:bCs w:val="0"/>
                <w:caps/>
                <w:sz w:val="22"/>
                <w:szCs w:val="22"/>
              </w:rPr>
              <w:t>CASE manager</w:t>
            </w:r>
          </w:p>
        </w:tc>
        <w:tc>
          <w:tcPr>
            <w:tcW w:w="746" w:type="dxa"/>
          </w:tcPr>
          <w:p w14:paraId="30F8A0C6" w14:textId="77777777" w:rsidR="00E9626C" w:rsidRPr="001374ED" w:rsidRDefault="00E9626C" w:rsidP="008571DE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4D3C8879" w14:textId="77777777" w:rsidR="00E9626C" w:rsidRPr="001374ED" w:rsidRDefault="00E9626C" w:rsidP="008571D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5A446A4D" w14:textId="77777777" w:rsidR="00E9626C" w:rsidRDefault="00E9626C" w:rsidP="00E9626C">
      <w:pPr>
        <w:rPr>
          <w:rFonts w:ascii="Arial" w:hAnsi="Arial" w:cs="Arial"/>
          <w:b/>
          <w:bCs/>
          <w:sz w:val="22"/>
        </w:rPr>
      </w:pPr>
    </w:p>
    <w:p w14:paraId="0DAEE12B" w14:textId="77777777" w:rsidR="00E9626C" w:rsidRDefault="00E9626C" w:rsidP="00E9626C">
      <w:pPr>
        <w:rPr>
          <w:rFonts w:ascii="Arial" w:hAnsi="Arial" w:cs="Arial"/>
          <w:b/>
          <w:bCs/>
          <w:sz w:val="22"/>
        </w:rPr>
      </w:pPr>
    </w:p>
    <w:p w14:paraId="40C94A86" w14:textId="481B97AC" w:rsidR="003754DD" w:rsidRDefault="003754DD" w:rsidP="00E9626C">
      <w:pPr>
        <w:rPr>
          <w:rFonts w:ascii="Arial" w:hAnsi="Arial" w:cs="Arial"/>
          <w:b/>
          <w:bCs/>
          <w:sz w:val="22"/>
        </w:rPr>
      </w:pPr>
    </w:p>
    <w:p w14:paraId="65968B5B" w14:textId="77777777" w:rsidR="008B4869" w:rsidRDefault="008B4869" w:rsidP="00E9626C">
      <w:pPr>
        <w:rPr>
          <w:rFonts w:ascii="Arial" w:hAnsi="Arial" w:cs="Arial"/>
          <w:b/>
          <w:bCs/>
          <w:sz w:val="22"/>
        </w:rPr>
      </w:pPr>
    </w:p>
    <w:p w14:paraId="04F3E7F8" w14:textId="2602D891" w:rsidR="00E9626C" w:rsidRPr="008B4869" w:rsidRDefault="008B4869" w:rsidP="003754DD">
      <w:pPr>
        <w:ind w:left="142" w:hanging="142"/>
        <w:rPr>
          <w:rFonts w:ascii="Arial" w:hAnsi="Arial" w:cs="Arial"/>
          <w:b/>
          <w:sz w:val="22"/>
          <w:szCs w:val="22"/>
          <w:u w:val="single"/>
        </w:rPr>
      </w:pPr>
      <w:r w:rsidRPr="008B4869">
        <w:rPr>
          <w:rFonts w:ascii="Arial" w:hAnsi="Arial" w:cs="Arial"/>
          <w:b/>
          <w:sz w:val="22"/>
          <w:szCs w:val="22"/>
        </w:rPr>
        <w:t xml:space="preserve"> </w:t>
      </w:r>
      <w:r w:rsidR="003754DD" w:rsidRPr="008B4869">
        <w:rPr>
          <w:rFonts w:ascii="Arial" w:hAnsi="Arial" w:cs="Arial"/>
          <w:b/>
          <w:sz w:val="22"/>
          <w:szCs w:val="22"/>
          <w:u w:val="single"/>
        </w:rPr>
        <w:t>A</w:t>
      </w:r>
      <w:r w:rsidRPr="008B4869">
        <w:rPr>
          <w:rFonts w:ascii="Arial" w:hAnsi="Arial" w:cs="Arial"/>
          <w:b/>
          <w:sz w:val="22"/>
          <w:szCs w:val="22"/>
          <w:u w:val="single"/>
        </w:rPr>
        <w:t>cknowledged by</w:t>
      </w:r>
      <w:r w:rsidR="005860E8" w:rsidRPr="008B4869">
        <w:rPr>
          <w:rFonts w:ascii="Arial" w:hAnsi="Arial" w:cs="Arial"/>
          <w:b/>
          <w:sz w:val="22"/>
          <w:szCs w:val="22"/>
          <w:u w:val="single"/>
        </w:rPr>
        <w:t>:</w:t>
      </w: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E9626C" w14:paraId="31A074A2" w14:textId="77777777" w:rsidTr="008571DE">
        <w:tc>
          <w:tcPr>
            <w:tcW w:w="10343" w:type="dxa"/>
            <w:gridSpan w:val="3"/>
          </w:tcPr>
          <w:p w14:paraId="1C16CC18" w14:textId="77777777" w:rsidR="00E9626C" w:rsidRPr="001374ED" w:rsidRDefault="00E9626C" w:rsidP="008571DE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</w:p>
        </w:tc>
      </w:tr>
      <w:tr w:rsidR="00E9626C" w14:paraId="61CEA887" w14:textId="77777777" w:rsidTr="008571DE">
        <w:tc>
          <w:tcPr>
            <w:tcW w:w="5659" w:type="dxa"/>
            <w:tcBorders>
              <w:bottom w:val="single" w:sz="4" w:space="0" w:color="auto"/>
            </w:tcBorders>
          </w:tcPr>
          <w:p w14:paraId="73A7425D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2A9EFFB" w14:textId="406F2A44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C68564F" w14:textId="48746453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9C404B7" w14:textId="55BF11D9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1E1C8B60" w14:textId="77777777" w:rsidR="008B4869" w:rsidRDefault="008B4869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FF5CF98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142A08BC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2B9DDA5B" w14:textId="77777777" w:rsidR="00E9626C" w:rsidRDefault="00E9626C" w:rsidP="008571DE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E9626C" w14:paraId="4EC8201B" w14:textId="77777777" w:rsidTr="008571DE">
        <w:tc>
          <w:tcPr>
            <w:tcW w:w="5659" w:type="dxa"/>
            <w:tcBorders>
              <w:top w:val="single" w:sz="4" w:space="0" w:color="auto"/>
            </w:tcBorders>
          </w:tcPr>
          <w:p w14:paraId="50242A38" w14:textId="77777777" w:rsidR="00E9626C" w:rsidRPr="001374ED" w:rsidRDefault="00E9626C" w:rsidP="008571DE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>NAME &amp; SIGNATURE OF</w:t>
            </w:r>
            <w:r>
              <w:rPr>
                <w:sz w:val="22"/>
                <w:szCs w:val="22"/>
              </w:rPr>
              <w:t xml:space="preserve"> NHIC EXECUTIVE DIRECTOR OR HIS/HER </w:t>
            </w:r>
            <w:r w:rsidRPr="004B049A">
              <w:rPr>
                <w:bCs w:val="0"/>
                <w:caps/>
                <w:sz w:val="22"/>
                <w:szCs w:val="22"/>
              </w:rPr>
              <w:t>DESIGNATED AUTHORITY*</w:t>
            </w:r>
          </w:p>
        </w:tc>
        <w:tc>
          <w:tcPr>
            <w:tcW w:w="746" w:type="dxa"/>
          </w:tcPr>
          <w:p w14:paraId="167484C2" w14:textId="77777777" w:rsidR="00E9626C" w:rsidRPr="001374ED" w:rsidRDefault="00E9626C" w:rsidP="008571DE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0F15B4DC" w14:textId="77777777" w:rsidR="00E9626C" w:rsidRPr="001374ED" w:rsidRDefault="00E9626C" w:rsidP="008571D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6E8490E2" w14:textId="62820A82" w:rsidR="00E9626C" w:rsidRDefault="00E9626C" w:rsidP="00E9626C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0"/>
          <w:szCs w:val="20"/>
        </w:rPr>
        <w:t xml:space="preserve">  *Pl</w:t>
      </w:r>
      <w:r w:rsidRPr="00472E34">
        <w:rPr>
          <w:rFonts w:ascii="Arial" w:hAnsi="Arial" w:cs="Arial"/>
          <w:sz w:val="20"/>
          <w:szCs w:val="20"/>
        </w:rPr>
        <w:t>ease delete where appropriate</w:t>
      </w:r>
      <w:r>
        <w:rPr>
          <w:rFonts w:ascii="Arial" w:hAnsi="Arial" w:cs="Arial"/>
          <w:b/>
          <w:bCs/>
          <w:sz w:val="22"/>
        </w:rPr>
        <w:t xml:space="preserve"> </w:t>
      </w:r>
    </w:p>
    <w:p w14:paraId="31DA0A40" w14:textId="14C7F7BE" w:rsidR="002E7EAB" w:rsidRDefault="002E7EAB" w:rsidP="00E9626C">
      <w:pPr>
        <w:rPr>
          <w:rFonts w:ascii="Arial" w:hAnsi="Arial" w:cs="Arial"/>
          <w:b/>
          <w:bCs/>
          <w:sz w:val="22"/>
        </w:rPr>
      </w:pPr>
    </w:p>
    <w:p w14:paraId="72DC7663" w14:textId="0EB69C32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0E92D0C1" w14:textId="315F447F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0FD78A20" w14:textId="5ADAA1ED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1082E9B3" w14:textId="094C4163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4D751FC5" w14:textId="2150BA3C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31055854" w14:textId="351A61C3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5025481C" w14:textId="414C44F2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25FDCB89" w14:textId="14761586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1124657D" w14:textId="3C561B8A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4E6B60A3" w14:textId="08672F73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79940745" w14:textId="3EE7E09F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60A105A8" w14:textId="1C62EC54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1A111461" w14:textId="1C479A1E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01F03251" w14:textId="76C6F07D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4904EBEA" w14:textId="5CDB4E31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64539400" w14:textId="7561BAE9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414C6099" w14:textId="2A22B369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10499738" w14:textId="723AEB2D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595D0127" w14:textId="77777777" w:rsidR="00BD52F0" w:rsidRDefault="00BD52F0" w:rsidP="000E13E2">
      <w:pPr>
        <w:rPr>
          <w:rFonts w:ascii="Arial" w:hAnsi="Arial" w:cs="Arial"/>
          <w:sz w:val="20"/>
          <w:szCs w:val="20"/>
        </w:rPr>
      </w:pPr>
    </w:p>
    <w:p w14:paraId="1E0CA98A" w14:textId="66D0D5AB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74A1E659" w14:textId="020ECD63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0CE9F58E" w14:textId="067E10F9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2D5DD666" w14:textId="03F6C940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2D933FB1" w14:textId="04FF3FEC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756E97F1" w14:textId="77777777" w:rsidR="0018791E" w:rsidRDefault="0018791E" w:rsidP="0018791E">
      <w:pPr>
        <w:jc w:val="center"/>
        <w:rPr>
          <w:rFonts w:ascii="Arial" w:hAnsi="Arial" w:cs="Arial"/>
          <w:b/>
          <w:bCs/>
          <w:sz w:val="22"/>
        </w:rPr>
      </w:pPr>
    </w:p>
    <w:p w14:paraId="34E5CD7E" w14:textId="283431FE" w:rsidR="0018791E" w:rsidRDefault="0018791E" w:rsidP="0018791E">
      <w:pPr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Annex 1 – Approving Guidelines </w:t>
      </w:r>
    </w:p>
    <w:p w14:paraId="6F0937D5" w14:textId="77777777" w:rsidR="0018791E" w:rsidRDefault="0018791E" w:rsidP="0018791E">
      <w:pPr>
        <w:jc w:val="center"/>
        <w:rPr>
          <w:rFonts w:ascii="Arial" w:hAnsi="Arial" w:cs="Arial"/>
          <w:b/>
          <w:bCs/>
          <w:sz w:val="22"/>
        </w:rPr>
      </w:pPr>
    </w:p>
    <w:tbl>
      <w:tblPr>
        <w:tblStyle w:val="TableGrid"/>
        <w:tblpPr w:leftFromText="180" w:rightFromText="180" w:vertAnchor="text" w:tblpX="138" w:tblpY="1"/>
        <w:tblOverlap w:val="never"/>
        <w:tblW w:w="9958" w:type="dxa"/>
        <w:tblLook w:val="04A0" w:firstRow="1" w:lastRow="0" w:firstColumn="1" w:lastColumn="0" w:noHBand="0" w:noVBand="1"/>
      </w:tblPr>
      <w:tblGrid>
        <w:gridCol w:w="6629"/>
        <w:gridCol w:w="2024"/>
        <w:gridCol w:w="1305"/>
      </w:tblGrid>
      <w:tr w:rsidR="0018791E" w:rsidRPr="00937ED1" w14:paraId="206E04A2" w14:textId="77777777" w:rsidTr="00352909">
        <w:trPr>
          <w:trHeight w:val="531"/>
        </w:trPr>
        <w:tc>
          <w:tcPr>
            <w:tcW w:w="6629" w:type="dxa"/>
            <w:shd w:val="clear" w:color="auto" w:fill="DBE5F1" w:themeFill="accent1" w:themeFillTint="33"/>
            <w:vAlign w:val="center"/>
          </w:tcPr>
          <w:p w14:paraId="4FAFD725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Budget </w:t>
            </w:r>
            <w:r w:rsidRPr="00937ED1">
              <w:rPr>
                <w:rFonts w:ascii="Arial" w:hAnsi="Arial" w:cs="Arial"/>
                <w:b/>
                <w:sz w:val="22"/>
              </w:rPr>
              <w:t xml:space="preserve">Variation </w:t>
            </w:r>
            <w:r>
              <w:rPr>
                <w:rFonts w:ascii="Arial" w:hAnsi="Arial" w:cs="Arial"/>
                <w:b/>
                <w:sz w:val="22"/>
              </w:rPr>
              <w:t>Within</w:t>
            </w:r>
            <w:r w:rsidRPr="00937ED1">
              <w:rPr>
                <w:rFonts w:ascii="Arial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024" w:type="dxa"/>
            <w:shd w:val="clear" w:color="auto" w:fill="DBE5F1" w:themeFill="accent1" w:themeFillTint="33"/>
            <w:vAlign w:val="center"/>
          </w:tcPr>
          <w:p w14:paraId="27DD8E85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Institution</w:t>
            </w:r>
          </w:p>
        </w:tc>
        <w:tc>
          <w:tcPr>
            <w:tcW w:w="1305" w:type="dxa"/>
            <w:shd w:val="clear" w:color="auto" w:fill="DBE5F1" w:themeFill="accent1" w:themeFillTint="33"/>
            <w:vAlign w:val="center"/>
          </w:tcPr>
          <w:p w14:paraId="79B14341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NHIC</w:t>
            </w:r>
          </w:p>
        </w:tc>
      </w:tr>
      <w:tr w:rsidR="0018791E" w:rsidRPr="0067723F" w14:paraId="05DB1E15" w14:textId="77777777" w:rsidTr="00352909">
        <w:trPr>
          <w:trHeight w:val="2077"/>
        </w:trPr>
        <w:tc>
          <w:tcPr>
            <w:tcW w:w="6629" w:type="dxa"/>
            <w:tcBorders>
              <w:bottom w:val="nil"/>
            </w:tcBorders>
          </w:tcPr>
          <w:p w14:paraId="37B4839C" w14:textId="77777777" w:rsidR="0018791E" w:rsidRPr="002B78A7" w:rsidRDefault="0018791E" w:rsidP="00352909">
            <w:pPr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 w:rsidRPr="002B78A7">
              <w:rPr>
                <w:rFonts w:ascii="Arial" w:hAnsi="Arial" w:cs="Arial"/>
                <w:iCs/>
                <w:sz w:val="20"/>
                <w:szCs w:val="20"/>
              </w:rPr>
              <w:t>If</w:t>
            </w:r>
          </w:p>
          <w:p w14:paraId="2329B976" w14:textId="77777777" w:rsidR="0018791E" w:rsidRPr="007706BB" w:rsidRDefault="0018791E" w:rsidP="00352909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7706BB">
              <w:rPr>
                <w:rFonts w:ascii="Arial" w:hAnsi="Arial" w:cs="Arial"/>
                <w:sz w:val="20"/>
                <w:szCs w:val="20"/>
              </w:rPr>
              <w:t xml:space="preserve">Virement of budget </w:t>
            </w:r>
            <w:r w:rsidRPr="007706BB">
              <w:rPr>
                <w:rFonts w:ascii="Arial" w:hAnsi="Arial" w:cs="Arial"/>
                <w:noProof/>
                <w:sz w:val="20"/>
                <w:szCs w:val="20"/>
              </w:rPr>
              <w:t>between</w:t>
            </w:r>
            <w:r w:rsidRPr="007706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06BB">
              <w:rPr>
                <w:rFonts w:ascii="Arial" w:hAnsi="Arial" w:cs="Arial"/>
                <w:sz w:val="20"/>
                <w:szCs w:val="20"/>
                <w:u w:val="single"/>
              </w:rPr>
              <w:t>existing</w:t>
            </w:r>
            <w:r w:rsidRPr="007706BB">
              <w:rPr>
                <w:rFonts w:ascii="Arial" w:hAnsi="Arial" w:cs="Arial"/>
                <w:sz w:val="20"/>
                <w:szCs w:val="20"/>
              </w:rPr>
              <w:t xml:space="preserve"> line items within the </w:t>
            </w:r>
            <w:r w:rsidRPr="007706BB">
              <w:rPr>
                <w:rFonts w:ascii="Arial" w:hAnsi="Arial" w:cs="Arial"/>
                <w:noProof/>
                <w:sz w:val="20"/>
                <w:szCs w:val="20"/>
              </w:rPr>
              <w:t>same</w:t>
            </w:r>
            <w:r w:rsidRPr="007706BB">
              <w:rPr>
                <w:rFonts w:ascii="Arial" w:hAnsi="Arial" w:cs="Arial"/>
                <w:sz w:val="20"/>
                <w:szCs w:val="20"/>
              </w:rPr>
              <w:t xml:space="preserve"> category</w:t>
            </w:r>
          </w:p>
          <w:p w14:paraId="12BCA9C7" w14:textId="77777777" w:rsidR="0018791E" w:rsidRPr="007706BB" w:rsidRDefault="0018791E" w:rsidP="00352909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7706BB">
              <w:rPr>
                <w:rFonts w:ascii="Arial" w:hAnsi="Arial" w:cs="Arial"/>
                <w:sz w:val="20"/>
                <w:szCs w:val="20"/>
              </w:rPr>
              <w:t>Addition of new line items and kept within the approved category budget e.g. additional equipment, or additional CAPEX items;</w:t>
            </w:r>
          </w:p>
          <w:p w14:paraId="6AC9FCD3" w14:textId="77777777" w:rsidR="0018791E" w:rsidRPr="007706BB" w:rsidRDefault="0018791E" w:rsidP="00352909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7706BB">
              <w:rPr>
                <w:rFonts w:ascii="Arial" w:hAnsi="Arial" w:cs="Arial"/>
                <w:sz w:val="20"/>
                <w:szCs w:val="20"/>
              </w:rPr>
              <w:t>Change in OPEX quantity and kept within the approved category budget.</w:t>
            </w:r>
          </w:p>
          <w:p w14:paraId="61F51A12" w14:textId="77777777" w:rsidR="0018791E" w:rsidRPr="00BB01DA" w:rsidRDefault="0018791E" w:rsidP="00352909">
            <w:pPr>
              <w:ind w:left="360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024" w:type="dxa"/>
            <w:tcBorders>
              <w:bottom w:val="nil"/>
            </w:tcBorders>
            <w:vAlign w:val="center"/>
          </w:tcPr>
          <w:p w14:paraId="12F60247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C21A30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ve</w:t>
            </w:r>
          </w:p>
          <w:p w14:paraId="6B736659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5" w:type="dxa"/>
            <w:tcBorders>
              <w:bottom w:val="nil"/>
            </w:tcBorders>
            <w:vAlign w:val="center"/>
          </w:tcPr>
          <w:p w14:paraId="452A460A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1CDD929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ify</w:t>
            </w:r>
          </w:p>
          <w:p w14:paraId="5110A01B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791E" w:rsidRPr="0067723F" w14:paraId="048025C4" w14:textId="77777777" w:rsidTr="00352909">
        <w:trPr>
          <w:trHeight w:val="531"/>
        </w:trPr>
        <w:tc>
          <w:tcPr>
            <w:tcW w:w="6629" w:type="dxa"/>
            <w:shd w:val="clear" w:color="auto" w:fill="DBE5F1" w:themeFill="accent1" w:themeFillTint="33"/>
            <w:vAlign w:val="center"/>
          </w:tcPr>
          <w:p w14:paraId="421DAFD2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Budget </w:t>
            </w:r>
            <w:r w:rsidRPr="00937ED1">
              <w:rPr>
                <w:rFonts w:ascii="Arial" w:hAnsi="Arial" w:cs="Arial"/>
                <w:b/>
                <w:sz w:val="22"/>
              </w:rPr>
              <w:t xml:space="preserve">Variation </w:t>
            </w:r>
            <w:r>
              <w:rPr>
                <w:rFonts w:ascii="Arial" w:hAnsi="Arial" w:cs="Arial"/>
                <w:b/>
                <w:sz w:val="22"/>
              </w:rPr>
              <w:t>A</w:t>
            </w:r>
            <w:r w:rsidRPr="00937ED1">
              <w:rPr>
                <w:rFonts w:ascii="Arial" w:hAnsi="Arial" w:cs="Arial"/>
                <w:b/>
                <w:sz w:val="22"/>
              </w:rPr>
              <w:t xml:space="preserve">cross </w:t>
            </w: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024" w:type="dxa"/>
            <w:shd w:val="clear" w:color="auto" w:fill="DBE5F1" w:themeFill="accent1" w:themeFillTint="33"/>
            <w:vAlign w:val="center"/>
          </w:tcPr>
          <w:p w14:paraId="07EEDADE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sz w:val="22"/>
              </w:rPr>
            </w:pPr>
            <w:r w:rsidRPr="00937ED1">
              <w:rPr>
                <w:rFonts w:ascii="Arial" w:hAnsi="Arial" w:cs="Arial"/>
                <w:b/>
                <w:sz w:val="22"/>
              </w:rPr>
              <w:t>Institution</w:t>
            </w:r>
          </w:p>
        </w:tc>
        <w:tc>
          <w:tcPr>
            <w:tcW w:w="1305" w:type="dxa"/>
            <w:shd w:val="clear" w:color="auto" w:fill="DBE5F1" w:themeFill="accent1" w:themeFillTint="33"/>
            <w:vAlign w:val="center"/>
          </w:tcPr>
          <w:p w14:paraId="714F2660" w14:textId="77777777" w:rsidR="0018791E" w:rsidRPr="00937ED1" w:rsidRDefault="0018791E" w:rsidP="00352909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NHIC</w:t>
            </w:r>
          </w:p>
        </w:tc>
      </w:tr>
      <w:tr w:rsidR="0018791E" w:rsidRPr="0067723F" w14:paraId="115E1D8C" w14:textId="77777777" w:rsidTr="00352909">
        <w:trPr>
          <w:trHeight w:val="1219"/>
        </w:trPr>
        <w:tc>
          <w:tcPr>
            <w:tcW w:w="6629" w:type="dxa"/>
          </w:tcPr>
          <w:p w14:paraId="43359177" w14:textId="77777777" w:rsidR="0018791E" w:rsidRPr="00D97270" w:rsidRDefault="0018791E" w:rsidP="00352909">
            <w:pPr>
              <w:jc w:val="both"/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91A6415" w14:textId="77777777" w:rsidR="0018791E" w:rsidRDefault="0018791E" w:rsidP="0035290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47E8261" w14:textId="77777777" w:rsidR="0018791E" w:rsidRPr="006B1E6E" w:rsidRDefault="0018791E" w:rsidP="00352909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F3B48">
              <w:rPr>
                <w:rFonts w:ascii="Arial" w:hAnsi="Arial" w:cs="Arial"/>
                <w:sz w:val="20"/>
                <w:szCs w:val="20"/>
              </w:rPr>
              <w:t>Generally, not allowable unless strong justification is provided</w:t>
            </w:r>
          </w:p>
        </w:tc>
        <w:tc>
          <w:tcPr>
            <w:tcW w:w="2024" w:type="dxa"/>
            <w:vAlign w:val="center"/>
          </w:tcPr>
          <w:p w14:paraId="045C6363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75D7D84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08A525C5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2F0B">
              <w:rPr>
                <w:rFonts w:ascii="Arial" w:hAnsi="Arial" w:cs="Arial"/>
                <w:sz w:val="20"/>
                <w:szCs w:val="20"/>
              </w:rPr>
              <w:t>Endorse</w:t>
            </w:r>
          </w:p>
          <w:p w14:paraId="42A6B0DC" w14:textId="77777777" w:rsidR="0018791E" w:rsidRPr="00722F0B" w:rsidRDefault="0018791E" w:rsidP="003529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0FDBCDE7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76D28F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2F78A845" w14:textId="77777777" w:rsidR="0018791E" w:rsidRPr="00722F0B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ve</w:t>
            </w:r>
          </w:p>
          <w:p w14:paraId="42DC1D55" w14:textId="77777777" w:rsidR="0018791E" w:rsidRPr="00722F0B" w:rsidRDefault="0018791E" w:rsidP="003529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791E" w:rsidRPr="0067723F" w14:paraId="07E549FC" w14:textId="77777777" w:rsidTr="00352909">
        <w:trPr>
          <w:trHeight w:val="2680"/>
        </w:trPr>
        <w:tc>
          <w:tcPr>
            <w:tcW w:w="6629" w:type="dxa"/>
          </w:tcPr>
          <w:p w14:paraId="62A04B44" w14:textId="77777777" w:rsidR="0018791E" w:rsidRDefault="0018791E" w:rsidP="00352909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744D84" w14:textId="5F125482" w:rsidR="0018791E" w:rsidRDefault="0018791E" w:rsidP="00352909">
            <w:pPr>
              <w:pStyle w:val="Default"/>
              <w:rPr>
                <w:rFonts w:eastAsia="Times New Roman"/>
                <w:color w:val="auto"/>
                <w:sz w:val="20"/>
                <w:szCs w:val="20"/>
              </w:rPr>
            </w:pPr>
            <w:r>
              <w:rPr>
                <w:rFonts w:eastAsia="Times New Roman"/>
                <w:color w:val="auto"/>
                <w:sz w:val="20"/>
                <w:szCs w:val="20"/>
              </w:rPr>
              <w:t xml:space="preserve">Virement is not permitted for the below list of </w:t>
            </w:r>
            <w:r w:rsidRPr="00EE7FF4">
              <w:rPr>
                <w:rFonts w:eastAsia="Times New Roman"/>
                <w:color w:val="auto"/>
                <w:sz w:val="20"/>
                <w:szCs w:val="20"/>
              </w:rPr>
              <w:t>items:</w:t>
            </w:r>
          </w:p>
          <w:p w14:paraId="5D40ED5F" w14:textId="77777777" w:rsidR="009A5CF1" w:rsidRPr="00EE7FF4" w:rsidRDefault="009A5CF1" w:rsidP="00352909">
            <w:pPr>
              <w:pStyle w:val="Default"/>
              <w:rPr>
                <w:rFonts w:eastAsia="Times New Roman"/>
                <w:color w:val="auto"/>
                <w:sz w:val="20"/>
                <w:szCs w:val="20"/>
              </w:rPr>
            </w:pPr>
          </w:p>
          <w:p w14:paraId="1ACE8451" w14:textId="77777777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Furniture, stationery, printer</w:t>
            </w:r>
          </w:p>
          <w:p w14:paraId="7FB6D636" w14:textId="77777777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Portable storage device</w:t>
            </w:r>
          </w:p>
          <w:p w14:paraId="2444DE10" w14:textId="77777777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Refreshments/catering</w:t>
            </w:r>
          </w:p>
          <w:p w14:paraId="0107DCD0" w14:textId="77777777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Overseas trips</w:t>
            </w:r>
          </w:p>
          <w:p w14:paraId="25AED89A" w14:textId="77777777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 xml:space="preserve">•Utilities </w:t>
            </w:r>
          </w:p>
          <w:p w14:paraId="3FB858E6" w14:textId="77777777" w:rsidR="0018791E" w:rsidRDefault="0018791E" w:rsidP="00352909">
            <w:pPr>
              <w:pStyle w:val="Default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Transport fees</w:t>
            </w:r>
          </w:p>
          <w:p w14:paraId="1E374370" w14:textId="11C99DAC" w:rsidR="0018791E" w:rsidRPr="00EE7FF4" w:rsidRDefault="0018791E" w:rsidP="00352909">
            <w:pPr>
              <w:pStyle w:val="Default"/>
              <w:spacing w:after="42"/>
              <w:ind w:left="457"/>
              <w:rPr>
                <w:rFonts w:eastAsia="Times New Roman"/>
                <w:color w:val="auto"/>
                <w:sz w:val="20"/>
                <w:szCs w:val="20"/>
              </w:rPr>
            </w:pPr>
            <w:r w:rsidRPr="00EE7FF4">
              <w:rPr>
                <w:rFonts w:eastAsia="Times New Roman"/>
                <w:color w:val="auto"/>
                <w:sz w:val="20"/>
                <w:szCs w:val="20"/>
              </w:rPr>
              <w:t>•And any other items deem</w:t>
            </w:r>
            <w:r w:rsidR="00E40812">
              <w:rPr>
                <w:rFonts w:eastAsia="Times New Roman"/>
                <w:color w:val="auto"/>
                <w:sz w:val="20"/>
                <w:szCs w:val="20"/>
              </w:rPr>
              <w:t>ed</w:t>
            </w:r>
            <w:r w:rsidRPr="00EE7FF4">
              <w:rPr>
                <w:rFonts w:eastAsia="Times New Roman"/>
                <w:color w:val="auto"/>
                <w:sz w:val="20"/>
                <w:szCs w:val="20"/>
              </w:rPr>
              <w:t xml:space="preserve"> inappropriate by MOH</w:t>
            </w:r>
          </w:p>
          <w:p w14:paraId="4922F39B" w14:textId="77777777" w:rsidR="0018791E" w:rsidRPr="00EC3F4D" w:rsidRDefault="0018791E" w:rsidP="00352909">
            <w:pPr>
              <w:pStyle w:val="ListParagraph"/>
              <w:jc w:val="both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024" w:type="dxa"/>
            <w:vAlign w:val="center"/>
          </w:tcPr>
          <w:p w14:paraId="5CE86BEE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B817582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1085D339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0F6D">
              <w:rPr>
                <w:rFonts w:ascii="Arial" w:hAnsi="Arial" w:cs="Arial"/>
                <w:sz w:val="20"/>
                <w:szCs w:val="20"/>
              </w:rPr>
              <w:t>NA</w:t>
            </w:r>
          </w:p>
          <w:p w14:paraId="7904E0C2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4B2F7560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6B6CA4D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  <w:p w14:paraId="5D7BD16D" w14:textId="77777777" w:rsidR="0018791E" w:rsidRDefault="0018791E" w:rsidP="003529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0F6D">
              <w:rPr>
                <w:rFonts w:ascii="Arial" w:hAnsi="Arial" w:cs="Arial"/>
                <w:sz w:val="20"/>
                <w:szCs w:val="20"/>
              </w:rPr>
              <w:t>NA</w:t>
            </w:r>
          </w:p>
          <w:p w14:paraId="721E1A56" w14:textId="77777777" w:rsidR="0018791E" w:rsidRPr="00EC3F4D" w:rsidRDefault="0018791E" w:rsidP="00352909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0253FC07" w14:textId="77777777" w:rsidR="0018791E" w:rsidRPr="000E13E2" w:rsidRDefault="0018791E" w:rsidP="0018791E">
      <w:pPr>
        <w:framePr w:hSpace="180" w:wrap="around" w:vAnchor="text" w:hAnchor="text" w:x="138" w:y="1"/>
        <w:ind w:left="164"/>
        <w:suppressOverlap/>
        <w:rPr>
          <w:rFonts w:ascii="Arial" w:hAnsi="Arial" w:cs="Arial"/>
          <w:sz w:val="20"/>
          <w:szCs w:val="20"/>
        </w:rPr>
      </w:pPr>
    </w:p>
    <w:p w14:paraId="6AF843D9" w14:textId="77777777" w:rsidR="0018791E" w:rsidRPr="000E13E2" w:rsidRDefault="0018791E" w:rsidP="0018791E">
      <w:pPr>
        <w:rPr>
          <w:rFonts w:ascii="Arial" w:hAnsi="Arial" w:cs="Arial"/>
          <w:sz w:val="20"/>
          <w:szCs w:val="20"/>
        </w:rPr>
      </w:pPr>
    </w:p>
    <w:p w14:paraId="514FDB96" w14:textId="77777777" w:rsidR="0018791E" w:rsidRDefault="0018791E" w:rsidP="0018791E">
      <w:pPr>
        <w:rPr>
          <w:rFonts w:ascii="Arial" w:hAnsi="Arial" w:cs="Arial"/>
          <w:b/>
          <w:bCs/>
          <w:sz w:val="22"/>
        </w:rPr>
      </w:pPr>
    </w:p>
    <w:p w14:paraId="7FA7EEB7" w14:textId="77777777" w:rsidR="0018791E" w:rsidRDefault="0018791E" w:rsidP="0018791E">
      <w:pPr>
        <w:rPr>
          <w:rFonts w:ascii="Arial" w:hAnsi="Arial" w:cs="Arial"/>
          <w:b/>
          <w:bCs/>
          <w:sz w:val="22"/>
        </w:rPr>
      </w:pPr>
    </w:p>
    <w:p w14:paraId="1049303B" w14:textId="62CBFA02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46430FDE" w14:textId="15C49C21" w:rsidR="0018791E" w:rsidRDefault="0018791E" w:rsidP="000E13E2">
      <w:pPr>
        <w:rPr>
          <w:rFonts w:ascii="Arial" w:hAnsi="Arial" w:cs="Arial"/>
          <w:sz w:val="20"/>
          <w:szCs w:val="20"/>
        </w:rPr>
      </w:pPr>
    </w:p>
    <w:p w14:paraId="32A667B8" w14:textId="77777777" w:rsidR="0018791E" w:rsidRPr="000E13E2" w:rsidRDefault="0018791E" w:rsidP="000E13E2">
      <w:pPr>
        <w:rPr>
          <w:rFonts w:ascii="Arial" w:hAnsi="Arial" w:cs="Arial"/>
          <w:sz w:val="20"/>
          <w:szCs w:val="20"/>
        </w:rPr>
      </w:pPr>
    </w:p>
    <w:sectPr w:rsidR="0018791E" w:rsidRPr="000E13E2" w:rsidSect="009F7253">
      <w:type w:val="continuous"/>
      <w:pgSz w:w="11909" w:h="16834" w:code="9"/>
      <w:pgMar w:top="1440" w:right="852" w:bottom="1440" w:left="851" w:header="720" w:footer="720" w:gutter="0"/>
      <w:paperSrc w:first="259" w:other="259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F9CCC" w14:textId="77777777" w:rsidR="000463CF" w:rsidRDefault="000463CF">
      <w:r>
        <w:separator/>
      </w:r>
    </w:p>
  </w:endnote>
  <w:endnote w:type="continuationSeparator" w:id="0">
    <w:p w14:paraId="7E51E084" w14:textId="77777777" w:rsidR="000463CF" w:rsidRDefault="00046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-18062966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473453606"/>
          <w:docPartObj>
            <w:docPartGallery w:val="Page Numbers (Top of Page)"/>
            <w:docPartUnique/>
          </w:docPartObj>
        </w:sdtPr>
        <w:sdtEndPr/>
        <w:sdtContent>
          <w:p w14:paraId="6C203863" w14:textId="60E34208" w:rsidR="00747025" w:rsidRPr="00E74FE0" w:rsidRDefault="00747025" w:rsidP="007B63B5">
            <w:pPr>
              <w:pStyle w:val="Footer"/>
              <w:pBdr>
                <w:top w:val="single" w:sz="4" w:space="1" w:color="auto"/>
              </w:pBdr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 w:rsidRPr="00E74FE0">
              <w:rPr>
                <w:rFonts w:ascii="Arial" w:hAnsi="Arial" w:cs="Arial"/>
                <w:sz w:val="16"/>
                <w:szCs w:val="16"/>
              </w:rPr>
              <w:t>Doc No: NHIC-</w:t>
            </w:r>
            <w:r w:rsidR="00A875B6">
              <w:rPr>
                <w:rFonts w:ascii="Arial" w:hAnsi="Arial" w:cs="Arial"/>
                <w:sz w:val="16"/>
                <w:szCs w:val="16"/>
              </w:rPr>
              <w:t>I2Adopt</w:t>
            </w:r>
            <w:r w:rsidRPr="00E74FE0">
              <w:rPr>
                <w:rFonts w:ascii="Arial" w:hAnsi="Arial" w:cs="Arial"/>
                <w:sz w:val="16"/>
                <w:szCs w:val="16"/>
              </w:rPr>
              <w:t>-FORM</w:t>
            </w:r>
            <w:r w:rsidR="0027758A">
              <w:rPr>
                <w:rFonts w:ascii="Arial" w:hAnsi="Arial" w:cs="Arial"/>
                <w:sz w:val="16"/>
                <w:szCs w:val="16"/>
              </w:rPr>
              <w:t>-</w:t>
            </w:r>
            <w:r w:rsidR="00871433">
              <w:rPr>
                <w:rFonts w:ascii="Arial" w:hAnsi="Arial" w:cs="Arial"/>
                <w:sz w:val="16"/>
                <w:szCs w:val="16"/>
              </w:rPr>
              <w:t>6</w:t>
            </w: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 w:rsidR="00666388">
              <w:rPr>
                <w:rFonts w:ascii="Arial" w:hAnsi="Arial" w:cs="Arial"/>
                <w:sz w:val="16"/>
                <w:szCs w:val="16"/>
              </w:rPr>
              <w:ptab w:relativeTo="margin" w:alignment="right" w:leader="none"/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0D3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0D3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4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</w:t>
            </w:r>
          </w:p>
          <w:p w14:paraId="2B202EB1" w14:textId="61EC48C7" w:rsidR="00747025" w:rsidRPr="00E74FE0" w:rsidRDefault="00747025" w:rsidP="007B63B5">
            <w:pPr>
              <w:pStyle w:val="Footer"/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ersion:</w:t>
            </w:r>
            <w:r w:rsidR="00C74C9B">
              <w:rPr>
                <w:rFonts w:ascii="Arial" w:hAnsi="Arial" w:cs="Arial"/>
                <w:sz w:val="16"/>
                <w:szCs w:val="16"/>
              </w:rPr>
              <w:t>3</w:t>
            </w:r>
            <w:r w:rsidR="00871433">
              <w:rPr>
                <w:rFonts w:ascii="Arial" w:hAnsi="Arial" w:cs="Arial"/>
                <w:sz w:val="16"/>
                <w:szCs w:val="16"/>
              </w:rPr>
              <w:t>.0</w:t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</w:p>
          <w:p w14:paraId="0CAC188A" w14:textId="047C3EBE" w:rsidR="00747025" w:rsidRPr="007B63B5" w:rsidRDefault="00DB6EB7" w:rsidP="007B63B5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fective Date: </w:t>
            </w:r>
            <w:r w:rsidR="00107289">
              <w:rPr>
                <w:rFonts w:ascii="Arial" w:hAnsi="Arial" w:cs="Arial"/>
                <w:sz w:val="16"/>
                <w:szCs w:val="16"/>
              </w:rPr>
              <w:t xml:space="preserve">03 April </w:t>
            </w:r>
            <w:r w:rsidR="00C74C9B">
              <w:rPr>
                <w:rFonts w:ascii="Arial" w:hAnsi="Arial" w:cs="Arial"/>
                <w:sz w:val="16"/>
                <w:szCs w:val="16"/>
              </w:rPr>
              <w:t>2024</w:t>
            </w:r>
          </w:p>
        </w:sdtContent>
      </w:sdt>
    </w:sdtContent>
  </w:sdt>
  <w:p w14:paraId="4136309D" w14:textId="77777777" w:rsidR="00747025" w:rsidRPr="00E74FE0" w:rsidRDefault="00747025" w:rsidP="00032582">
    <w:pPr>
      <w:pStyle w:val="Footer"/>
      <w:tabs>
        <w:tab w:val="clear" w:pos="8640"/>
        <w:tab w:val="right" w:pos="9000"/>
      </w:tabs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313E3" w14:textId="77777777" w:rsidR="000463CF" w:rsidRDefault="000463CF">
      <w:r>
        <w:separator/>
      </w:r>
    </w:p>
  </w:footnote>
  <w:footnote w:type="continuationSeparator" w:id="0">
    <w:p w14:paraId="18EFD8F6" w14:textId="77777777" w:rsidR="000463CF" w:rsidRDefault="000463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01"/>
      <w:gridCol w:w="5947"/>
    </w:tblGrid>
    <w:tr w:rsidR="00747025" w14:paraId="2005074A" w14:textId="77777777" w:rsidTr="00561699">
      <w:tc>
        <w:tcPr>
          <w:tcW w:w="4401" w:type="dxa"/>
        </w:tcPr>
        <w:p w14:paraId="7C5AF396" w14:textId="50B4C341" w:rsidR="00747025" w:rsidRDefault="00F17FB8" w:rsidP="00117293">
          <w:pPr>
            <w:pStyle w:val="Heading2"/>
            <w:ind w:left="-108"/>
            <w:rPr>
              <w:b w:val="0"/>
              <w:sz w:val="18"/>
              <w:szCs w:val="18"/>
              <w:lang w:val="sv-SE"/>
            </w:rPr>
          </w:pPr>
          <w:r w:rsidRPr="00F17FB8">
            <w:rPr>
              <w:b w:val="0"/>
              <w:noProof/>
              <w:sz w:val="18"/>
              <w:szCs w:val="18"/>
            </w:rPr>
            <w:drawing>
              <wp:inline distT="0" distB="0" distL="0" distR="0" wp14:anchorId="6FA2AAFC" wp14:editId="4CDA3A36">
                <wp:extent cx="1933575" cy="72390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35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7" w:type="dxa"/>
        </w:tcPr>
        <w:p w14:paraId="483FC943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5218EE46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2179D297" w14:textId="3066E304" w:rsidR="00747025" w:rsidRPr="006168CB" w:rsidRDefault="00D526A7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  <w:r>
            <w:rPr>
              <w:sz w:val="18"/>
              <w:szCs w:val="18"/>
              <w:lang w:val="sv-SE"/>
            </w:rPr>
            <w:t>BUDGET</w:t>
          </w:r>
          <w:r w:rsidR="00747025" w:rsidRPr="006168CB">
            <w:rPr>
              <w:sz w:val="18"/>
              <w:szCs w:val="18"/>
              <w:lang w:val="sv-SE"/>
            </w:rPr>
            <w:t xml:space="preserve"> V</w:t>
          </w:r>
          <w:r w:rsidR="00747025">
            <w:rPr>
              <w:sz w:val="18"/>
              <w:szCs w:val="18"/>
              <w:lang w:val="sv-SE"/>
            </w:rPr>
            <w:t>ARIATION</w:t>
          </w:r>
          <w:r w:rsidR="00747025" w:rsidRPr="006168CB">
            <w:rPr>
              <w:sz w:val="18"/>
              <w:szCs w:val="18"/>
              <w:lang w:val="sv-SE"/>
            </w:rPr>
            <w:t xml:space="preserve"> F</w:t>
          </w:r>
          <w:r w:rsidR="00747025">
            <w:rPr>
              <w:sz w:val="18"/>
              <w:szCs w:val="18"/>
              <w:lang w:val="sv-SE"/>
            </w:rPr>
            <w:t>ORM</w:t>
          </w:r>
          <w:r w:rsidR="00D81537">
            <w:rPr>
              <w:sz w:val="18"/>
              <w:szCs w:val="18"/>
              <w:lang w:val="sv-SE"/>
            </w:rPr>
            <w:t xml:space="preserve"> </w:t>
          </w:r>
        </w:p>
        <w:p w14:paraId="3795980D" w14:textId="77777777" w:rsidR="00747025" w:rsidRDefault="00747025" w:rsidP="006168CB">
          <w:pPr>
            <w:pStyle w:val="Header"/>
            <w:jc w:val="right"/>
            <w:rPr>
              <w:rFonts w:ascii="Arial" w:hAnsi="Arial" w:cs="Arial"/>
              <w:b/>
              <w:i/>
              <w:iCs/>
              <w:sz w:val="18"/>
              <w:szCs w:val="18"/>
            </w:rPr>
          </w:pPr>
          <w:r w:rsidRPr="006168CB">
            <w:rPr>
              <w:rFonts w:ascii="Arial" w:hAnsi="Arial" w:cs="Arial"/>
              <w:b/>
              <w:i/>
              <w:iCs/>
              <w:sz w:val="18"/>
              <w:szCs w:val="18"/>
            </w:rPr>
            <w:t>(Without change in total grant amount)</w:t>
          </w:r>
        </w:p>
        <w:p w14:paraId="5990B88E" w14:textId="7F8D3FFD" w:rsidR="00D33CCC" w:rsidRPr="006168CB" w:rsidRDefault="00D33CCC" w:rsidP="006168CB">
          <w:pPr>
            <w:pStyle w:val="Header"/>
            <w:jc w:val="right"/>
            <w:rPr>
              <w:rFonts w:ascii="Helvetica" w:hAnsi="Helvetica" w:cs="Arial"/>
              <w:b/>
              <w:bCs/>
              <w:caps/>
              <w:sz w:val="18"/>
              <w:szCs w:val="18"/>
            </w:rPr>
          </w:pPr>
          <w:r w:rsidRPr="00D33CCC">
            <w:rPr>
              <w:rFonts w:ascii="Arial" w:hAnsi="Arial" w:cs="Arial"/>
              <w:noProof/>
              <w:color w:val="000000" w:themeColor="text1"/>
              <w:sz w:val="16"/>
              <w:szCs w:val="16"/>
              <w:lang w:eastAsia="en-SG"/>
            </w:rPr>
            <w:t>RESTRICTED, SENSITIVE (NORMAL</w:t>
          </w:r>
          <w:r w:rsidRPr="00DE071D">
            <w:rPr>
              <w:rFonts w:ascii="Arial" w:hAnsi="Arial" w:cs="Arial"/>
              <w:b/>
              <w:noProof/>
              <w:color w:val="000000" w:themeColor="text1"/>
              <w:sz w:val="16"/>
              <w:szCs w:val="16"/>
              <w:lang w:eastAsia="en-SG"/>
            </w:rPr>
            <w:t>)</w:t>
          </w:r>
        </w:p>
      </w:tc>
    </w:tr>
  </w:tbl>
  <w:p w14:paraId="7BF56457" w14:textId="77777777" w:rsidR="00747025" w:rsidRDefault="00747025" w:rsidP="006168CB">
    <w:pPr>
      <w:pStyle w:val="Header"/>
      <w:rPr>
        <w:rFonts w:ascii="Helvetica" w:hAnsi="Helvetica" w:cs="Arial"/>
        <w:b/>
        <w:bCs/>
        <w:caps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CC3"/>
    <w:multiLevelType w:val="hybridMultilevel"/>
    <w:tmpl w:val="54663C88"/>
    <w:lvl w:ilvl="0" w:tplc="4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38B4"/>
    <w:multiLevelType w:val="hybridMultilevel"/>
    <w:tmpl w:val="7A0CC04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9200B"/>
    <w:multiLevelType w:val="hybridMultilevel"/>
    <w:tmpl w:val="9DD8E3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C218D8"/>
    <w:multiLevelType w:val="hybridMultilevel"/>
    <w:tmpl w:val="BA40974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82FC9"/>
    <w:multiLevelType w:val="hybridMultilevel"/>
    <w:tmpl w:val="D8EC82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388"/>
    <w:multiLevelType w:val="hybridMultilevel"/>
    <w:tmpl w:val="E1A64CC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332C2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872232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8" w15:restartNumberingAfterBreak="0">
    <w:nsid w:val="158E1A18"/>
    <w:multiLevelType w:val="hybridMultilevel"/>
    <w:tmpl w:val="485C85A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3081BA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5DE0F93"/>
    <w:multiLevelType w:val="hybridMultilevel"/>
    <w:tmpl w:val="46DA6D8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E14"/>
    <w:multiLevelType w:val="hybridMultilevel"/>
    <w:tmpl w:val="704A31F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237B6"/>
    <w:multiLevelType w:val="hybridMultilevel"/>
    <w:tmpl w:val="0144FEF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08225B"/>
    <w:multiLevelType w:val="hybridMultilevel"/>
    <w:tmpl w:val="3D4A9B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334E2"/>
    <w:multiLevelType w:val="hybridMultilevel"/>
    <w:tmpl w:val="6C7089B6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461CF"/>
    <w:multiLevelType w:val="hybridMultilevel"/>
    <w:tmpl w:val="0BB434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1738AE"/>
    <w:multiLevelType w:val="hybridMultilevel"/>
    <w:tmpl w:val="7452EBB0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2A2198"/>
    <w:multiLevelType w:val="hybridMultilevel"/>
    <w:tmpl w:val="F69E93C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C24B7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5F2C3F"/>
    <w:multiLevelType w:val="hybridMultilevel"/>
    <w:tmpl w:val="185A7548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19" w15:restartNumberingAfterBreak="0">
    <w:nsid w:val="40B22E17"/>
    <w:multiLevelType w:val="hybridMultilevel"/>
    <w:tmpl w:val="194604DC"/>
    <w:lvl w:ilvl="0" w:tplc="E3A60C86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76266"/>
    <w:multiLevelType w:val="hybridMultilevel"/>
    <w:tmpl w:val="F6FE393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071AA"/>
    <w:multiLevelType w:val="hybridMultilevel"/>
    <w:tmpl w:val="96304AB2"/>
    <w:lvl w:ilvl="0" w:tplc="F72A9960">
      <w:start w:val="1"/>
      <w:numFmt w:val="lowerLetter"/>
      <w:lvlText w:val="%1."/>
      <w:lvlJc w:val="left"/>
      <w:pPr>
        <w:ind w:left="53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51" w:hanging="360"/>
      </w:pPr>
    </w:lvl>
    <w:lvl w:ilvl="2" w:tplc="4809001B" w:tentative="1">
      <w:start w:val="1"/>
      <w:numFmt w:val="lowerRoman"/>
      <w:lvlText w:val="%3."/>
      <w:lvlJc w:val="right"/>
      <w:pPr>
        <w:ind w:left="1971" w:hanging="180"/>
      </w:pPr>
    </w:lvl>
    <w:lvl w:ilvl="3" w:tplc="4809000F" w:tentative="1">
      <w:start w:val="1"/>
      <w:numFmt w:val="decimal"/>
      <w:lvlText w:val="%4."/>
      <w:lvlJc w:val="left"/>
      <w:pPr>
        <w:ind w:left="2691" w:hanging="360"/>
      </w:pPr>
    </w:lvl>
    <w:lvl w:ilvl="4" w:tplc="48090019" w:tentative="1">
      <w:start w:val="1"/>
      <w:numFmt w:val="lowerLetter"/>
      <w:lvlText w:val="%5."/>
      <w:lvlJc w:val="left"/>
      <w:pPr>
        <w:ind w:left="3411" w:hanging="360"/>
      </w:pPr>
    </w:lvl>
    <w:lvl w:ilvl="5" w:tplc="4809001B" w:tentative="1">
      <w:start w:val="1"/>
      <w:numFmt w:val="lowerRoman"/>
      <w:lvlText w:val="%6."/>
      <w:lvlJc w:val="right"/>
      <w:pPr>
        <w:ind w:left="4131" w:hanging="180"/>
      </w:pPr>
    </w:lvl>
    <w:lvl w:ilvl="6" w:tplc="4809000F" w:tentative="1">
      <w:start w:val="1"/>
      <w:numFmt w:val="decimal"/>
      <w:lvlText w:val="%7."/>
      <w:lvlJc w:val="left"/>
      <w:pPr>
        <w:ind w:left="4851" w:hanging="360"/>
      </w:pPr>
    </w:lvl>
    <w:lvl w:ilvl="7" w:tplc="48090019" w:tentative="1">
      <w:start w:val="1"/>
      <w:numFmt w:val="lowerLetter"/>
      <w:lvlText w:val="%8."/>
      <w:lvlJc w:val="left"/>
      <w:pPr>
        <w:ind w:left="5571" w:hanging="360"/>
      </w:pPr>
    </w:lvl>
    <w:lvl w:ilvl="8" w:tplc="4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22" w15:restartNumberingAfterBreak="0">
    <w:nsid w:val="4F703428"/>
    <w:multiLevelType w:val="hybridMultilevel"/>
    <w:tmpl w:val="D6F6570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05F80"/>
    <w:multiLevelType w:val="hybridMultilevel"/>
    <w:tmpl w:val="D4B0FFB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503662"/>
    <w:multiLevelType w:val="hybridMultilevel"/>
    <w:tmpl w:val="F8489E7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75183F"/>
    <w:multiLevelType w:val="hybridMultilevel"/>
    <w:tmpl w:val="E81036A8"/>
    <w:lvl w:ilvl="0" w:tplc="45BE043A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6781463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35505A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35188D"/>
    <w:multiLevelType w:val="hybridMultilevel"/>
    <w:tmpl w:val="0E309CF4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E34AA4"/>
    <w:multiLevelType w:val="hybridMultilevel"/>
    <w:tmpl w:val="8600334E"/>
    <w:lvl w:ilvl="0" w:tplc="FA2AA3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F1D51"/>
    <w:multiLevelType w:val="hybridMultilevel"/>
    <w:tmpl w:val="251611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866372"/>
    <w:multiLevelType w:val="hybridMultilevel"/>
    <w:tmpl w:val="BA40974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67349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33" w15:restartNumberingAfterBreak="0">
    <w:nsid w:val="7A4044AB"/>
    <w:multiLevelType w:val="hybridMultilevel"/>
    <w:tmpl w:val="472006B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F4983"/>
    <w:multiLevelType w:val="hybridMultilevel"/>
    <w:tmpl w:val="B7E8E08E"/>
    <w:lvl w:ilvl="0" w:tplc="9990BC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25A36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56569466">
    <w:abstractNumId w:val="8"/>
  </w:num>
  <w:num w:numId="2" w16cid:durableId="1545093982">
    <w:abstractNumId w:val="14"/>
  </w:num>
  <w:num w:numId="3" w16cid:durableId="1783915562">
    <w:abstractNumId w:val="20"/>
  </w:num>
  <w:num w:numId="4" w16cid:durableId="622661960">
    <w:abstractNumId w:val="5"/>
  </w:num>
  <w:num w:numId="5" w16cid:durableId="1465736267">
    <w:abstractNumId w:val="27"/>
  </w:num>
  <w:num w:numId="6" w16cid:durableId="1376390496">
    <w:abstractNumId w:val="22"/>
  </w:num>
  <w:num w:numId="7" w16cid:durableId="31535383">
    <w:abstractNumId w:val="1"/>
  </w:num>
  <w:num w:numId="8" w16cid:durableId="807087706">
    <w:abstractNumId w:val="10"/>
  </w:num>
  <w:num w:numId="9" w16cid:durableId="397171465">
    <w:abstractNumId w:val="21"/>
  </w:num>
  <w:num w:numId="10" w16cid:durableId="1992559769">
    <w:abstractNumId w:val="17"/>
  </w:num>
  <w:num w:numId="11" w16cid:durableId="169760159">
    <w:abstractNumId w:val="35"/>
  </w:num>
  <w:num w:numId="12" w16cid:durableId="1511606668">
    <w:abstractNumId w:val="26"/>
  </w:num>
  <w:num w:numId="13" w16cid:durableId="48502346">
    <w:abstractNumId w:val="24"/>
  </w:num>
  <w:num w:numId="14" w16cid:durableId="421679613">
    <w:abstractNumId w:val="28"/>
  </w:num>
  <w:num w:numId="15" w16cid:durableId="800226905">
    <w:abstractNumId w:val="9"/>
  </w:num>
  <w:num w:numId="16" w16cid:durableId="991907928">
    <w:abstractNumId w:val="30"/>
  </w:num>
  <w:num w:numId="17" w16cid:durableId="892349193">
    <w:abstractNumId w:val="33"/>
  </w:num>
  <w:num w:numId="18" w16cid:durableId="1020277883">
    <w:abstractNumId w:val="19"/>
  </w:num>
  <w:num w:numId="19" w16cid:durableId="625504459">
    <w:abstractNumId w:val="34"/>
  </w:num>
  <w:num w:numId="20" w16cid:durableId="221671460">
    <w:abstractNumId w:val="3"/>
  </w:num>
  <w:num w:numId="21" w16cid:durableId="446244103">
    <w:abstractNumId w:val="16"/>
  </w:num>
  <w:num w:numId="22" w16cid:durableId="1132289816">
    <w:abstractNumId w:val="18"/>
  </w:num>
  <w:num w:numId="23" w16cid:durableId="1739206085">
    <w:abstractNumId w:val="13"/>
  </w:num>
  <w:num w:numId="24" w16cid:durableId="1911229771">
    <w:abstractNumId w:val="29"/>
  </w:num>
  <w:num w:numId="25" w16cid:durableId="1542208046">
    <w:abstractNumId w:val="15"/>
  </w:num>
  <w:num w:numId="26" w16cid:durableId="1065222668">
    <w:abstractNumId w:val="32"/>
  </w:num>
  <w:num w:numId="27" w16cid:durableId="1661082587">
    <w:abstractNumId w:val="7"/>
  </w:num>
  <w:num w:numId="28" w16cid:durableId="753629685">
    <w:abstractNumId w:val="2"/>
  </w:num>
  <w:num w:numId="29" w16cid:durableId="1200049892">
    <w:abstractNumId w:val="25"/>
  </w:num>
  <w:num w:numId="30" w16cid:durableId="727924584">
    <w:abstractNumId w:val="23"/>
  </w:num>
  <w:num w:numId="31" w16cid:durableId="2116828259">
    <w:abstractNumId w:val="0"/>
  </w:num>
  <w:num w:numId="32" w16cid:durableId="174461473">
    <w:abstractNumId w:val="31"/>
  </w:num>
  <w:num w:numId="33" w16cid:durableId="1794596447">
    <w:abstractNumId w:val="11"/>
  </w:num>
  <w:num w:numId="34" w16cid:durableId="1495148967">
    <w:abstractNumId w:val="12"/>
  </w:num>
  <w:num w:numId="35" w16cid:durableId="430466342">
    <w:abstractNumId w:val="4"/>
  </w:num>
  <w:num w:numId="36" w16cid:durableId="7973368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RJ9VXuDQIDszNswKnSjSvxFAkKd5nZgcMkvstfphqmZ0lTJLCuSiOidmRbJqrAs+AUGpDzRFLOtz13Mchrnag==" w:salt="PYvFM5ve1xdkiCEP+LNjaQ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tbAwNzO2MDI3sjBS0lEKTi0uzszPAykwsqgFALLinSwtAAAA"/>
  </w:docVars>
  <w:rsids>
    <w:rsidRoot w:val="009F6763"/>
    <w:rsid w:val="00000D38"/>
    <w:rsid w:val="000011B4"/>
    <w:rsid w:val="000013B5"/>
    <w:rsid w:val="00007925"/>
    <w:rsid w:val="00007F71"/>
    <w:rsid w:val="00007FBE"/>
    <w:rsid w:val="0001630D"/>
    <w:rsid w:val="00021729"/>
    <w:rsid w:val="00025063"/>
    <w:rsid w:val="000277D3"/>
    <w:rsid w:val="00031766"/>
    <w:rsid w:val="00032582"/>
    <w:rsid w:val="00032D13"/>
    <w:rsid w:val="0003775C"/>
    <w:rsid w:val="00046086"/>
    <w:rsid w:val="000463CF"/>
    <w:rsid w:val="00047B51"/>
    <w:rsid w:val="00053E67"/>
    <w:rsid w:val="00054538"/>
    <w:rsid w:val="00056BF9"/>
    <w:rsid w:val="00061BFE"/>
    <w:rsid w:val="000722D0"/>
    <w:rsid w:val="000738EA"/>
    <w:rsid w:val="00082DF7"/>
    <w:rsid w:val="000844ED"/>
    <w:rsid w:val="000847AF"/>
    <w:rsid w:val="0009183C"/>
    <w:rsid w:val="000A6963"/>
    <w:rsid w:val="000B0F76"/>
    <w:rsid w:val="000B307F"/>
    <w:rsid w:val="000B611D"/>
    <w:rsid w:val="000B749C"/>
    <w:rsid w:val="000C094D"/>
    <w:rsid w:val="000D2F55"/>
    <w:rsid w:val="000D3CF2"/>
    <w:rsid w:val="000D7491"/>
    <w:rsid w:val="000E13E2"/>
    <w:rsid w:val="000E35E4"/>
    <w:rsid w:val="000E4BDE"/>
    <w:rsid w:val="000E5E41"/>
    <w:rsid w:val="00100D20"/>
    <w:rsid w:val="00107289"/>
    <w:rsid w:val="001138E5"/>
    <w:rsid w:val="00117293"/>
    <w:rsid w:val="001172AD"/>
    <w:rsid w:val="00120FC8"/>
    <w:rsid w:val="00124067"/>
    <w:rsid w:val="0013206F"/>
    <w:rsid w:val="001374ED"/>
    <w:rsid w:val="00141E10"/>
    <w:rsid w:val="0014503B"/>
    <w:rsid w:val="001477DB"/>
    <w:rsid w:val="001517B1"/>
    <w:rsid w:val="00151A2A"/>
    <w:rsid w:val="0015242E"/>
    <w:rsid w:val="00153B66"/>
    <w:rsid w:val="001569C4"/>
    <w:rsid w:val="001570EA"/>
    <w:rsid w:val="00157FDD"/>
    <w:rsid w:val="00171501"/>
    <w:rsid w:val="001726F3"/>
    <w:rsid w:val="00174943"/>
    <w:rsid w:val="001830B8"/>
    <w:rsid w:val="0018791E"/>
    <w:rsid w:val="001879B0"/>
    <w:rsid w:val="001912DA"/>
    <w:rsid w:val="001912EB"/>
    <w:rsid w:val="00195EBE"/>
    <w:rsid w:val="001B023E"/>
    <w:rsid w:val="001B18FA"/>
    <w:rsid w:val="001B52C9"/>
    <w:rsid w:val="001C550D"/>
    <w:rsid w:val="001C75FC"/>
    <w:rsid w:val="001D07C6"/>
    <w:rsid w:val="001D1A3A"/>
    <w:rsid w:val="001D1C3C"/>
    <w:rsid w:val="001D5A7B"/>
    <w:rsid w:val="001E2538"/>
    <w:rsid w:val="001E4002"/>
    <w:rsid w:val="001E481A"/>
    <w:rsid w:val="001E4EF6"/>
    <w:rsid w:val="001F18F3"/>
    <w:rsid w:val="001F3ADB"/>
    <w:rsid w:val="001F3CB2"/>
    <w:rsid w:val="00200E1B"/>
    <w:rsid w:val="002028DA"/>
    <w:rsid w:val="0020482E"/>
    <w:rsid w:val="00205C38"/>
    <w:rsid w:val="00206C4F"/>
    <w:rsid w:val="0021613B"/>
    <w:rsid w:val="0021737B"/>
    <w:rsid w:val="002227FF"/>
    <w:rsid w:val="00222EB0"/>
    <w:rsid w:val="00227882"/>
    <w:rsid w:val="0023085A"/>
    <w:rsid w:val="00232B8C"/>
    <w:rsid w:val="002341CC"/>
    <w:rsid w:val="00241347"/>
    <w:rsid w:val="002413F2"/>
    <w:rsid w:val="00245532"/>
    <w:rsid w:val="00250C56"/>
    <w:rsid w:val="00251B93"/>
    <w:rsid w:val="002526BF"/>
    <w:rsid w:val="00253F2C"/>
    <w:rsid w:val="002549C7"/>
    <w:rsid w:val="00254DD3"/>
    <w:rsid w:val="00262F71"/>
    <w:rsid w:val="00266C09"/>
    <w:rsid w:val="00270922"/>
    <w:rsid w:val="0027758A"/>
    <w:rsid w:val="00277CCD"/>
    <w:rsid w:val="00283A04"/>
    <w:rsid w:val="00283E6C"/>
    <w:rsid w:val="00285B12"/>
    <w:rsid w:val="002871D3"/>
    <w:rsid w:val="00293F97"/>
    <w:rsid w:val="00297613"/>
    <w:rsid w:val="002A1138"/>
    <w:rsid w:val="002A3EC7"/>
    <w:rsid w:val="002A5558"/>
    <w:rsid w:val="002A5572"/>
    <w:rsid w:val="002A5C68"/>
    <w:rsid w:val="002A71EB"/>
    <w:rsid w:val="002B288A"/>
    <w:rsid w:val="002B680D"/>
    <w:rsid w:val="002B78A7"/>
    <w:rsid w:val="002C2853"/>
    <w:rsid w:val="002C28AC"/>
    <w:rsid w:val="002C567A"/>
    <w:rsid w:val="002C6AB8"/>
    <w:rsid w:val="002D12BB"/>
    <w:rsid w:val="002D43C6"/>
    <w:rsid w:val="002E7463"/>
    <w:rsid w:val="002E7EAB"/>
    <w:rsid w:val="002F3385"/>
    <w:rsid w:val="003003EA"/>
    <w:rsid w:val="00307E55"/>
    <w:rsid w:val="00310BF7"/>
    <w:rsid w:val="003118C2"/>
    <w:rsid w:val="003147B0"/>
    <w:rsid w:val="003163D3"/>
    <w:rsid w:val="00317F51"/>
    <w:rsid w:val="00320EDD"/>
    <w:rsid w:val="00321FF5"/>
    <w:rsid w:val="003226C4"/>
    <w:rsid w:val="00323735"/>
    <w:rsid w:val="00326608"/>
    <w:rsid w:val="00327819"/>
    <w:rsid w:val="00336B79"/>
    <w:rsid w:val="00341AE2"/>
    <w:rsid w:val="00345303"/>
    <w:rsid w:val="00350522"/>
    <w:rsid w:val="00350857"/>
    <w:rsid w:val="0035111B"/>
    <w:rsid w:val="003541D4"/>
    <w:rsid w:val="00360608"/>
    <w:rsid w:val="00361A19"/>
    <w:rsid w:val="00362AAB"/>
    <w:rsid w:val="00370815"/>
    <w:rsid w:val="003754DD"/>
    <w:rsid w:val="00376438"/>
    <w:rsid w:val="00380EE0"/>
    <w:rsid w:val="0038464C"/>
    <w:rsid w:val="00386474"/>
    <w:rsid w:val="00392E77"/>
    <w:rsid w:val="00392F65"/>
    <w:rsid w:val="00394ECA"/>
    <w:rsid w:val="00396375"/>
    <w:rsid w:val="003969E1"/>
    <w:rsid w:val="003A2CFA"/>
    <w:rsid w:val="003A35FB"/>
    <w:rsid w:val="003A619E"/>
    <w:rsid w:val="003B0F9B"/>
    <w:rsid w:val="003B4898"/>
    <w:rsid w:val="003B6BA1"/>
    <w:rsid w:val="003C03D7"/>
    <w:rsid w:val="003C2A9E"/>
    <w:rsid w:val="003C2EF8"/>
    <w:rsid w:val="003C5B03"/>
    <w:rsid w:val="003D0C7E"/>
    <w:rsid w:val="003D1701"/>
    <w:rsid w:val="003D171C"/>
    <w:rsid w:val="003D2B97"/>
    <w:rsid w:val="003D4ED7"/>
    <w:rsid w:val="003D7BDB"/>
    <w:rsid w:val="003D7C6B"/>
    <w:rsid w:val="003E75E1"/>
    <w:rsid w:val="003F2427"/>
    <w:rsid w:val="003F730C"/>
    <w:rsid w:val="003F7E93"/>
    <w:rsid w:val="004022CE"/>
    <w:rsid w:val="00402849"/>
    <w:rsid w:val="0040430F"/>
    <w:rsid w:val="00407B4E"/>
    <w:rsid w:val="00411688"/>
    <w:rsid w:val="00411A04"/>
    <w:rsid w:val="00414468"/>
    <w:rsid w:val="00423E76"/>
    <w:rsid w:val="004319F1"/>
    <w:rsid w:val="00437C56"/>
    <w:rsid w:val="00440B1A"/>
    <w:rsid w:val="004436E5"/>
    <w:rsid w:val="00445EDD"/>
    <w:rsid w:val="004475EB"/>
    <w:rsid w:val="00447A8A"/>
    <w:rsid w:val="004501BC"/>
    <w:rsid w:val="00455316"/>
    <w:rsid w:val="004576A2"/>
    <w:rsid w:val="00463320"/>
    <w:rsid w:val="00466F50"/>
    <w:rsid w:val="00467B97"/>
    <w:rsid w:val="00472E34"/>
    <w:rsid w:val="00474C16"/>
    <w:rsid w:val="00475125"/>
    <w:rsid w:val="00480F48"/>
    <w:rsid w:val="0048735D"/>
    <w:rsid w:val="0049083E"/>
    <w:rsid w:val="00496470"/>
    <w:rsid w:val="004A22E3"/>
    <w:rsid w:val="004A481A"/>
    <w:rsid w:val="004B049A"/>
    <w:rsid w:val="004B1420"/>
    <w:rsid w:val="004B2786"/>
    <w:rsid w:val="004B4C49"/>
    <w:rsid w:val="004B56FD"/>
    <w:rsid w:val="004B5A81"/>
    <w:rsid w:val="004B6B42"/>
    <w:rsid w:val="004B712C"/>
    <w:rsid w:val="004D1861"/>
    <w:rsid w:val="004D4374"/>
    <w:rsid w:val="004D65B7"/>
    <w:rsid w:val="004E0366"/>
    <w:rsid w:val="004E1ADF"/>
    <w:rsid w:val="004E52B7"/>
    <w:rsid w:val="004E6950"/>
    <w:rsid w:val="004F2DAA"/>
    <w:rsid w:val="004F2FA1"/>
    <w:rsid w:val="004F55EB"/>
    <w:rsid w:val="00500F2F"/>
    <w:rsid w:val="00502B24"/>
    <w:rsid w:val="0052241E"/>
    <w:rsid w:val="0052474C"/>
    <w:rsid w:val="005248AA"/>
    <w:rsid w:val="00525289"/>
    <w:rsid w:val="005254FD"/>
    <w:rsid w:val="00530F83"/>
    <w:rsid w:val="005329CD"/>
    <w:rsid w:val="00537322"/>
    <w:rsid w:val="0054411D"/>
    <w:rsid w:val="00545773"/>
    <w:rsid w:val="005478F3"/>
    <w:rsid w:val="00552388"/>
    <w:rsid w:val="00552997"/>
    <w:rsid w:val="00560862"/>
    <w:rsid w:val="00561699"/>
    <w:rsid w:val="00564B90"/>
    <w:rsid w:val="0056662B"/>
    <w:rsid w:val="00571C6D"/>
    <w:rsid w:val="0057502E"/>
    <w:rsid w:val="005776D0"/>
    <w:rsid w:val="0058136D"/>
    <w:rsid w:val="005827FE"/>
    <w:rsid w:val="005860E8"/>
    <w:rsid w:val="00587D3F"/>
    <w:rsid w:val="005A14E8"/>
    <w:rsid w:val="005B184C"/>
    <w:rsid w:val="005B1D2A"/>
    <w:rsid w:val="005B37A4"/>
    <w:rsid w:val="005B5C49"/>
    <w:rsid w:val="005B5D9E"/>
    <w:rsid w:val="005B5E19"/>
    <w:rsid w:val="005B6EEE"/>
    <w:rsid w:val="005B7F1A"/>
    <w:rsid w:val="005C53D8"/>
    <w:rsid w:val="005D13E9"/>
    <w:rsid w:val="005D5102"/>
    <w:rsid w:val="005D538E"/>
    <w:rsid w:val="005E6C9D"/>
    <w:rsid w:val="005F3C57"/>
    <w:rsid w:val="005F3F5A"/>
    <w:rsid w:val="005F463F"/>
    <w:rsid w:val="00600416"/>
    <w:rsid w:val="0060268C"/>
    <w:rsid w:val="00612FCF"/>
    <w:rsid w:val="00616538"/>
    <w:rsid w:val="006168CB"/>
    <w:rsid w:val="00616C90"/>
    <w:rsid w:val="00630C95"/>
    <w:rsid w:val="00632902"/>
    <w:rsid w:val="00632D11"/>
    <w:rsid w:val="00636B7A"/>
    <w:rsid w:val="00637473"/>
    <w:rsid w:val="00637D77"/>
    <w:rsid w:val="00641329"/>
    <w:rsid w:val="0064132E"/>
    <w:rsid w:val="00645E65"/>
    <w:rsid w:val="006509D4"/>
    <w:rsid w:val="00661309"/>
    <w:rsid w:val="00662AA2"/>
    <w:rsid w:val="006634A0"/>
    <w:rsid w:val="00665E1E"/>
    <w:rsid w:val="00666388"/>
    <w:rsid w:val="00666528"/>
    <w:rsid w:val="00671351"/>
    <w:rsid w:val="00674003"/>
    <w:rsid w:val="006740EA"/>
    <w:rsid w:val="00675FD6"/>
    <w:rsid w:val="00677403"/>
    <w:rsid w:val="00677F1C"/>
    <w:rsid w:val="00681993"/>
    <w:rsid w:val="00684F27"/>
    <w:rsid w:val="00692BF3"/>
    <w:rsid w:val="00693351"/>
    <w:rsid w:val="006954F9"/>
    <w:rsid w:val="006A094B"/>
    <w:rsid w:val="006A0C3C"/>
    <w:rsid w:val="006A1EB3"/>
    <w:rsid w:val="006A31D7"/>
    <w:rsid w:val="006A5B2E"/>
    <w:rsid w:val="006B0BE9"/>
    <w:rsid w:val="006B179E"/>
    <w:rsid w:val="006B1B81"/>
    <w:rsid w:val="006B1E6E"/>
    <w:rsid w:val="006B1F6D"/>
    <w:rsid w:val="006B248D"/>
    <w:rsid w:val="006B25AE"/>
    <w:rsid w:val="006B3B24"/>
    <w:rsid w:val="006B5215"/>
    <w:rsid w:val="006C00FC"/>
    <w:rsid w:val="006C438F"/>
    <w:rsid w:val="006C6108"/>
    <w:rsid w:val="006D29C3"/>
    <w:rsid w:val="006D42AA"/>
    <w:rsid w:val="006D46EC"/>
    <w:rsid w:val="006D5DEA"/>
    <w:rsid w:val="006D6B89"/>
    <w:rsid w:val="006D78B0"/>
    <w:rsid w:val="006E0AE4"/>
    <w:rsid w:val="006E0DBE"/>
    <w:rsid w:val="006E5BA6"/>
    <w:rsid w:val="006F30EA"/>
    <w:rsid w:val="006F3198"/>
    <w:rsid w:val="006F71AD"/>
    <w:rsid w:val="00700BBC"/>
    <w:rsid w:val="00706122"/>
    <w:rsid w:val="00707882"/>
    <w:rsid w:val="00710F8F"/>
    <w:rsid w:val="007125CF"/>
    <w:rsid w:val="0071345F"/>
    <w:rsid w:val="0073234D"/>
    <w:rsid w:val="00735225"/>
    <w:rsid w:val="00736B80"/>
    <w:rsid w:val="00742487"/>
    <w:rsid w:val="00742AB3"/>
    <w:rsid w:val="007434EC"/>
    <w:rsid w:val="00745BAB"/>
    <w:rsid w:val="007460E0"/>
    <w:rsid w:val="00747025"/>
    <w:rsid w:val="00750486"/>
    <w:rsid w:val="00753893"/>
    <w:rsid w:val="00754815"/>
    <w:rsid w:val="007605D5"/>
    <w:rsid w:val="00762929"/>
    <w:rsid w:val="00763BCB"/>
    <w:rsid w:val="00765F00"/>
    <w:rsid w:val="007706BB"/>
    <w:rsid w:val="00776F95"/>
    <w:rsid w:val="0078026E"/>
    <w:rsid w:val="00782F08"/>
    <w:rsid w:val="007855EB"/>
    <w:rsid w:val="0078588B"/>
    <w:rsid w:val="00785CE3"/>
    <w:rsid w:val="007866F1"/>
    <w:rsid w:val="007A52B5"/>
    <w:rsid w:val="007A6C30"/>
    <w:rsid w:val="007B32EA"/>
    <w:rsid w:val="007B42EF"/>
    <w:rsid w:val="007B47BC"/>
    <w:rsid w:val="007B5710"/>
    <w:rsid w:val="007B63B5"/>
    <w:rsid w:val="007B6F3B"/>
    <w:rsid w:val="007B7BF1"/>
    <w:rsid w:val="007C17C3"/>
    <w:rsid w:val="007C387C"/>
    <w:rsid w:val="007C3A77"/>
    <w:rsid w:val="007C7DB3"/>
    <w:rsid w:val="007D035E"/>
    <w:rsid w:val="007D1BCA"/>
    <w:rsid w:val="007D3400"/>
    <w:rsid w:val="007D40FC"/>
    <w:rsid w:val="007E4833"/>
    <w:rsid w:val="007E65DC"/>
    <w:rsid w:val="007E6F15"/>
    <w:rsid w:val="007F0679"/>
    <w:rsid w:val="007F0E4C"/>
    <w:rsid w:val="007F1925"/>
    <w:rsid w:val="007F56BD"/>
    <w:rsid w:val="00804073"/>
    <w:rsid w:val="00804E94"/>
    <w:rsid w:val="00805523"/>
    <w:rsid w:val="008165C7"/>
    <w:rsid w:val="0082196C"/>
    <w:rsid w:val="00827EE8"/>
    <w:rsid w:val="00831E5D"/>
    <w:rsid w:val="008346F7"/>
    <w:rsid w:val="00836EDC"/>
    <w:rsid w:val="0085467C"/>
    <w:rsid w:val="008548CD"/>
    <w:rsid w:val="00854D0A"/>
    <w:rsid w:val="00855481"/>
    <w:rsid w:val="0085631E"/>
    <w:rsid w:val="0086013B"/>
    <w:rsid w:val="008603A3"/>
    <w:rsid w:val="00860550"/>
    <w:rsid w:val="008611B6"/>
    <w:rsid w:val="00861753"/>
    <w:rsid w:val="00866515"/>
    <w:rsid w:val="008702A5"/>
    <w:rsid w:val="00871433"/>
    <w:rsid w:val="00874E44"/>
    <w:rsid w:val="00883F75"/>
    <w:rsid w:val="00892C16"/>
    <w:rsid w:val="00893AD6"/>
    <w:rsid w:val="008A1330"/>
    <w:rsid w:val="008B3B4D"/>
    <w:rsid w:val="008B4869"/>
    <w:rsid w:val="008C4E75"/>
    <w:rsid w:val="008C4FE1"/>
    <w:rsid w:val="008C6E7D"/>
    <w:rsid w:val="008D2D38"/>
    <w:rsid w:val="008D7F39"/>
    <w:rsid w:val="008F05FF"/>
    <w:rsid w:val="008F7BB4"/>
    <w:rsid w:val="00901D0F"/>
    <w:rsid w:val="009119FD"/>
    <w:rsid w:val="00914D01"/>
    <w:rsid w:val="00916D37"/>
    <w:rsid w:val="00924F88"/>
    <w:rsid w:val="00925A56"/>
    <w:rsid w:val="00930136"/>
    <w:rsid w:val="00932D0A"/>
    <w:rsid w:val="00937601"/>
    <w:rsid w:val="00937ED1"/>
    <w:rsid w:val="009401E0"/>
    <w:rsid w:val="00940B7A"/>
    <w:rsid w:val="00940E48"/>
    <w:rsid w:val="009439CC"/>
    <w:rsid w:val="009544D3"/>
    <w:rsid w:val="00962DB0"/>
    <w:rsid w:val="00963C13"/>
    <w:rsid w:val="00964BEB"/>
    <w:rsid w:val="0097013A"/>
    <w:rsid w:val="00970788"/>
    <w:rsid w:val="009778E7"/>
    <w:rsid w:val="0098115E"/>
    <w:rsid w:val="009966B4"/>
    <w:rsid w:val="009A3748"/>
    <w:rsid w:val="009A3C6D"/>
    <w:rsid w:val="009A5CF1"/>
    <w:rsid w:val="009B14C0"/>
    <w:rsid w:val="009B2558"/>
    <w:rsid w:val="009B3CD6"/>
    <w:rsid w:val="009C0194"/>
    <w:rsid w:val="009C0E80"/>
    <w:rsid w:val="009C14A9"/>
    <w:rsid w:val="009C1C57"/>
    <w:rsid w:val="009C23E4"/>
    <w:rsid w:val="009C30CE"/>
    <w:rsid w:val="009C3CA7"/>
    <w:rsid w:val="009C7A8B"/>
    <w:rsid w:val="009D0D2D"/>
    <w:rsid w:val="009D21BE"/>
    <w:rsid w:val="009D5181"/>
    <w:rsid w:val="009F1621"/>
    <w:rsid w:val="009F3EC2"/>
    <w:rsid w:val="009F6763"/>
    <w:rsid w:val="009F6EFB"/>
    <w:rsid w:val="009F7253"/>
    <w:rsid w:val="00A00695"/>
    <w:rsid w:val="00A02715"/>
    <w:rsid w:val="00A13E65"/>
    <w:rsid w:val="00A158D3"/>
    <w:rsid w:val="00A23D8D"/>
    <w:rsid w:val="00A24771"/>
    <w:rsid w:val="00A319D1"/>
    <w:rsid w:val="00A47139"/>
    <w:rsid w:val="00A50890"/>
    <w:rsid w:val="00A50954"/>
    <w:rsid w:val="00A54F1A"/>
    <w:rsid w:val="00A60475"/>
    <w:rsid w:val="00A70B7A"/>
    <w:rsid w:val="00A73AA0"/>
    <w:rsid w:val="00A76D00"/>
    <w:rsid w:val="00A77AAF"/>
    <w:rsid w:val="00A81D9A"/>
    <w:rsid w:val="00A81DFE"/>
    <w:rsid w:val="00A85FBC"/>
    <w:rsid w:val="00A86FB6"/>
    <w:rsid w:val="00A875A2"/>
    <w:rsid w:val="00A875B6"/>
    <w:rsid w:val="00A903D8"/>
    <w:rsid w:val="00A920D9"/>
    <w:rsid w:val="00A92F47"/>
    <w:rsid w:val="00A937F3"/>
    <w:rsid w:val="00A96372"/>
    <w:rsid w:val="00A96B33"/>
    <w:rsid w:val="00A97C0E"/>
    <w:rsid w:val="00AA350F"/>
    <w:rsid w:val="00AA5AC9"/>
    <w:rsid w:val="00AC181C"/>
    <w:rsid w:val="00AC281F"/>
    <w:rsid w:val="00AC5666"/>
    <w:rsid w:val="00AC74CD"/>
    <w:rsid w:val="00AD1F0F"/>
    <w:rsid w:val="00AD49FF"/>
    <w:rsid w:val="00AD4ADF"/>
    <w:rsid w:val="00AD6A2E"/>
    <w:rsid w:val="00AE2409"/>
    <w:rsid w:val="00AE4E6F"/>
    <w:rsid w:val="00AF1C1F"/>
    <w:rsid w:val="00B01E19"/>
    <w:rsid w:val="00B0261B"/>
    <w:rsid w:val="00B03DEE"/>
    <w:rsid w:val="00B06830"/>
    <w:rsid w:val="00B14994"/>
    <w:rsid w:val="00B151BB"/>
    <w:rsid w:val="00B155ED"/>
    <w:rsid w:val="00B16A26"/>
    <w:rsid w:val="00B2154E"/>
    <w:rsid w:val="00B21D54"/>
    <w:rsid w:val="00B23B9C"/>
    <w:rsid w:val="00B27F4F"/>
    <w:rsid w:val="00B31DE2"/>
    <w:rsid w:val="00B32A20"/>
    <w:rsid w:val="00B32EFC"/>
    <w:rsid w:val="00B345DC"/>
    <w:rsid w:val="00B35985"/>
    <w:rsid w:val="00B37119"/>
    <w:rsid w:val="00B4557D"/>
    <w:rsid w:val="00B46A70"/>
    <w:rsid w:val="00B545E2"/>
    <w:rsid w:val="00B54E3B"/>
    <w:rsid w:val="00B5582E"/>
    <w:rsid w:val="00B55AFC"/>
    <w:rsid w:val="00B560E6"/>
    <w:rsid w:val="00B64723"/>
    <w:rsid w:val="00B75101"/>
    <w:rsid w:val="00B844FE"/>
    <w:rsid w:val="00B91444"/>
    <w:rsid w:val="00B91988"/>
    <w:rsid w:val="00B936D6"/>
    <w:rsid w:val="00B93B97"/>
    <w:rsid w:val="00B96819"/>
    <w:rsid w:val="00B96AE7"/>
    <w:rsid w:val="00B97A34"/>
    <w:rsid w:val="00BA43D2"/>
    <w:rsid w:val="00BA787A"/>
    <w:rsid w:val="00BB01DA"/>
    <w:rsid w:val="00BB197C"/>
    <w:rsid w:val="00BB304F"/>
    <w:rsid w:val="00BB37B3"/>
    <w:rsid w:val="00BC1C5E"/>
    <w:rsid w:val="00BC3387"/>
    <w:rsid w:val="00BC6C58"/>
    <w:rsid w:val="00BD2B1D"/>
    <w:rsid w:val="00BD2C7B"/>
    <w:rsid w:val="00BD52F0"/>
    <w:rsid w:val="00BD7493"/>
    <w:rsid w:val="00BE1AD8"/>
    <w:rsid w:val="00BE2B94"/>
    <w:rsid w:val="00BE459F"/>
    <w:rsid w:val="00BE5339"/>
    <w:rsid w:val="00BE6229"/>
    <w:rsid w:val="00BF0CD8"/>
    <w:rsid w:val="00BF34A3"/>
    <w:rsid w:val="00BF564D"/>
    <w:rsid w:val="00BF70FE"/>
    <w:rsid w:val="00C00A8E"/>
    <w:rsid w:val="00C02A8B"/>
    <w:rsid w:val="00C065DD"/>
    <w:rsid w:val="00C134E7"/>
    <w:rsid w:val="00C13C8E"/>
    <w:rsid w:val="00C1410C"/>
    <w:rsid w:val="00C16A1D"/>
    <w:rsid w:val="00C20A4B"/>
    <w:rsid w:val="00C319AF"/>
    <w:rsid w:val="00C339BC"/>
    <w:rsid w:val="00C411B2"/>
    <w:rsid w:val="00C46B6A"/>
    <w:rsid w:val="00C51591"/>
    <w:rsid w:val="00C570EF"/>
    <w:rsid w:val="00C60C84"/>
    <w:rsid w:val="00C61F97"/>
    <w:rsid w:val="00C731DA"/>
    <w:rsid w:val="00C74C9B"/>
    <w:rsid w:val="00C77594"/>
    <w:rsid w:val="00C8064D"/>
    <w:rsid w:val="00C877C7"/>
    <w:rsid w:val="00C87929"/>
    <w:rsid w:val="00C9056D"/>
    <w:rsid w:val="00C906A2"/>
    <w:rsid w:val="00C90A95"/>
    <w:rsid w:val="00C94D91"/>
    <w:rsid w:val="00C94F19"/>
    <w:rsid w:val="00CA1683"/>
    <w:rsid w:val="00CA199D"/>
    <w:rsid w:val="00CA3154"/>
    <w:rsid w:val="00CA4F6B"/>
    <w:rsid w:val="00CA56C6"/>
    <w:rsid w:val="00CA68D9"/>
    <w:rsid w:val="00CA7A55"/>
    <w:rsid w:val="00CB28D2"/>
    <w:rsid w:val="00CB4E46"/>
    <w:rsid w:val="00CB6DEC"/>
    <w:rsid w:val="00CC5D32"/>
    <w:rsid w:val="00CC648E"/>
    <w:rsid w:val="00CC6D21"/>
    <w:rsid w:val="00CC7498"/>
    <w:rsid w:val="00CD36E8"/>
    <w:rsid w:val="00CD6C80"/>
    <w:rsid w:val="00CE374B"/>
    <w:rsid w:val="00CE49B3"/>
    <w:rsid w:val="00CF14E8"/>
    <w:rsid w:val="00CF2373"/>
    <w:rsid w:val="00CF6234"/>
    <w:rsid w:val="00CF7405"/>
    <w:rsid w:val="00D005D4"/>
    <w:rsid w:val="00D01C96"/>
    <w:rsid w:val="00D020C1"/>
    <w:rsid w:val="00D078D8"/>
    <w:rsid w:val="00D129C7"/>
    <w:rsid w:val="00D12AEB"/>
    <w:rsid w:val="00D13E24"/>
    <w:rsid w:val="00D16DB2"/>
    <w:rsid w:val="00D22B39"/>
    <w:rsid w:val="00D26F52"/>
    <w:rsid w:val="00D270CB"/>
    <w:rsid w:val="00D27EAC"/>
    <w:rsid w:val="00D3226E"/>
    <w:rsid w:val="00D33CCC"/>
    <w:rsid w:val="00D37327"/>
    <w:rsid w:val="00D377A3"/>
    <w:rsid w:val="00D41265"/>
    <w:rsid w:val="00D468CD"/>
    <w:rsid w:val="00D468EE"/>
    <w:rsid w:val="00D517EA"/>
    <w:rsid w:val="00D526A7"/>
    <w:rsid w:val="00D53C98"/>
    <w:rsid w:val="00D62326"/>
    <w:rsid w:val="00D65B6C"/>
    <w:rsid w:val="00D663A1"/>
    <w:rsid w:val="00D669D7"/>
    <w:rsid w:val="00D721A8"/>
    <w:rsid w:val="00D81537"/>
    <w:rsid w:val="00D81758"/>
    <w:rsid w:val="00D8661C"/>
    <w:rsid w:val="00D97270"/>
    <w:rsid w:val="00DA1EA2"/>
    <w:rsid w:val="00DB0E0D"/>
    <w:rsid w:val="00DB34E9"/>
    <w:rsid w:val="00DB5046"/>
    <w:rsid w:val="00DB637A"/>
    <w:rsid w:val="00DB6EB7"/>
    <w:rsid w:val="00DC106F"/>
    <w:rsid w:val="00DC73DA"/>
    <w:rsid w:val="00DD0828"/>
    <w:rsid w:val="00DD1C8F"/>
    <w:rsid w:val="00DD53E2"/>
    <w:rsid w:val="00DE2D56"/>
    <w:rsid w:val="00DE3DC4"/>
    <w:rsid w:val="00DF08F1"/>
    <w:rsid w:val="00DF3429"/>
    <w:rsid w:val="00DF34A3"/>
    <w:rsid w:val="00DF5090"/>
    <w:rsid w:val="00DF5D4D"/>
    <w:rsid w:val="00E03AD3"/>
    <w:rsid w:val="00E111CD"/>
    <w:rsid w:val="00E1220D"/>
    <w:rsid w:val="00E12255"/>
    <w:rsid w:val="00E235A1"/>
    <w:rsid w:val="00E24601"/>
    <w:rsid w:val="00E24C0B"/>
    <w:rsid w:val="00E24C45"/>
    <w:rsid w:val="00E251F3"/>
    <w:rsid w:val="00E40812"/>
    <w:rsid w:val="00E40F39"/>
    <w:rsid w:val="00E42358"/>
    <w:rsid w:val="00E47C7F"/>
    <w:rsid w:val="00E47D13"/>
    <w:rsid w:val="00E502B1"/>
    <w:rsid w:val="00E51259"/>
    <w:rsid w:val="00E518D3"/>
    <w:rsid w:val="00E520BF"/>
    <w:rsid w:val="00E546C0"/>
    <w:rsid w:val="00E556B5"/>
    <w:rsid w:val="00E5611C"/>
    <w:rsid w:val="00E563FA"/>
    <w:rsid w:val="00E67929"/>
    <w:rsid w:val="00E71C46"/>
    <w:rsid w:val="00E74345"/>
    <w:rsid w:val="00E74FE0"/>
    <w:rsid w:val="00E7652B"/>
    <w:rsid w:val="00E77817"/>
    <w:rsid w:val="00E80D5D"/>
    <w:rsid w:val="00E81C23"/>
    <w:rsid w:val="00E81FA7"/>
    <w:rsid w:val="00E83844"/>
    <w:rsid w:val="00E85742"/>
    <w:rsid w:val="00E9626C"/>
    <w:rsid w:val="00E963F8"/>
    <w:rsid w:val="00EA0BDF"/>
    <w:rsid w:val="00EA0F2C"/>
    <w:rsid w:val="00EA6D39"/>
    <w:rsid w:val="00EA77D0"/>
    <w:rsid w:val="00EB2076"/>
    <w:rsid w:val="00EB745D"/>
    <w:rsid w:val="00EC3F4D"/>
    <w:rsid w:val="00EC77E9"/>
    <w:rsid w:val="00ED0E5B"/>
    <w:rsid w:val="00ED181F"/>
    <w:rsid w:val="00ED7750"/>
    <w:rsid w:val="00EE4CCA"/>
    <w:rsid w:val="00EE7FF4"/>
    <w:rsid w:val="00EF3B48"/>
    <w:rsid w:val="00F03777"/>
    <w:rsid w:val="00F067E0"/>
    <w:rsid w:val="00F12746"/>
    <w:rsid w:val="00F14980"/>
    <w:rsid w:val="00F14B58"/>
    <w:rsid w:val="00F15B0E"/>
    <w:rsid w:val="00F16456"/>
    <w:rsid w:val="00F17FB8"/>
    <w:rsid w:val="00F228AC"/>
    <w:rsid w:val="00F242A3"/>
    <w:rsid w:val="00F32ADC"/>
    <w:rsid w:val="00F358FA"/>
    <w:rsid w:val="00F36A3B"/>
    <w:rsid w:val="00F375B9"/>
    <w:rsid w:val="00F37773"/>
    <w:rsid w:val="00F37BCE"/>
    <w:rsid w:val="00F41721"/>
    <w:rsid w:val="00F5476D"/>
    <w:rsid w:val="00F63852"/>
    <w:rsid w:val="00F6682F"/>
    <w:rsid w:val="00F74E57"/>
    <w:rsid w:val="00F7792F"/>
    <w:rsid w:val="00F8019E"/>
    <w:rsid w:val="00F83F14"/>
    <w:rsid w:val="00FB1F23"/>
    <w:rsid w:val="00FB24AC"/>
    <w:rsid w:val="00FB258F"/>
    <w:rsid w:val="00FB45B0"/>
    <w:rsid w:val="00FC6884"/>
    <w:rsid w:val="00FD055E"/>
    <w:rsid w:val="00FD0EF2"/>
    <w:rsid w:val="00FD12F3"/>
    <w:rsid w:val="00FD2346"/>
    <w:rsid w:val="00FD30CD"/>
    <w:rsid w:val="00FE3BC7"/>
    <w:rsid w:val="00FE69A6"/>
    <w:rsid w:val="00FF011E"/>
    <w:rsid w:val="00FF0617"/>
    <w:rsid w:val="00FF2A62"/>
    <w:rsid w:val="00FF3AD3"/>
    <w:rsid w:val="00FF46E4"/>
    <w:rsid w:val="00FF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D8B7E6"/>
  <w15:docId w15:val="{4CF0FFC6-2FC0-4A47-AC0A-B131E2ED6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676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9F6763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rsid w:val="009F676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F6763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9F6763"/>
    <w:rPr>
      <w:rFonts w:ascii="Arial" w:hAnsi="Arial" w:cs="Arial"/>
      <w:sz w:val="16"/>
    </w:rPr>
  </w:style>
  <w:style w:type="paragraph" w:styleId="Header">
    <w:name w:val="header"/>
    <w:basedOn w:val="Normal"/>
    <w:link w:val="HeaderChar"/>
    <w:rsid w:val="009F67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F6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6763"/>
  </w:style>
  <w:style w:type="paragraph" w:customStyle="1" w:styleId="CharChar1Char">
    <w:name w:val="Char Char1 Char"/>
    <w:basedOn w:val="Normal"/>
    <w:rsid w:val="00675FD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uiPriority w:val="39"/>
    <w:rsid w:val="00E5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C181C"/>
    <w:rPr>
      <w:rFonts w:eastAsia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AD1F0F"/>
    <w:rPr>
      <w:rFonts w:eastAsia="Times New Roman"/>
      <w:sz w:val="24"/>
      <w:szCs w:val="24"/>
      <w:lang w:val="en-US" w:eastAsia="en-US"/>
    </w:rPr>
  </w:style>
  <w:style w:type="character" w:styleId="CommentReference">
    <w:name w:val="annotation reference"/>
    <w:rsid w:val="004B14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B1420"/>
    <w:rPr>
      <w:sz w:val="20"/>
      <w:szCs w:val="20"/>
    </w:rPr>
  </w:style>
  <w:style w:type="character" w:customStyle="1" w:styleId="CommentTextChar">
    <w:name w:val="Comment Text Char"/>
    <w:link w:val="CommentText"/>
    <w:rsid w:val="004B1420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B1420"/>
    <w:rPr>
      <w:b/>
      <w:bCs/>
    </w:rPr>
  </w:style>
  <w:style w:type="character" w:customStyle="1" w:styleId="CommentSubjectChar">
    <w:name w:val="Comment Subject Char"/>
    <w:link w:val="CommentSubject"/>
    <w:rsid w:val="004B1420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B1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B1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Revision">
    <w:name w:val="Revision"/>
    <w:hidden/>
    <w:uiPriority w:val="99"/>
    <w:semiHidden/>
    <w:rsid w:val="00396375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E0366"/>
    <w:pPr>
      <w:ind w:left="720"/>
      <w:contextualSpacing/>
    </w:pPr>
  </w:style>
  <w:style w:type="character" w:styleId="Hyperlink">
    <w:name w:val="Hyperlink"/>
    <w:basedOn w:val="DefaultParagraphFont"/>
    <w:unhideWhenUsed/>
    <w:rsid w:val="001C550D"/>
    <w:rPr>
      <w:color w:val="0000FF" w:themeColor="hyperlink"/>
      <w:u w:val="single"/>
    </w:rPr>
  </w:style>
  <w:style w:type="paragraph" w:customStyle="1" w:styleId="Lettertext">
    <w:name w:val="Letter text"/>
    <w:rsid w:val="007B5710"/>
    <w:pPr>
      <w:spacing w:line="240" w:lineRule="exact"/>
      <w:jc w:val="both"/>
    </w:pPr>
    <w:rPr>
      <w:rFonts w:ascii="Arial" w:eastAsia="Times New Roman" w:hAnsi="Arial"/>
      <w:noProof/>
      <w:lang w:val="en-GB"/>
    </w:rPr>
  </w:style>
  <w:style w:type="character" w:styleId="PlaceholderText">
    <w:name w:val="Placeholder Text"/>
    <w:basedOn w:val="DefaultParagraphFont"/>
    <w:uiPriority w:val="99"/>
    <w:semiHidden/>
    <w:rsid w:val="0057502E"/>
    <w:rPr>
      <w:color w:val="808080"/>
    </w:rPr>
  </w:style>
  <w:style w:type="paragraph" w:styleId="NoSpacing">
    <w:name w:val="No Spacing"/>
    <w:uiPriority w:val="1"/>
    <w:qFormat/>
    <w:rsid w:val="00B93B97"/>
    <w:rPr>
      <w:rFonts w:eastAsia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30F8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paragraph" w:customStyle="1" w:styleId="Default">
    <w:name w:val="Default"/>
    <w:rsid w:val="00EE7FF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97421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95853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13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65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ant@nhic.s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a2c425e-d4e7-4c95-8ece-91ad6b38b2f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2A87FBC2EE844CBF97243C4B81DE72" ma:contentTypeVersion="14" ma:contentTypeDescription="Create a new document." ma:contentTypeScope="" ma:versionID="fca39a4fd420e7b95dbc0fcd363b9f76">
  <xsd:schema xmlns:xsd="http://www.w3.org/2001/XMLSchema" xmlns:xs="http://www.w3.org/2001/XMLSchema" xmlns:p="http://schemas.microsoft.com/office/2006/metadata/properties" xmlns:ns3="ba2c425e-d4e7-4c95-8ece-91ad6b38b2f0" xmlns:ns4="62ade136-aa6f-402e-8f4a-bdd1424bc30a" targetNamespace="http://schemas.microsoft.com/office/2006/metadata/properties" ma:root="true" ma:fieldsID="0c48665bb82e5b628df9916cb2a5eec6" ns3:_="" ns4:_="">
    <xsd:import namespace="ba2c425e-d4e7-4c95-8ece-91ad6b38b2f0"/>
    <xsd:import namespace="62ade136-aa6f-402e-8f4a-bdd1424bc3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c425e-d4e7-4c95-8ece-91ad6b38b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e136-aa6f-402e-8f4a-bdd1424bc3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8143B7-D57B-4569-B849-757687022062}">
  <ds:schemaRefs>
    <ds:schemaRef ds:uri="http://schemas.microsoft.com/office/2006/metadata/properties"/>
    <ds:schemaRef ds:uri="http://schemas.microsoft.com/office/infopath/2007/PartnerControls"/>
    <ds:schemaRef ds:uri="ba2c425e-d4e7-4c95-8ece-91ad6b38b2f0"/>
  </ds:schemaRefs>
</ds:datastoreItem>
</file>

<file path=customXml/itemProps2.xml><?xml version="1.0" encoding="utf-8"?>
<ds:datastoreItem xmlns:ds="http://schemas.openxmlformats.org/officeDocument/2006/customXml" ds:itemID="{E08BCDA2-23DA-4513-B854-915C220279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C0CCD6-F2FA-410E-88C8-E2787FF01B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6C5F22-1A6D-42A8-905B-0A48004E7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c425e-d4e7-4c95-8ece-91ad6b38b2f0"/>
    <ds:schemaRef ds:uri="62ade136-aa6f-402e-8f4a-bdd1424bc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MEDICAL RESEARCH COUNCIL</vt:lpstr>
    </vt:vector>
  </TitlesOfParts>
  <Company>MOH</Company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MEDICAL RESEARCH COUNCIL</dc:title>
  <dc:creator>Martin</dc:creator>
  <cp:lastModifiedBy>Wendy Yep Boon Yun (CRIS)</cp:lastModifiedBy>
  <cp:revision>12</cp:revision>
  <dcterms:created xsi:type="dcterms:W3CDTF">2024-03-28T03:25:00Z</dcterms:created>
  <dcterms:modified xsi:type="dcterms:W3CDTF">2024-04-0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2A87FBC2EE844CBF97243C4B81DE72</vt:lpwstr>
  </property>
</Properties>
</file>